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A64D8" w14:textId="77777777" w:rsidR="00227C58" w:rsidRDefault="008944B4">
      <w:pPr>
        <w:pStyle w:val="Tittel"/>
      </w:pPr>
      <w:r>
        <w:t>NOR-SOLIDARITY Annals of Internal Medicine review report</w:t>
      </w:r>
    </w:p>
    <w:p w14:paraId="39DB6DAA" w14:textId="77777777" w:rsidR="00227C58" w:rsidRDefault="008944B4">
      <w:pPr>
        <w:pStyle w:val="Author"/>
      </w:pPr>
      <w:r>
        <w:t>Inge Christoffer Olsen, PhD</w:t>
      </w:r>
    </w:p>
    <w:p w14:paraId="320AD944" w14:textId="77777777" w:rsidR="00227C58" w:rsidRDefault="008944B4">
      <w:pPr>
        <w:pStyle w:val="Dato"/>
      </w:pPr>
      <w:r>
        <w:t>25 April,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92632955"/>
        <w:docPartObj>
          <w:docPartGallery w:val="Table of Contents"/>
          <w:docPartUnique/>
        </w:docPartObj>
      </w:sdtPr>
      <w:sdtEndPr/>
      <w:sdtContent>
        <w:p w14:paraId="653DDC9E" w14:textId="77777777" w:rsidR="00227C58" w:rsidRDefault="008944B4">
          <w:pPr>
            <w:pStyle w:val="Overskriftforinnholdsfortegnelse"/>
          </w:pPr>
          <w:r>
            <w:t>Table of Contents</w:t>
          </w:r>
        </w:p>
        <w:p w14:paraId="11458E37" w14:textId="77777777" w:rsidR="00A1438A" w:rsidRDefault="008944B4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0260297" w:history="1">
            <w:r w:rsidR="00A1438A" w:rsidRPr="00D62785">
              <w:rPr>
                <w:rStyle w:val="Hyperkobling"/>
                <w:noProof/>
              </w:rPr>
              <w:t>2</w:t>
            </w:r>
            <w:r w:rsidR="00A1438A">
              <w:rPr>
                <w:noProof/>
              </w:rPr>
              <w:tab/>
            </w:r>
            <w:r w:rsidR="00A1438A" w:rsidRPr="00D62785">
              <w:rPr>
                <w:rStyle w:val="Hyperkobling"/>
                <w:noProof/>
              </w:rPr>
              <w:t>Introduction</w:t>
            </w:r>
            <w:r w:rsidR="00A1438A">
              <w:rPr>
                <w:noProof/>
                <w:webHidden/>
              </w:rPr>
              <w:tab/>
            </w:r>
            <w:r w:rsidR="00A1438A">
              <w:rPr>
                <w:noProof/>
                <w:webHidden/>
              </w:rPr>
              <w:fldChar w:fldCharType="begin"/>
            </w:r>
            <w:r w:rsidR="00A1438A">
              <w:rPr>
                <w:noProof/>
                <w:webHidden/>
              </w:rPr>
              <w:instrText xml:space="preserve"> PAGEREF _Toc70260297 \h </w:instrText>
            </w:r>
            <w:r w:rsidR="00A1438A">
              <w:rPr>
                <w:noProof/>
                <w:webHidden/>
              </w:rPr>
            </w:r>
            <w:r w:rsidR="00A1438A">
              <w:rPr>
                <w:noProof/>
                <w:webHidden/>
              </w:rPr>
              <w:fldChar w:fldCharType="separate"/>
            </w:r>
            <w:r w:rsidR="00A1438A">
              <w:rPr>
                <w:noProof/>
                <w:webHidden/>
              </w:rPr>
              <w:t>1</w:t>
            </w:r>
            <w:r w:rsidR="00A1438A">
              <w:rPr>
                <w:noProof/>
                <w:webHidden/>
              </w:rPr>
              <w:fldChar w:fldCharType="end"/>
            </w:r>
          </w:hyperlink>
        </w:p>
        <w:p w14:paraId="346D8E47" w14:textId="77777777" w:rsidR="00A1438A" w:rsidRDefault="00A1438A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260298" w:history="1">
            <w:r w:rsidRPr="00D62785">
              <w:rPr>
                <w:rStyle w:val="Hyperkobling"/>
                <w:noProof/>
              </w:rPr>
              <w:t>3</w:t>
            </w:r>
            <w:r>
              <w:rPr>
                <w:noProof/>
              </w:rPr>
              <w:tab/>
            </w:r>
            <w:r w:rsidRPr="00D62785">
              <w:rPr>
                <w:rStyle w:val="Hyperkobling"/>
                <w:noProof/>
              </w:rPr>
              <w:t>11. Discharged 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60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7F968" w14:textId="77777777" w:rsidR="00A1438A" w:rsidRDefault="00A1438A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260299" w:history="1">
            <w:r w:rsidRPr="00D62785">
              <w:rPr>
                <w:rStyle w:val="Hyperkobling"/>
                <w:noProof/>
              </w:rPr>
              <w:t>4</w:t>
            </w:r>
            <w:r>
              <w:rPr>
                <w:noProof/>
              </w:rPr>
              <w:tab/>
            </w:r>
            <w:r w:rsidRPr="00D62785">
              <w:rPr>
                <w:rStyle w:val="Hyperkobling"/>
                <w:noProof/>
              </w:rPr>
              <w:t>21 Miss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60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27ECC9" w14:textId="77777777" w:rsidR="00A1438A" w:rsidRDefault="00A1438A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260300" w:history="1">
            <w:r w:rsidRPr="00D62785">
              <w:rPr>
                <w:rStyle w:val="Hyperkobling"/>
                <w:noProof/>
              </w:rPr>
              <w:t>5</w:t>
            </w:r>
            <w:r>
              <w:rPr>
                <w:noProof/>
              </w:rPr>
              <w:tab/>
            </w:r>
            <w:r w:rsidRPr="00D62785">
              <w:rPr>
                <w:rStyle w:val="Hyperkobling"/>
                <w:noProof/>
              </w:rPr>
              <w:t>25 Post-hoc power calcu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60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3CB56" w14:textId="77777777" w:rsidR="00A1438A" w:rsidRDefault="00A1438A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260301" w:history="1">
            <w:r w:rsidRPr="00D62785">
              <w:rPr>
                <w:rStyle w:val="Hyperkobling"/>
                <w:noProof/>
              </w:rPr>
              <w:t>6</w:t>
            </w:r>
            <w:r>
              <w:rPr>
                <w:noProof/>
              </w:rPr>
              <w:tab/>
            </w:r>
            <w:r w:rsidRPr="00D62785">
              <w:rPr>
                <w:rStyle w:val="Hyperkobling"/>
                <w:noProof/>
              </w:rPr>
              <w:t>7 Cox regression hazard ratio calcu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60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8C86CB" w14:textId="77777777" w:rsidR="00A1438A" w:rsidRDefault="00A1438A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260302" w:history="1">
            <w:r w:rsidRPr="00D62785">
              <w:rPr>
                <w:rStyle w:val="Hyperkobling"/>
                <w:noProof/>
              </w:rPr>
              <w:t>7</w:t>
            </w:r>
            <w:r>
              <w:rPr>
                <w:noProof/>
              </w:rPr>
              <w:tab/>
            </w:r>
            <w:r w:rsidRPr="00D62785">
              <w:rPr>
                <w:rStyle w:val="Hyperkobling"/>
                <w:noProof/>
              </w:rPr>
              <w:t>8 Box-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60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1C10CE" w14:textId="77777777" w:rsidR="00A1438A" w:rsidRDefault="00A1438A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70260303" w:history="1">
            <w:r w:rsidRPr="00D62785">
              <w:rPr>
                <w:rStyle w:val="Hyperkobling"/>
                <w:noProof/>
              </w:rPr>
              <w:t>7.1</w:t>
            </w:r>
            <w:r>
              <w:rPr>
                <w:noProof/>
              </w:rPr>
              <w:tab/>
            </w:r>
            <w:r w:rsidRPr="00D62785">
              <w:rPr>
                <w:rStyle w:val="Hyperkobling"/>
                <w:noProof/>
              </w:rPr>
              <w:t>Viral 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60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BDA0CE" w14:textId="77777777" w:rsidR="00A1438A" w:rsidRDefault="00A1438A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70260304" w:history="1">
            <w:r w:rsidRPr="00D62785">
              <w:rPr>
                <w:rStyle w:val="Hyperkobling"/>
                <w:noProof/>
              </w:rPr>
              <w:t>7.2</w:t>
            </w:r>
            <w:r>
              <w:rPr>
                <w:noProof/>
              </w:rPr>
              <w:tab/>
            </w:r>
            <w:r w:rsidRPr="00D62785">
              <w:rPr>
                <w:rStyle w:val="Hyperkobling"/>
                <w:noProof/>
              </w:rPr>
              <w:t>PF-rat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60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EBCE1" w14:textId="77777777" w:rsidR="00A1438A" w:rsidRDefault="00A1438A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260305" w:history="1">
            <w:r w:rsidRPr="00D62785">
              <w:rPr>
                <w:rStyle w:val="Hyperkobling"/>
                <w:noProof/>
              </w:rPr>
              <w:t>8</w:t>
            </w:r>
            <w:r>
              <w:rPr>
                <w:noProof/>
              </w:rPr>
              <w:tab/>
            </w:r>
            <w:r w:rsidRPr="00D62785">
              <w:rPr>
                <w:rStyle w:val="Hyperkobling"/>
                <w:noProof/>
              </w:rPr>
              <w:t>23 Number under obser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60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30C680" w14:textId="77777777" w:rsidR="00227C58" w:rsidRDefault="008944B4">
          <w:r>
            <w:fldChar w:fldCharType="end"/>
          </w:r>
        </w:p>
      </w:sdtContent>
    </w:sdt>
    <w:p w14:paraId="093BF046" w14:textId="77777777" w:rsidR="00227C58" w:rsidRDefault="008944B4">
      <w:pPr>
        <w:pStyle w:val="Overskrift1"/>
      </w:pPr>
      <w:bookmarkStart w:id="0" w:name="introduction"/>
      <w:bookmarkStart w:id="1" w:name="_Toc70260297"/>
      <w:r>
        <w:t>Introduction</w:t>
      </w:r>
      <w:bookmarkEnd w:id="1"/>
    </w:p>
    <w:p w14:paraId="5B7D63C0" w14:textId="77777777" w:rsidR="00227C58" w:rsidRDefault="008944B4">
      <w:pPr>
        <w:pStyle w:val="FirstParagraph"/>
      </w:pPr>
      <w:r>
        <w:t>This is the report for the review from Annals of Internal Medicine of the primary article. This report is based on an export from Viedoc dated “2020-10-16 08:41:09” system time stamped “ous_20201016_084109”. While the results are based on real data, the tr</w:t>
      </w:r>
      <w:r>
        <w:t>eatment allocation has been drawn randomly for this report. Thus, this is a mock-up report intended to show how the final report will look like, without showing the actual results of the trial and the treatment differences. There were 181 included patients</w:t>
      </w:r>
      <w:r>
        <w:t>.</w:t>
      </w:r>
    </w:p>
    <w:p w14:paraId="7468B109" w14:textId="77777777" w:rsidR="00227C58" w:rsidRDefault="008944B4">
      <w:pPr>
        <w:pStyle w:val="Overskrift1"/>
      </w:pPr>
      <w:bookmarkStart w:id="2" w:name="discharged-to"/>
      <w:bookmarkStart w:id="3" w:name="_Toc70260298"/>
      <w:bookmarkEnd w:id="0"/>
      <w:r>
        <w:lastRenderedPageBreak/>
        <w:t>11. Discharged to</w:t>
      </w:r>
      <w:bookmarkEnd w:id="3"/>
    </w:p>
    <w:p w14:paraId="6F5CA2DF" w14:textId="77777777" w:rsidR="00227C58" w:rsidRDefault="008944B4">
      <w:pPr>
        <w:pStyle w:val="FirstParagraph"/>
      </w:pPr>
      <w:r>
        <w:t>This is an answer to stats reviewer point no 11. “11. Please state whether any cases were discharged to other sites (e.g., hospice)?”</w:t>
      </w:r>
    </w:p>
    <w:p w14:paraId="4FE147E9" w14:textId="77777777" w:rsidR="00227C58" w:rsidRDefault="008944B4">
      <w:pPr>
        <w:pStyle w:val="TableCaption"/>
      </w:pPr>
      <w:r>
        <w:t>Discharged to (FAS)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Discharged to (FAS)"/>
      </w:tblPr>
      <w:tblGrid>
        <w:gridCol w:w="4716"/>
        <w:gridCol w:w="2838"/>
        <w:gridCol w:w="3334"/>
        <w:gridCol w:w="2276"/>
        <w:gridCol w:w="837"/>
      </w:tblGrid>
      <w:tr w:rsidR="00227C58" w14:paraId="61F3C3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909C13" w14:textId="77777777" w:rsidR="00227C58" w:rsidRDefault="008944B4">
            <w:pPr>
              <w:pStyle w:val="Compact"/>
            </w:pPr>
            <w:r>
              <w:t>Discharged 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C043FF" w14:textId="77777777" w:rsidR="00227C58" w:rsidRDefault="008944B4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FD3EDD" w14:textId="77777777" w:rsidR="00227C58" w:rsidRDefault="008944B4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618B16" w14:textId="77777777" w:rsidR="00227C58" w:rsidRDefault="008944B4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21ACEC" w14:textId="77777777" w:rsidR="00227C58" w:rsidRDefault="008944B4">
            <w:pPr>
              <w:pStyle w:val="Compact"/>
              <w:jc w:val="right"/>
            </w:pPr>
            <w:r>
              <w:t>Tot</w:t>
            </w:r>
            <w:r>
              <w:t>al</w:t>
            </w:r>
          </w:p>
        </w:tc>
      </w:tr>
      <w:tr w:rsidR="00227C58" w14:paraId="4479E763" w14:textId="77777777">
        <w:tc>
          <w:tcPr>
            <w:tcW w:w="0" w:type="auto"/>
          </w:tcPr>
          <w:p w14:paraId="5F8FE574" w14:textId="77777777" w:rsidR="00227C58" w:rsidRDefault="008944B4">
            <w:pPr>
              <w:pStyle w:val="Compact"/>
            </w:pPr>
            <w:r>
              <w:t>Home</w:t>
            </w:r>
          </w:p>
        </w:tc>
        <w:tc>
          <w:tcPr>
            <w:tcW w:w="0" w:type="auto"/>
          </w:tcPr>
          <w:p w14:paraId="2E627167" w14:textId="77777777" w:rsidR="00227C58" w:rsidRDefault="008944B4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11A5433A" w14:textId="77777777" w:rsidR="00227C58" w:rsidRDefault="008944B4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0C10D480" w14:textId="77777777" w:rsidR="00227C58" w:rsidRDefault="008944B4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CB4F076" w14:textId="77777777" w:rsidR="00227C58" w:rsidRDefault="008944B4">
            <w:pPr>
              <w:pStyle w:val="Compact"/>
              <w:jc w:val="right"/>
            </w:pPr>
            <w:r>
              <w:t>129</w:t>
            </w:r>
          </w:p>
        </w:tc>
      </w:tr>
      <w:tr w:rsidR="00227C58" w14:paraId="0C1E47F7" w14:textId="77777777">
        <w:tc>
          <w:tcPr>
            <w:tcW w:w="0" w:type="auto"/>
          </w:tcPr>
          <w:p w14:paraId="13AE9902" w14:textId="77777777" w:rsidR="00227C58" w:rsidRDefault="008944B4">
            <w:pPr>
              <w:pStyle w:val="Compact"/>
            </w:pPr>
            <w:r>
              <w:t>Home, requiring municipal assistance</w:t>
            </w:r>
          </w:p>
        </w:tc>
        <w:tc>
          <w:tcPr>
            <w:tcW w:w="0" w:type="auto"/>
          </w:tcPr>
          <w:p w14:paraId="2C30A59D" w14:textId="77777777" w:rsidR="00227C58" w:rsidRDefault="008944B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14E413D" w14:textId="77777777" w:rsidR="00227C58" w:rsidRDefault="008944B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229ACC3" w14:textId="77777777" w:rsidR="00227C58" w:rsidRDefault="008944B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D56205" w14:textId="77777777" w:rsidR="00227C58" w:rsidRDefault="008944B4">
            <w:pPr>
              <w:pStyle w:val="Compact"/>
              <w:jc w:val="right"/>
            </w:pPr>
            <w:r>
              <w:t>8</w:t>
            </w:r>
          </w:p>
        </w:tc>
      </w:tr>
      <w:tr w:rsidR="00227C58" w14:paraId="05367BC5" w14:textId="77777777">
        <w:tc>
          <w:tcPr>
            <w:tcW w:w="0" w:type="auto"/>
          </w:tcPr>
          <w:p w14:paraId="00BB82A9" w14:textId="77777777" w:rsidR="00227C58" w:rsidRDefault="008944B4">
            <w:pPr>
              <w:pStyle w:val="Compact"/>
            </w:pPr>
            <w:r>
              <w:t>Recreation stay</w:t>
            </w:r>
          </w:p>
        </w:tc>
        <w:tc>
          <w:tcPr>
            <w:tcW w:w="0" w:type="auto"/>
          </w:tcPr>
          <w:p w14:paraId="34903C27" w14:textId="77777777" w:rsidR="00227C58" w:rsidRDefault="008944B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C6064D6" w14:textId="77777777" w:rsidR="00227C58" w:rsidRDefault="008944B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9091B5B" w14:textId="77777777" w:rsidR="00227C58" w:rsidRDefault="008944B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D6B3755" w14:textId="77777777" w:rsidR="00227C58" w:rsidRDefault="008944B4">
            <w:pPr>
              <w:pStyle w:val="Compact"/>
              <w:jc w:val="right"/>
            </w:pPr>
            <w:r>
              <w:t>8</w:t>
            </w:r>
          </w:p>
        </w:tc>
      </w:tr>
      <w:tr w:rsidR="00227C58" w14:paraId="7A64D5F5" w14:textId="77777777">
        <w:tc>
          <w:tcPr>
            <w:tcW w:w="0" w:type="auto"/>
          </w:tcPr>
          <w:p w14:paraId="1636D769" w14:textId="77777777" w:rsidR="00227C58" w:rsidRDefault="008944B4">
            <w:pPr>
              <w:pStyle w:val="Compact"/>
            </w:pPr>
            <w:r>
              <w:t>Municipal rehabilitation/nursing home</w:t>
            </w:r>
          </w:p>
        </w:tc>
        <w:tc>
          <w:tcPr>
            <w:tcW w:w="0" w:type="auto"/>
          </w:tcPr>
          <w:p w14:paraId="50F29C61" w14:textId="77777777" w:rsidR="00227C58" w:rsidRDefault="008944B4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66608CA" w14:textId="77777777" w:rsidR="00227C58" w:rsidRDefault="008944B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36BCECE" w14:textId="77777777" w:rsidR="00227C58" w:rsidRDefault="008944B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9E968C3" w14:textId="77777777" w:rsidR="00227C58" w:rsidRDefault="008944B4">
            <w:pPr>
              <w:pStyle w:val="Compact"/>
              <w:jc w:val="right"/>
            </w:pPr>
            <w:r>
              <w:t>17</w:t>
            </w:r>
          </w:p>
        </w:tc>
      </w:tr>
      <w:tr w:rsidR="00227C58" w14:paraId="124550E1" w14:textId="77777777">
        <w:tc>
          <w:tcPr>
            <w:tcW w:w="0" w:type="auto"/>
          </w:tcPr>
          <w:p w14:paraId="0970FF09" w14:textId="77777777" w:rsidR="00227C58" w:rsidRDefault="008944B4">
            <w:pPr>
              <w:pStyle w:val="Compact"/>
            </w:pPr>
            <w:r>
              <w:t>Local hospital</w:t>
            </w:r>
          </w:p>
        </w:tc>
        <w:tc>
          <w:tcPr>
            <w:tcW w:w="0" w:type="auto"/>
          </w:tcPr>
          <w:p w14:paraId="4EF4A674" w14:textId="77777777" w:rsidR="00227C58" w:rsidRDefault="008944B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AA29419" w14:textId="77777777" w:rsidR="00227C58" w:rsidRDefault="008944B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A184265" w14:textId="77777777" w:rsidR="00227C58" w:rsidRDefault="008944B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FB80930" w14:textId="77777777" w:rsidR="00227C58" w:rsidRDefault="008944B4">
            <w:pPr>
              <w:pStyle w:val="Compact"/>
              <w:jc w:val="right"/>
            </w:pPr>
            <w:r>
              <w:t>1</w:t>
            </w:r>
          </w:p>
        </w:tc>
      </w:tr>
      <w:tr w:rsidR="00227C58" w14:paraId="675D705C" w14:textId="77777777">
        <w:tc>
          <w:tcPr>
            <w:tcW w:w="0" w:type="auto"/>
          </w:tcPr>
          <w:p w14:paraId="083C846F" w14:textId="77777777" w:rsidR="00227C58" w:rsidRDefault="008944B4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4B14EC0" w14:textId="77777777" w:rsidR="00227C58" w:rsidRDefault="008944B4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26C69B" w14:textId="77777777" w:rsidR="00227C58" w:rsidRDefault="008944B4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79E249D" w14:textId="77777777" w:rsidR="00227C58" w:rsidRDefault="008944B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8EF8211" w14:textId="77777777" w:rsidR="00227C58" w:rsidRDefault="008944B4">
            <w:pPr>
              <w:pStyle w:val="Compact"/>
              <w:jc w:val="right"/>
            </w:pPr>
            <w:r>
              <w:t>18</w:t>
            </w:r>
          </w:p>
        </w:tc>
      </w:tr>
    </w:tbl>
    <w:p w14:paraId="06AC5D61" w14:textId="77777777" w:rsidR="00227C58" w:rsidRDefault="00227C58"/>
    <w:p w14:paraId="1D87118E" w14:textId="77777777" w:rsidR="00227C58" w:rsidRDefault="008944B4">
      <w:pPr>
        <w:pStyle w:val="TableCaption"/>
      </w:pPr>
      <w:r>
        <w:t>Discharged to (FAS) in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Discharged to (FAS) in HCQ"/>
      </w:tblPr>
      <w:tblGrid>
        <w:gridCol w:w="4225"/>
        <w:gridCol w:w="2543"/>
        <w:gridCol w:w="2987"/>
        <w:gridCol w:w="750"/>
      </w:tblGrid>
      <w:tr w:rsidR="00227C58" w14:paraId="640DEEA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B93AB8" w14:textId="77777777" w:rsidR="00227C58" w:rsidRDefault="008944B4">
            <w:pPr>
              <w:pStyle w:val="Compact"/>
            </w:pPr>
            <w:r>
              <w:t>Discharged 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0E7F49" w14:textId="77777777" w:rsidR="00227C58" w:rsidRDefault="008944B4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35D036" w14:textId="77777777" w:rsidR="00227C58" w:rsidRDefault="008944B4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818666" w14:textId="77777777" w:rsidR="00227C58" w:rsidRDefault="008944B4">
            <w:pPr>
              <w:pStyle w:val="Compact"/>
              <w:jc w:val="right"/>
            </w:pPr>
            <w:r>
              <w:t>Total</w:t>
            </w:r>
          </w:p>
        </w:tc>
      </w:tr>
      <w:tr w:rsidR="00227C58" w14:paraId="0ACD26BD" w14:textId="77777777">
        <w:tc>
          <w:tcPr>
            <w:tcW w:w="0" w:type="auto"/>
          </w:tcPr>
          <w:p w14:paraId="0588DF86" w14:textId="77777777" w:rsidR="00227C58" w:rsidRDefault="008944B4">
            <w:pPr>
              <w:pStyle w:val="Compact"/>
            </w:pPr>
            <w:r>
              <w:t>Home</w:t>
            </w:r>
          </w:p>
        </w:tc>
        <w:tc>
          <w:tcPr>
            <w:tcW w:w="0" w:type="auto"/>
          </w:tcPr>
          <w:p w14:paraId="6EF3D844" w14:textId="77777777" w:rsidR="00227C58" w:rsidRDefault="008944B4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1BBC9893" w14:textId="77777777" w:rsidR="00227C58" w:rsidRDefault="008944B4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2D35FA39" w14:textId="77777777" w:rsidR="00227C58" w:rsidRDefault="008944B4">
            <w:pPr>
              <w:pStyle w:val="Compact"/>
              <w:jc w:val="right"/>
            </w:pPr>
            <w:r>
              <w:t>80</w:t>
            </w:r>
          </w:p>
        </w:tc>
      </w:tr>
      <w:tr w:rsidR="00227C58" w14:paraId="60D1F322" w14:textId="77777777">
        <w:tc>
          <w:tcPr>
            <w:tcW w:w="0" w:type="auto"/>
          </w:tcPr>
          <w:p w14:paraId="7B53E5D1" w14:textId="77777777" w:rsidR="00227C58" w:rsidRDefault="008944B4">
            <w:pPr>
              <w:pStyle w:val="Compact"/>
            </w:pPr>
            <w:r>
              <w:t>Home, requiring municipal assistance</w:t>
            </w:r>
          </w:p>
        </w:tc>
        <w:tc>
          <w:tcPr>
            <w:tcW w:w="0" w:type="auto"/>
          </w:tcPr>
          <w:p w14:paraId="5CA475DD" w14:textId="77777777" w:rsidR="00227C58" w:rsidRDefault="008944B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C4A91B4" w14:textId="77777777" w:rsidR="00227C58" w:rsidRDefault="008944B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3C467E1" w14:textId="77777777" w:rsidR="00227C58" w:rsidRDefault="008944B4">
            <w:pPr>
              <w:pStyle w:val="Compact"/>
              <w:jc w:val="right"/>
            </w:pPr>
            <w:r>
              <w:t>3</w:t>
            </w:r>
          </w:p>
        </w:tc>
      </w:tr>
      <w:tr w:rsidR="00227C58" w14:paraId="41CBD592" w14:textId="77777777">
        <w:tc>
          <w:tcPr>
            <w:tcW w:w="0" w:type="auto"/>
          </w:tcPr>
          <w:p w14:paraId="71695BBB" w14:textId="77777777" w:rsidR="00227C58" w:rsidRDefault="008944B4">
            <w:pPr>
              <w:pStyle w:val="Compact"/>
            </w:pPr>
            <w:r>
              <w:t>Recreation stay</w:t>
            </w:r>
          </w:p>
        </w:tc>
        <w:tc>
          <w:tcPr>
            <w:tcW w:w="0" w:type="auto"/>
          </w:tcPr>
          <w:p w14:paraId="71F102DA" w14:textId="77777777" w:rsidR="00227C58" w:rsidRDefault="008944B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6075104" w14:textId="77777777" w:rsidR="00227C58" w:rsidRDefault="008944B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1BBEEFB" w14:textId="77777777" w:rsidR="00227C58" w:rsidRDefault="008944B4">
            <w:pPr>
              <w:pStyle w:val="Compact"/>
              <w:jc w:val="right"/>
            </w:pPr>
            <w:r>
              <w:t>4</w:t>
            </w:r>
          </w:p>
        </w:tc>
      </w:tr>
      <w:tr w:rsidR="00227C58" w14:paraId="2442FDD8" w14:textId="77777777">
        <w:tc>
          <w:tcPr>
            <w:tcW w:w="0" w:type="auto"/>
          </w:tcPr>
          <w:p w14:paraId="43CD1955" w14:textId="77777777" w:rsidR="00227C58" w:rsidRDefault="008944B4">
            <w:pPr>
              <w:pStyle w:val="Compact"/>
            </w:pPr>
            <w:r>
              <w:t>Municipal rehabilitation/nursing home</w:t>
            </w:r>
          </w:p>
        </w:tc>
        <w:tc>
          <w:tcPr>
            <w:tcW w:w="0" w:type="auto"/>
          </w:tcPr>
          <w:p w14:paraId="2E519CCF" w14:textId="77777777" w:rsidR="00227C58" w:rsidRDefault="008944B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BF97D41" w14:textId="77777777" w:rsidR="00227C58" w:rsidRDefault="008944B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D46E819" w14:textId="77777777" w:rsidR="00227C58" w:rsidRDefault="008944B4">
            <w:pPr>
              <w:pStyle w:val="Compact"/>
              <w:jc w:val="right"/>
            </w:pPr>
            <w:r>
              <w:t>8</w:t>
            </w:r>
          </w:p>
        </w:tc>
      </w:tr>
      <w:tr w:rsidR="00227C58" w14:paraId="09AD38BF" w14:textId="77777777">
        <w:tc>
          <w:tcPr>
            <w:tcW w:w="0" w:type="auto"/>
          </w:tcPr>
          <w:p w14:paraId="39111D90" w14:textId="77777777" w:rsidR="00227C58" w:rsidRDefault="008944B4">
            <w:pPr>
              <w:pStyle w:val="Compact"/>
            </w:pPr>
            <w:r>
              <w:t>Local hospital</w:t>
            </w:r>
          </w:p>
        </w:tc>
        <w:tc>
          <w:tcPr>
            <w:tcW w:w="0" w:type="auto"/>
          </w:tcPr>
          <w:p w14:paraId="60A7EBD6" w14:textId="77777777" w:rsidR="00227C58" w:rsidRDefault="008944B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50F585F" w14:textId="77777777" w:rsidR="00227C58" w:rsidRDefault="008944B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8BDF001" w14:textId="77777777" w:rsidR="00227C58" w:rsidRDefault="008944B4">
            <w:pPr>
              <w:pStyle w:val="Compact"/>
              <w:jc w:val="right"/>
            </w:pPr>
            <w:r>
              <w:t>1</w:t>
            </w:r>
          </w:p>
        </w:tc>
      </w:tr>
      <w:tr w:rsidR="00227C58" w14:paraId="36F9908E" w14:textId="77777777">
        <w:tc>
          <w:tcPr>
            <w:tcW w:w="0" w:type="auto"/>
          </w:tcPr>
          <w:p w14:paraId="5566BDD1" w14:textId="77777777" w:rsidR="00227C58" w:rsidRDefault="008944B4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18CF13C" w14:textId="77777777" w:rsidR="00227C58" w:rsidRDefault="008944B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70F83BA" w14:textId="77777777" w:rsidR="00227C58" w:rsidRDefault="008944B4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293D7D38" w14:textId="77777777" w:rsidR="00227C58" w:rsidRDefault="008944B4">
            <w:pPr>
              <w:pStyle w:val="Compact"/>
              <w:jc w:val="right"/>
            </w:pPr>
            <w:r>
              <w:t>10</w:t>
            </w:r>
          </w:p>
        </w:tc>
      </w:tr>
    </w:tbl>
    <w:p w14:paraId="1F2B6ECE" w14:textId="77777777" w:rsidR="00227C58" w:rsidRDefault="00227C58"/>
    <w:p w14:paraId="604698CB" w14:textId="77777777" w:rsidR="00227C58" w:rsidRDefault="008944B4">
      <w:pPr>
        <w:pStyle w:val="TableCaption"/>
      </w:pPr>
      <w:r>
        <w:t>Discharged to (FAS) in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Discharged to (FAS) in Remdesivir"/>
      </w:tblPr>
      <w:tblGrid>
        <w:gridCol w:w="4225"/>
        <w:gridCol w:w="2543"/>
        <w:gridCol w:w="2039"/>
        <w:gridCol w:w="750"/>
      </w:tblGrid>
      <w:tr w:rsidR="00227C58" w14:paraId="7904667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609A49" w14:textId="77777777" w:rsidR="00227C58" w:rsidRDefault="008944B4">
            <w:pPr>
              <w:pStyle w:val="Compact"/>
            </w:pPr>
            <w:r>
              <w:t>Discharged 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0BA3A3" w14:textId="77777777" w:rsidR="00227C58" w:rsidRDefault="008944B4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9151C5" w14:textId="77777777" w:rsidR="00227C58" w:rsidRDefault="008944B4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FADD30" w14:textId="77777777" w:rsidR="00227C58" w:rsidRDefault="008944B4">
            <w:pPr>
              <w:pStyle w:val="Compact"/>
              <w:jc w:val="right"/>
            </w:pPr>
            <w:r>
              <w:t>Total</w:t>
            </w:r>
          </w:p>
        </w:tc>
      </w:tr>
      <w:tr w:rsidR="00227C58" w14:paraId="2D295FAF" w14:textId="77777777">
        <w:tc>
          <w:tcPr>
            <w:tcW w:w="0" w:type="auto"/>
          </w:tcPr>
          <w:p w14:paraId="38DC7A30" w14:textId="77777777" w:rsidR="00227C58" w:rsidRDefault="008944B4">
            <w:pPr>
              <w:pStyle w:val="Compact"/>
            </w:pPr>
            <w:r>
              <w:t>Home</w:t>
            </w:r>
          </w:p>
        </w:tc>
        <w:tc>
          <w:tcPr>
            <w:tcW w:w="0" w:type="auto"/>
          </w:tcPr>
          <w:p w14:paraId="7D4866DD" w14:textId="77777777" w:rsidR="00227C58" w:rsidRDefault="008944B4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D9F2DE9" w14:textId="77777777" w:rsidR="00227C58" w:rsidRDefault="008944B4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3EB126C6" w14:textId="77777777" w:rsidR="00227C58" w:rsidRDefault="008944B4">
            <w:pPr>
              <w:pStyle w:val="Compact"/>
              <w:jc w:val="right"/>
            </w:pPr>
            <w:r>
              <w:t>70</w:t>
            </w:r>
          </w:p>
        </w:tc>
      </w:tr>
      <w:tr w:rsidR="00227C58" w14:paraId="728CBC81" w14:textId="77777777">
        <w:tc>
          <w:tcPr>
            <w:tcW w:w="0" w:type="auto"/>
          </w:tcPr>
          <w:p w14:paraId="274889AD" w14:textId="77777777" w:rsidR="00227C58" w:rsidRDefault="008944B4">
            <w:pPr>
              <w:pStyle w:val="Compact"/>
            </w:pPr>
            <w:r>
              <w:lastRenderedPageBreak/>
              <w:t>Home, requiring municipal assistance</w:t>
            </w:r>
          </w:p>
        </w:tc>
        <w:tc>
          <w:tcPr>
            <w:tcW w:w="0" w:type="auto"/>
          </w:tcPr>
          <w:p w14:paraId="24D6882B" w14:textId="77777777" w:rsidR="00227C58" w:rsidRDefault="008944B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53296B0" w14:textId="77777777" w:rsidR="00227C58" w:rsidRDefault="008944B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0CBB934" w14:textId="77777777" w:rsidR="00227C58" w:rsidRDefault="008944B4">
            <w:pPr>
              <w:pStyle w:val="Compact"/>
              <w:jc w:val="right"/>
            </w:pPr>
            <w:r>
              <w:t>5</w:t>
            </w:r>
          </w:p>
        </w:tc>
      </w:tr>
      <w:tr w:rsidR="00227C58" w14:paraId="05F6ED9E" w14:textId="77777777">
        <w:tc>
          <w:tcPr>
            <w:tcW w:w="0" w:type="auto"/>
          </w:tcPr>
          <w:p w14:paraId="1C289F0C" w14:textId="77777777" w:rsidR="00227C58" w:rsidRDefault="008944B4">
            <w:pPr>
              <w:pStyle w:val="Compact"/>
            </w:pPr>
            <w:r>
              <w:t>Recreation stay</w:t>
            </w:r>
          </w:p>
        </w:tc>
        <w:tc>
          <w:tcPr>
            <w:tcW w:w="0" w:type="auto"/>
          </w:tcPr>
          <w:p w14:paraId="5D6A3E57" w14:textId="77777777" w:rsidR="00227C58" w:rsidRDefault="008944B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FE6652C" w14:textId="77777777" w:rsidR="00227C58" w:rsidRDefault="008944B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4C43375" w14:textId="77777777" w:rsidR="00227C58" w:rsidRDefault="008944B4">
            <w:pPr>
              <w:pStyle w:val="Compact"/>
              <w:jc w:val="right"/>
            </w:pPr>
            <w:r>
              <w:t>4</w:t>
            </w:r>
          </w:p>
        </w:tc>
      </w:tr>
      <w:tr w:rsidR="00227C58" w14:paraId="237054ED" w14:textId="77777777">
        <w:tc>
          <w:tcPr>
            <w:tcW w:w="0" w:type="auto"/>
          </w:tcPr>
          <w:p w14:paraId="6D067F44" w14:textId="77777777" w:rsidR="00227C58" w:rsidRDefault="008944B4">
            <w:pPr>
              <w:pStyle w:val="Compact"/>
            </w:pPr>
            <w:r>
              <w:t>Municipal rehabilitation/nursing home</w:t>
            </w:r>
          </w:p>
        </w:tc>
        <w:tc>
          <w:tcPr>
            <w:tcW w:w="0" w:type="auto"/>
          </w:tcPr>
          <w:p w14:paraId="2D4D4EBD" w14:textId="77777777" w:rsidR="00227C58" w:rsidRDefault="008944B4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9D26608" w14:textId="77777777" w:rsidR="00227C58" w:rsidRDefault="008944B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7A0EB50" w14:textId="77777777" w:rsidR="00227C58" w:rsidRDefault="008944B4">
            <w:pPr>
              <w:pStyle w:val="Compact"/>
              <w:jc w:val="right"/>
            </w:pPr>
            <w:r>
              <w:t>11</w:t>
            </w:r>
          </w:p>
        </w:tc>
      </w:tr>
      <w:tr w:rsidR="00227C58" w14:paraId="7335B320" w14:textId="77777777">
        <w:tc>
          <w:tcPr>
            <w:tcW w:w="0" w:type="auto"/>
          </w:tcPr>
          <w:p w14:paraId="2776BB0D" w14:textId="77777777" w:rsidR="00227C58" w:rsidRDefault="008944B4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0F2A8FC" w14:textId="77777777" w:rsidR="00227C58" w:rsidRDefault="008944B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849750F" w14:textId="77777777" w:rsidR="00227C58" w:rsidRDefault="008944B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51C8C0D" w14:textId="77777777" w:rsidR="00227C58" w:rsidRDefault="008944B4">
            <w:pPr>
              <w:pStyle w:val="Compact"/>
              <w:jc w:val="right"/>
            </w:pPr>
            <w:r>
              <w:t>9</w:t>
            </w:r>
          </w:p>
        </w:tc>
      </w:tr>
    </w:tbl>
    <w:p w14:paraId="6E25BBBF" w14:textId="77777777" w:rsidR="00227C58" w:rsidRDefault="008944B4">
      <w:pPr>
        <w:pStyle w:val="Overskrift1"/>
      </w:pPr>
      <w:bookmarkStart w:id="4" w:name="missing-data"/>
      <w:bookmarkStart w:id="5" w:name="_Toc70260299"/>
      <w:bookmarkEnd w:id="2"/>
      <w:r>
        <w:t>21 Missing data</w:t>
      </w:r>
      <w:bookmarkEnd w:id="5"/>
    </w:p>
    <w:p w14:paraId="38A08898" w14:textId="77777777" w:rsidR="00227C58" w:rsidRDefault="008944B4">
      <w:pPr>
        <w:pStyle w:val="FirstParagraph"/>
      </w:pPr>
      <w:r>
        <w:t>This is answer to stats reviewer point no 21: “21. Table 1. Please include the number missing for each variable.”</w:t>
      </w:r>
    </w:p>
    <w:p w14:paraId="01A512F4" w14:textId="77777777" w:rsidR="00227C58" w:rsidRDefault="008944B4">
      <w:pPr>
        <w:pStyle w:val="TableCaption"/>
      </w:pPr>
      <w:r>
        <w:t>Missing value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all arms (FAS)"/>
      </w:tblPr>
      <w:tblGrid>
        <w:gridCol w:w="6298"/>
        <w:gridCol w:w="2681"/>
        <w:gridCol w:w="2150"/>
        <w:gridCol w:w="2875"/>
      </w:tblGrid>
      <w:tr w:rsidR="00227C58" w14:paraId="00EFE9D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D4C50D" w14:textId="77777777" w:rsidR="00227C58" w:rsidRDefault="008944B4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985638" w14:textId="77777777" w:rsidR="00227C58" w:rsidRDefault="008944B4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308729" w14:textId="77777777" w:rsidR="00227C58" w:rsidRDefault="008944B4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BE05C3" w14:textId="77777777" w:rsidR="00227C58" w:rsidRDefault="008944B4">
            <w:pPr>
              <w:pStyle w:val="Compact"/>
            </w:pPr>
            <w:r>
              <w:t>SOC + Remdesivir (N=42)</w:t>
            </w:r>
          </w:p>
        </w:tc>
      </w:tr>
      <w:tr w:rsidR="00227C58" w14:paraId="24E201B4" w14:textId="77777777">
        <w:tc>
          <w:tcPr>
            <w:tcW w:w="0" w:type="auto"/>
          </w:tcPr>
          <w:p w14:paraId="0EEA1148" w14:textId="77777777" w:rsidR="00227C58" w:rsidRDefault="008944B4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44A5B187" w14:textId="77777777" w:rsidR="00227C58" w:rsidRDefault="00227C58"/>
        </w:tc>
        <w:tc>
          <w:tcPr>
            <w:tcW w:w="0" w:type="auto"/>
          </w:tcPr>
          <w:p w14:paraId="23985A21" w14:textId="77777777" w:rsidR="00227C58" w:rsidRDefault="00227C58"/>
        </w:tc>
        <w:tc>
          <w:tcPr>
            <w:tcW w:w="0" w:type="auto"/>
          </w:tcPr>
          <w:p w14:paraId="26C66A1F" w14:textId="77777777" w:rsidR="00227C58" w:rsidRDefault="00227C58"/>
        </w:tc>
      </w:tr>
      <w:tr w:rsidR="00227C58" w14:paraId="18442954" w14:textId="77777777">
        <w:tc>
          <w:tcPr>
            <w:tcW w:w="0" w:type="auto"/>
          </w:tcPr>
          <w:p w14:paraId="0D681316" w14:textId="77777777" w:rsidR="00227C58" w:rsidRDefault="008944B4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6CB0EB69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A4412BB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08F65E1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35AE4BAD" w14:textId="77777777">
        <w:tc>
          <w:tcPr>
            <w:tcW w:w="0" w:type="auto"/>
          </w:tcPr>
          <w:p w14:paraId="09F24506" w14:textId="77777777" w:rsidR="00227C58" w:rsidRDefault="008944B4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2E4EBD6D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DC5D04F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8D53064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626A69E1" w14:textId="77777777">
        <w:tc>
          <w:tcPr>
            <w:tcW w:w="0" w:type="auto"/>
          </w:tcPr>
          <w:p w14:paraId="7A99F7D2" w14:textId="77777777" w:rsidR="00227C58" w:rsidRDefault="008944B4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7FC53A88" w14:textId="77777777" w:rsidR="00227C58" w:rsidRDefault="008944B4">
            <w:pPr>
              <w:pStyle w:val="Compact"/>
            </w:pPr>
            <w:r>
              <w:t>10 (11.5%), 10 (11.5%)</w:t>
            </w:r>
          </w:p>
        </w:tc>
        <w:tc>
          <w:tcPr>
            <w:tcW w:w="0" w:type="auto"/>
          </w:tcPr>
          <w:p w14:paraId="4C636E5D" w14:textId="77777777" w:rsidR="00227C58" w:rsidRDefault="008944B4">
            <w:pPr>
              <w:pStyle w:val="Compact"/>
            </w:pPr>
            <w:r>
              <w:t>3 (5.8%), 3 (5.8%)</w:t>
            </w:r>
          </w:p>
        </w:tc>
        <w:tc>
          <w:tcPr>
            <w:tcW w:w="0" w:type="auto"/>
          </w:tcPr>
          <w:p w14:paraId="1D8DC279" w14:textId="77777777" w:rsidR="00227C58" w:rsidRDefault="008944B4">
            <w:pPr>
              <w:pStyle w:val="Compact"/>
            </w:pPr>
            <w:r>
              <w:t>4 (9.5%), 4 (9.5%)</w:t>
            </w:r>
          </w:p>
        </w:tc>
      </w:tr>
      <w:tr w:rsidR="00227C58" w14:paraId="0D9144BE" w14:textId="77777777">
        <w:tc>
          <w:tcPr>
            <w:tcW w:w="0" w:type="auto"/>
          </w:tcPr>
          <w:p w14:paraId="276CD959" w14:textId="77777777" w:rsidR="00227C58" w:rsidRDefault="008944B4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15DAE16F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9071859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03DCA92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3AFACEE7" w14:textId="77777777">
        <w:tc>
          <w:tcPr>
            <w:tcW w:w="0" w:type="auto"/>
          </w:tcPr>
          <w:p w14:paraId="1906F0B0" w14:textId="77777777" w:rsidR="00227C58" w:rsidRDefault="008944B4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3A4C443D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AE2A9C2" w14:textId="77777777" w:rsidR="00227C58" w:rsidRDefault="008944B4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049749E7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42BA79DD" w14:textId="77777777">
        <w:tc>
          <w:tcPr>
            <w:tcW w:w="0" w:type="auto"/>
          </w:tcPr>
          <w:p w14:paraId="42E03F4C" w14:textId="77777777" w:rsidR="00227C58" w:rsidRDefault="008944B4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2FE9161C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C01FF4C" w14:textId="77777777" w:rsidR="00227C58" w:rsidRDefault="008944B4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13ABD942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55F054A6" w14:textId="77777777">
        <w:tc>
          <w:tcPr>
            <w:tcW w:w="0" w:type="auto"/>
          </w:tcPr>
          <w:p w14:paraId="06E1F8AB" w14:textId="77777777" w:rsidR="00227C58" w:rsidRDefault="008944B4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260D6262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A840E29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7201C73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5819888E" w14:textId="77777777">
        <w:tc>
          <w:tcPr>
            <w:tcW w:w="0" w:type="auto"/>
          </w:tcPr>
          <w:p w14:paraId="7FEC3B38" w14:textId="77777777" w:rsidR="00227C58" w:rsidRDefault="008944B4">
            <w:pPr>
              <w:pStyle w:val="Compact"/>
            </w:pPr>
            <w:r>
              <w:t>Respiratory rate (breaths/min)</w:t>
            </w:r>
          </w:p>
        </w:tc>
        <w:tc>
          <w:tcPr>
            <w:tcW w:w="0" w:type="auto"/>
          </w:tcPr>
          <w:p w14:paraId="24A8C829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A138743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A390249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5315B0F0" w14:textId="77777777">
        <w:tc>
          <w:tcPr>
            <w:tcW w:w="0" w:type="auto"/>
          </w:tcPr>
          <w:p w14:paraId="669887D9" w14:textId="77777777" w:rsidR="00227C58" w:rsidRDefault="008944B4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04A08EFD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E9A3CC1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E197E79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290BD937" w14:textId="77777777">
        <w:tc>
          <w:tcPr>
            <w:tcW w:w="0" w:type="auto"/>
          </w:tcPr>
          <w:p w14:paraId="0231BDE2" w14:textId="77777777" w:rsidR="00227C58" w:rsidRDefault="008944B4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494E40A5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A12E6F7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233673A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2268806B" w14:textId="77777777">
        <w:tc>
          <w:tcPr>
            <w:tcW w:w="0" w:type="auto"/>
          </w:tcPr>
          <w:p w14:paraId="4698CED9" w14:textId="77777777" w:rsidR="00227C58" w:rsidRDefault="008944B4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6F4439B0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766137E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2069AAC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7391E934" w14:textId="77777777">
        <w:tc>
          <w:tcPr>
            <w:tcW w:w="0" w:type="auto"/>
          </w:tcPr>
          <w:p w14:paraId="1E134ABC" w14:textId="77777777" w:rsidR="00227C58" w:rsidRDefault="008944B4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6526DB2C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EB30EC3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64A1845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605C9FE4" w14:textId="77777777">
        <w:tc>
          <w:tcPr>
            <w:tcW w:w="0" w:type="auto"/>
          </w:tcPr>
          <w:p w14:paraId="3FAC5D70" w14:textId="77777777" w:rsidR="00227C58" w:rsidRDefault="008944B4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52895ABE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A6B08AE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738FD5C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01DE53E4" w14:textId="77777777">
        <w:tc>
          <w:tcPr>
            <w:tcW w:w="0" w:type="auto"/>
          </w:tcPr>
          <w:p w14:paraId="5C6ED634" w14:textId="77777777" w:rsidR="00227C58" w:rsidRDefault="008944B4">
            <w:pPr>
              <w:pStyle w:val="Compact"/>
            </w:pPr>
            <w:r>
              <w:lastRenderedPageBreak/>
              <w:t>WHO Severe disease state (5), n(%)</w:t>
            </w:r>
          </w:p>
        </w:tc>
        <w:tc>
          <w:tcPr>
            <w:tcW w:w="0" w:type="auto"/>
          </w:tcPr>
          <w:p w14:paraId="231C63B5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329CFED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61A8147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69612BB4" w14:textId="77777777">
        <w:tc>
          <w:tcPr>
            <w:tcW w:w="0" w:type="auto"/>
          </w:tcPr>
          <w:p w14:paraId="4945162A" w14:textId="77777777" w:rsidR="00227C58" w:rsidRDefault="008944B4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7A7015E9" w14:textId="77777777" w:rsidR="00227C58" w:rsidRDefault="00227C58"/>
        </w:tc>
        <w:tc>
          <w:tcPr>
            <w:tcW w:w="0" w:type="auto"/>
          </w:tcPr>
          <w:p w14:paraId="39057585" w14:textId="77777777" w:rsidR="00227C58" w:rsidRDefault="00227C58"/>
        </w:tc>
        <w:tc>
          <w:tcPr>
            <w:tcW w:w="0" w:type="auto"/>
          </w:tcPr>
          <w:p w14:paraId="217A3C1F" w14:textId="77777777" w:rsidR="00227C58" w:rsidRDefault="00227C58"/>
        </w:tc>
      </w:tr>
      <w:tr w:rsidR="00227C58" w14:paraId="05E4F227" w14:textId="77777777">
        <w:tc>
          <w:tcPr>
            <w:tcW w:w="0" w:type="auto"/>
          </w:tcPr>
          <w:p w14:paraId="4FD68C4E" w14:textId="77777777" w:rsidR="00227C58" w:rsidRDefault="008944B4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74D16619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046BE27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4F99564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6F4ED914" w14:textId="77777777">
        <w:tc>
          <w:tcPr>
            <w:tcW w:w="0" w:type="auto"/>
          </w:tcPr>
          <w:p w14:paraId="3B2A66F5" w14:textId="77777777" w:rsidR="00227C58" w:rsidRDefault="008944B4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64BCA5F6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437A9DB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67C0814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60DAD177" w14:textId="77777777">
        <w:tc>
          <w:tcPr>
            <w:tcW w:w="0" w:type="auto"/>
          </w:tcPr>
          <w:p w14:paraId="3EEAD119" w14:textId="77777777" w:rsidR="00227C58" w:rsidRDefault="008944B4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5164773C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63F19C2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DCBDC9B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6B2E2D78" w14:textId="77777777">
        <w:tc>
          <w:tcPr>
            <w:tcW w:w="0" w:type="auto"/>
          </w:tcPr>
          <w:p w14:paraId="45A2B40C" w14:textId="77777777" w:rsidR="00227C58" w:rsidRDefault="008944B4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0DE206D4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32CBE05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68298D6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58CD7213" w14:textId="77777777">
        <w:tc>
          <w:tcPr>
            <w:tcW w:w="0" w:type="auto"/>
          </w:tcPr>
          <w:p w14:paraId="65934BBA" w14:textId="77777777" w:rsidR="00227C58" w:rsidRDefault="008944B4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5ECD1794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D0E7003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DEC2ED5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71684543" w14:textId="77777777">
        <w:tc>
          <w:tcPr>
            <w:tcW w:w="0" w:type="auto"/>
          </w:tcPr>
          <w:p w14:paraId="5C9E34CB" w14:textId="77777777" w:rsidR="00227C58" w:rsidRDefault="008944B4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3C5C2D2F" w14:textId="77777777" w:rsidR="00227C58" w:rsidRDefault="008944B4">
            <w:pPr>
              <w:pStyle w:val="Compact"/>
            </w:pPr>
            <w:r>
              <w:t>10 (11.5%)</w:t>
            </w:r>
          </w:p>
        </w:tc>
        <w:tc>
          <w:tcPr>
            <w:tcW w:w="0" w:type="auto"/>
          </w:tcPr>
          <w:p w14:paraId="373E2AF5" w14:textId="77777777" w:rsidR="00227C58" w:rsidRDefault="008944B4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6702CC66" w14:textId="77777777" w:rsidR="00227C58" w:rsidRDefault="008944B4">
            <w:pPr>
              <w:pStyle w:val="Compact"/>
            </w:pPr>
            <w:r>
              <w:t>4 (9.5%)</w:t>
            </w:r>
          </w:p>
        </w:tc>
      </w:tr>
      <w:tr w:rsidR="00227C58" w14:paraId="5AF4E242" w14:textId="77777777">
        <w:tc>
          <w:tcPr>
            <w:tcW w:w="0" w:type="auto"/>
          </w:tcPr>
          <w:p w14:paraId="4835FDDF" w14:textId="77777777" w:rsidR="00227C58" w:rsidRDefault="008944B4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5A592874" w14:textId="77777777" w:rsidR="00227C58" w:rsidRDefault="00227C58"/>
        </w:tc>
        <w:tc>
          <w:tcPr>
            <w:tcW w:w="0" w:type="auto"/>
          </w:tcPr>
          <w:p w14:paraId="2971DF2E" w14:textId="77777777" w:rsidR="00227C58" w:rsidRDefault="00227C58"/>
        </w:tc>
        <w:tc>
          <w:tcPr>
            <w:tcW w:w="0" w:type="auto"/>
          </w:tcPr>
          <w:p w14:paraId="108BB6EA" w14:textId="77777777" w:rsidR="00227C58" w:rsidRDefault="00227C58"/>
        </w:tc>
      </w:tr>
      <w:tr w:rsidR="00227C58" w14:paraId="5806BCDD" w14:textId="77777777">
        <w:tc>
          <w:tcPr>
            <w:tcW w:w="0" w:type="auto"/>
          </w:tcPr>
          <w:p w14:paraId="7F98E11A" w14:textId="77777777" w:rsidR="00227C58" w:rsidRDefault="008944B4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2700AE90" w14:textId="77777777" w:rsidR="00227C58" w:rsidRDefault="008944B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60359790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3045392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50B960C6" w14:textId="77777777">
        <w:tc>
          <w:tcPr>
            <w:tcW w:w="0" w:type="auto"/>
          </w:tcPr>
          <w:p w14:paraId="1588464D" w14:textId="77777777" w:rsidR="00227C58" w:rsidRDefault="008944B4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27FDC48D" w14:textId="77777777" w:rsidR="00227C58" w:rsidRDefault="008944B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D6A2120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B85A289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69F6012B" w14:textId="77777777">
        <w:tc>
          <w:tcPr>
            <w:tcW w:w="0" w:type="auto"/>
          </w:tcPr>
          <w:p w14:paraId="72C26145" w14:textId="77777777" w:rsidR="00227C58" w:rsidRDefault="008944B4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261A9000" w14:textId="77777777" w:rsidR="00227C58" w:rsidRDefault="008944B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64131442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AFD1406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62496B30" w14:textId="77777777">
        <w:tc>
          <w:tcPr>
            <w:tcW w:w="0" w:type="auto"/>
          </w:tcPr>
          <w:p w14:paraId="1D97CA68" w14:textId="77777777" w:rsidR="00227C58" w:rsidRDefault="008944B4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633CADF4" w14:textId="77777777" w:rsidR="00227C58" w:rsidRDefault="008944B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9EA4FFF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D0BA1C3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7CB479A7" w14:textId="77777777">
        <w:tc>
          <w:tcPr>
            <w:tcW w:w="0" w:type="auto"/>
          </w:tcPr>
          <w:p w14:paraId="35A1F6DE" w14:textId="77777777" w:rsidR="00227C58" w:rsidRDefault="008944B4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218861BE" w14:textId="77777777" w:rsidR="00227C58" w:rsidRDefault="00227C58"/>
        </w:tc>
        <w:tc>
          <w:tcPr>
            <w:tcW w:w="0" w:type="auto"/>
          </w:tcPr>
          <w:p w14:paraId="081A6741" w14:textId="77777777" w:rsidR="00227C58" w:rsidRDefault="00227C58"/>
        </w:tc>
        <w:tc>
          <w:tcPr>
            <w:tcW w:w="0" w:type="auto"/>
          </w:tcPr>
          <w:p w14:paraId="77F7E90C" w14:textId="77777777" w:rsidR="00227C58" w:rsidRDefault="00227C58"/>
        </w:tc>
      </w:tr>
      <w:tr w:rsidR="00227C58" w14:paraId="28C038C9" w14:textId="77777777">
        <w:tc>
          <w:tcPr>
            <w:tcW w:w="0" w:type="auto"/>
          </w:tcPr>
          <w:p w14:paraId="32ABE518" w14:textId="77777777" w:rsidR="00227C58" w:rsidRDefault="008944B4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07809314" w14:textId="77777777" w:rsidR="00227C58" w:rsidRDefault="008944B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6A971312" w14:textId="77777777" w:rsidR="00227C58" w:rsidRDefault="008944B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40C38B35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4A60A19E" w14:textId="77777777">
        <w:tc>
          <w:tcPr>
            <w:tcW w:w="0" w:type="auto"/>
          </w:tcPr>
          <w:p w14:paraId="714F4A43" w14:textId="77777777" w:rsidR="00227C58" w:rsidRDefault="008944B4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09E0E4FA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3BD0F62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703DDCB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6526E9FF" w14:textId="77777777">
        <w:tc>
          <w:tcPr>
            <w:tcW w:w="0" w:type="auto"/>
          </w:tcPr>
          <w:p w14:paraId="78250150" w14:textId="77777777" w:rsidR="00227C58" w:rsidRDefault="008944B4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3EB04EE0" w14:textId="77777777" w:rsidR="00227C58" w:rsidRDefault="008944B4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14:paraId="0CCEC81C" w14:textId="77777777" w:rsidR="00227C58" w:rsidRDefault="008944B4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73DFA0C0" w14:textId="77777777" w:rsidR="00227C58" w:rsidRDefault="008944B4">
            <w:pPr>
              <w:pStyle w:val="Compact"/>
            </w:pPr>
            <w:r>
              <w:t>3 (7.1%)</w:t>
            </w:r>
          </w:p>
        </w:tc>
      </w:tr>
      <w:tr w:rsidR="00227C58" w14:paraId="1F48FC37" w14:textId="77777777">
        <w:tc>
          <w:tcPr>
            <w:tcW w:w="0" w:type="auto"/>
          </w:tcPr>
          <w:p w14:paraId="20EBCC68" w14:textId="77777777" w:rsidR="00227C58" w:rsidRDefault="008944B4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110D736C" w14:textId="77777777" w:rsidR="00227C58" w:rsidRDefault="008944B4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14:paraId="4C11AE35" w14:textId="77777777" w:rsidR="00227C58" w:rsidRDefault="008944B4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5D54F507" w14:textId="77777777" w:rsidR="00227C58" w:rsidRDefault="008944B4">
            <w:pPr>
              <w:pStyle w:val="Compact"/>
            </w:pPr>
            <w:r>
              <w:t>2 (4.8%)</w:t>
            </w:r>
          </w:p>
        </w:tc>
      </w:tr>
      <w:tr w:rsidR="00227C58" w14:paraId="236ECAB9" w14:textId="77777777">
        <w:tc>
          <w:tcPr>
            <w:tcW w:w="0" w:type="auto"/>
          </w:tcPr>
          <w:p w14:paraId="4E008852" w14:textId="77777777" w:rsidR="00227C58" w:rsidRDefault="008944B4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057A906D" w14:textId="77777777" w:rsidR="00227C58" w:rsidRDefault="008944B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A0368E2" w14:textId="77777777" w:rsidR="00227C58" w:rsidRDefault="008944B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7FDB8448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43ABB385" w14:textId="77777777">
        <w:tc>
          <w:tcPr>
            <w:tcW w:w="0" w:type="auto"/>
          </w:tcPr>
          <w:p w14:paraId="6C63EBC1" w14:textId="77777777" w:rsidR="00227C58" w:rsidRDefault="008944B4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50582F11" w14:textId="77777777" w:rsidR="00227C58" w:rsidRDefault="00227C58"/>
        </w:tc>
        <w:tc>
          <w:tcPr>
            <w:tcW w:w="0" w:type="auto"/>
          </w:tcPr>
          <w:p w14:paraId="62128500" w14:textId="77777777" w:rsidR="00227C58" w:rsidRDefault="00227C58"/>
        </w:tc>
        <w:tc>
          <w:tcPr>
            <w:tcW w:w="0" w:type="auto"/>
          </w:tcPr>
          <w:p w14:paraId="7B854B6E" w14:textId="77777777" w:rsidR="00227C58" w:rsidRDefault="00227C58"/>
        </w:tc>
      </w:tr>
      <w:tr w:rsidR="00227C58" w14:paraId="2F3941CD" w14:textId="77777777">
        <w:tc>
          <w:tcPr>
            <w:tcW w:w="0" w:type="auto"/>
          </w:tcPr>
          <w:p w14:paraId="2D12D933" w14:textId="77777777" w:rsidR="00227C58" w:rsidRDefault="008944B4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472331E0" w14:textId="77777777" w:rsidR="00227C58" w:rsidRDefault="008944B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C3D28A1" w14:textId="77777777" w:rsidR="00227C58" w:rsidRDefault="008944B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414C828D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4D1242E9" w14:textId="77777777">
        <w:tc>
          <w:tcPr>
            <w:tcW w:w="0" w:type="auto"/>
          </w:tcPr>
          <w:p w14:paraId="429E2280" w14:textId="77777777" w:rsidR="00227C58" w:rsidRDefault="008944B4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479E57D9" w14:textId="77777777" w:rsidR="00227C58" w:rsidRDefault="008944B4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209D0763" w14:textId="77777777" w:rsidR="00227C58" w:rsidRDefault="008944B4">
            <w:pPr>
              <w:pStyle w:val="Compact"/>
            </w:pPr>
            <w:r>
              <w:t>21 (40.4%)</w:t>
            </w:r>
          </w:p>
        </w:tc>
        <w:tc>
          <w:tcPr>
            <w:tcW w:w="0" w:type="auto"/>
          </w:tcPr>
          <w:p w14:paraId="4331157D" w14:textId="77777777" w:rsidR="00227C58" w:rsidRDefault="008944B4">
            <w:pPr>
              <w:pStyle w:val="Compact"/>
            </w:pPr>
            <w:r>
              <w:t>9 (21.4%)</w:t>
            </w:r>
          </w:p>
        </w:tc>
      </w:tr>
      <w:tr w:rsidR="00227C58" w14:paraId="02115972" w14:textId="77777777">
        <w:tc>
          <w:tcPr>
            <w:tcW w:w="0" w:type="auto"/>
          </w:tcPr>
          <w:p w14:paraId="509DD111" w14:textId="77777777" w:rsidR="00227C58" w:rsidRDefault="008944B4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516A4CA5" w14:textId="77777777" w:rsidR="00227C58" w:rsidRDefault="008944B4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760B3D1D" w14:textId="77777777" w:rsidR="00227C58" w:rsidRDefault="008944B4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2834864F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57F109B5" w14:textId="77777777">
        <w:tc>
          <w:tcPr>
            <w:tcW w:w="0" w:type="auto"/>
          </w:tcPr>
          <w:p w14:paraId="6EA12E99" w14:textId="77777777" w:rsidR="00227C58" w:rsidRDefault="008944B4">
            <w:pPr>
              <w:pStyle w:val="Compact"/>
            </w:pPr>
            <w:r>
              <w:rPr>
                <w:b/>
              </w:rPr>
              <w:lastRenderedPageBreak/>
              <w:t>Other</w:t>
            </w:r>
          </w:p>
        </w:tc>
        <w:tc>
          <w:tcPr>
            <w:tcW w:w="0" w:type="auto"/>
          </w:tcPr>
          <w:p w14:paraId="388588AA" w14:textId="77777777" w:rsidR="00227C58" w:rsidRDefault="00227C58"/>
        </w:tc>
        <w:tc>
          <w:tcPr>
            <w:tcW w:w="0" w:type="auto"/>
          </w:tcPr>
          <w:p w14:paraId="75D8AD82" w14:textId="77777777" w:rsidR="00227C58" w:rsidRDefault="00227C58"/>
        </w:tc>
        <w:tc>
          <w:tcPr>
            <w:tcW w:w="0" w:type="auto"/>
          </w:tcPr>
          <w:p w14:paraId="14854692" w14:textId="77777777" w:rsidR="00227C58" w:rsidRDefault="00227C58"/>
        </w:tc>
      </w:tr>
      <w:tr w:rsidR="00227C58" w14:paraId="2565503A" w14:textId="77777777">
        <w:tc>
          <w:tcPr>
            <w:tcW w:w="0" w:type="auto"/>
          </w:tcPr>
          <w:p w14:paraId="550E4735" w14:textId="77777777" w:rsidR="00227C58" w:rsidRDefault="008944B4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1FCEB005" w14:textId="77777777" w:rsidR="00227C58" w:rsidRDefault="008944B4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57437BA5" w14:textId="77777777" w:rsidR="00227C58" w:rsidRDefault="008944B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52EB3BE3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4184DF70" w14:textId="77777777">
        <w:tc>
          <w:tcPr>
            <w:tcW w:w="0" w:type="auto"/>
          </w:tcPr>
          <w:p w14:paraId="3AC395F7" w14:textId="77777777" w:rsidR="00227C58" w:rsidRDefault="008944B4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7C5CF6D9" w14:textId="77777777" w:rsidR="00227C58" w:rsidRDefault="008944B4">
            <w:pPr>
              <w:pStyle w:val="Compact"/>
            </w:pPr>
            <w:r>
              <w:t>11 (12.6%)</w:t>
            </w:r>
          </w:p>
        </w:tc>
        <w:tc>
          <w:tcPr>
            <w:tcW w:w="0" w:type="auto"/>
          </w:tcPr>
          <w:p w14:paraId="1576E609" w14:textId="77777777" w:rsidR="00227C58" w:rsidRDefault="008944B4">
            <w:pPr>
              <w:pStyle w:val="Compact"/>
            </w:pPr>
            <w:r>
              <w:t>6 (11.5%)</w:t>
            </w:r>
          </w:p>
        </w:tc>
        <w:tc>
          <w:tcPr>
            <w:tcW w:w="0" w:type="auto"/>
          </w:tcPr>
          <w:p w14:paraId="0D639CD9" w14:textId="77777777" w:rsidR="00227C58" w:rsidRDefault="008944B4">
            <w:pPr>
              <w:pStyle w:val="Compact"/>
            </w:pPr>
            <w:r>
              <w:t>2 (4.8%)</w:t>
            </w:r>
          </w:p>
        </w:tc>
      </w:tr>
      <w:tr w:rsidR="00227C58" w14:paraId="77C8595F" w14:textId="77777777">
        <w:tc>
          <w:tcPr>
            <w:tcW w:w="0" w:type="auto"/>
          </w:tcPr>
          <w:p w14:paraId="217CA4C8" w14:textId="77777777" w:rsidR="00227C58" w:rsidRDefault="008944B4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45CA3F02" w14:textId="77777777" w:rsidR="00227C58" w:rsidRDefault="008944B4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7AE00BF6" w14:textId="77777777" w:rsidR="00227C58" w:rsidRDefault="008944B4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0037CD37" w14:textId="77777777" w:rsidR="00227C58" w:rsidRDefault="008944B4">
            <w:pPr>
              <w:pStyle w:val="Compact"/>
            </w:pPr>
            <w:r>
              <w:t>2 (4.8%)</w:t>
            </w:r>
          </w:p>
        </w:tc>
      </w:tr>
      <w:tr w:rsidR="00227C58" w14:paraId="7EC2FF95" w14:textId="77777777">
        <w:tc>
          <w:tcPr>
            <w:tcW w:w="0" w:type="auto"/>
          </w:tcPr>
          <w:p w14:paraId="5C1979AA" w14:textId="77777777" w:rsidR="00227C58" w:rsidRDefault="008944B4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585D430D" w14:textId="77777777" w:rsidR="00227C58" w:rsidRDefault="008944B4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0CE230D4" w14:textId="77777777" w:rsidR="00227C58" w:rsidRDefault="008944B4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5C77E618" w14:textId="77777777" w:rsidR="00227C58" w:rsidRDefault="008944B4">
            <w:pPr>
              <w:pStyle w:val="Compact"/>
            </w:pPr>
            <w:r>
              <w:t>2 (4.8%)</w:t>
            </w:r>
          </w:p>
        </w:tc>
      </w:tr>
      <w:tr w:rsidR="00227C58" w14:paraId="729967CF" w14:textId="77777777">
        <w:tc>
          <w:tcPr>
            <w:tcW w:w="0" w:type="auto"/>
          </w:tcPr>
          <w:p w14:paraId="19D3E14E" w14:textId="77777777" w:rsidR="00227C58" w:rsidRDefault="008944B4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70772FA5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76BC3A1" w14:textId="77777777" w:rsidR="00227C58" w:rsidRDefault="008944B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6C3CC689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30D01A72" w14:textId="77777777">
        <w:tc>
          <w:tcPr>
            <w:tcW w:w="0" w:type="auto"/>
          </w:tcPr>
          <w:p w14:paraId="02305BBA" w14:textId="77777777" w:rsidR="00227C58" w:rsidRDefault="008944B4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143B94DD" w14:textId="77777777" w:rsidR="00227C58" w:rsidRDefault="00227C58"/>
        </w:tc>
        <w:tc>
          <w:tcPr>
            <w:tcW w:w="0" w:type="auto"/>
          </w:tcPr>
          <w:p w14:paraId="4CCA8ECB" w14:textId="77777777" w:rsidR="00227C58" w:rsidRDefault="00227C58"/>
        </w:tc>
        <w:tc>
          <w:tcPr>
            <w:tcW w:w="0" w:type="auto"/>
          </w:tcPr>
          <w:p w14:paraId="11D4EE8C" w14:textId="77777777" w:rsidR="00227C58" w:rsidRDefault="00227C58"/>
        </w:tc>
      </w:tr>
      <w:tr w:rsidR="00227C58" w14:paraId="1C7640F9" w14:textId="77777777">
        <w:tc>
          <w:tcPr>
            <w:tcW w:w="0" w:type="auto"/>
          </w:tcPr>
          <w:p w14:paraId="3A9359FC" w14:textId="77777777" w:rsidR="00227C58" w:rsidRDefault="008944B4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41EFF8D4" w14:textId="77777777" w:rsidR="00227C58" w:rsidRDefault="008944B4">
            <w:pPr>
              <w:pStyle w:val="Compact"/>
            </w:pPr>
            <w:r>
              <w:t>21 (24.1%)</w:t>
            </w:r>
          </w:p>
        </w:tc>
        <w:tc>
          <w:tcPr>
            <w:tcW w:w="0" w:type="auto"/>
          </w:tcPr>
          <w:p w14:paraId="2E29C684" w14:textId="77777777" w:rsidR="00227C58" w:rsidRDefault="008944B4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13B18634" w14:textId="77777777" w:rsidR="00227C58" w:rsidRDefault="008944B4">
            <w:pPr>
              <w:pStyle w:val="Compact"/>
            </w:pPr>
            <w:r>
              <w:t>10 (23.8%)</w:t>
            </w:r>
          </w:p>
        </w:tc>
      </w:tr>
      <w:tr w:rsidR="00227C58" w14:paraId="4B15EF4D" w14:textId="77777777">
        <w:tc>
          <w:tcPr>
            <w:tcW w:w="0" w:type="auto"/>
          </w:tcPr>
          <w:p w14:paraId="7FA76041" w14:textId="77777777" w:rsidR="00227C58" w:rsidRDefault="008944B4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5324889C" w14:textId="77777777" w:rsidR="00227C58" w:rsidRDefault="00227C58"/>
        </w:tc>
        <w:tc>
          <w:tcPr>
            <w:tcW w:w="0" w:type="auto"/>
          </w:tcPr>
          <w:p w14:paraId="3B99B133" w14:textId="77777777" w:rsidR="00227C58" w:rsidRDefault="00227C58"/>
        </w:tc>
        <w:tc>
          <w:tcPr>
            <w:tcW w:w="0" w:type="auto"/>
          </w:tcPr>
          <w:p w14:paraId="122FB3EB" w14:textId="77777777" w:rsidR="00227C58" w:rsidRDefault="00227C58"/>
        </w:tc>
      </w:tr>
      <w:tr w:rsidR="00227C58" w14:paraId="5B315414" w14:textId="77777777">
        <w:tc>
          <w:tcPr>
            <w:tcW w:w="0" w:type="auto"/>
          </w:tcPr>
          <w:p w14:paraId="238A27E7" w14:textId="77777777" w:rsidR="00227C58" w:rsidRDefault="008944B4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062994F9" w14:textId="77777777" w:rsidR="00227C58" w:rsidRDefault="008944B4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0444D5F3" w14:textId="77777777" w:rsidR="00227C58" w:rsidRDefault="008944B4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5FD0754F" w14:textId="77777777" w:rsidR="00227C58" w:rsidRDefault="008944B4">
            <w:pPr>
              <w:pStyle w:val="Compact"/>
            </w:pPr>
            <w:r>
              <w:t>9 (21.4%)</w:t>
            </w:r>
          </w:p>
        </w:tc>
      </w:tr>
      <w:tr w:rsidR="00227C58" w14:paraId="003D8582" w14:textId="77777777">
        <w:tc>
          <w:tcPr>
            <w:tcW w:w="0" w:type="auto"/>
          </w:tcPr>
          <w:p w14:paraId="0E737130" w14:textId="77777777" w:rsidR="00227C58" w:rsidRDefault="008944B4">
            <w:pPr>
              <w:pStyle w:val="Compact"/>
            </w:pPr>
            <w:r>
              <w:t>Sero converted (Capsid ≥ 10)</w:t>
            </w:r>
          </w:p>
        </w:tc>
        <w:tc>
          <w:tcPr>
            <w:tcW w:w="0" w:type="auto"/>
          </w:tcPr>
          <w:p w14:paraId="7DCA03D1" w14:textId="77777777" w:rsidR="00227C58" w:rsidRDefault="008944B4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4A0170C5" w14:textId="77777777" w:rsidR="00227C58" w:rsidRDefault="008944B4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34501B8B" w14:textId="77777777" w:rsidR="00227C58" w:rsidRDefault="008944B4">
            <w:pPr>
              <w:pStyle w:val="Compact"/>
            </w:pPr>
            <w:r>
              <w:t>9 (21.4%)</w:t>
            </w:r>
          </w:p>
        </w:tc>
      </w:tr>
      <w:tr w:rsidR="00227C58" w14:paraId="4D220D6E" w14:textId="77777777">
        <w:tc>
          <w:tcPr>
            <w:tcW w:w="0" w:type="auto"/>
          </w:tcPr>
          <w:p w14:paraId="53376FD1" w14:textId="77777777" w:rsidR="00227C58" w:rsidRDefault="008944B4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10C9897C" w14:textId="77777777" w:rsidR="00227C58" w:rsidRDefault="00227C58"/>
        </w:tc>
        <w:tc>
          <w:tcPr>
            <w:tcW w:w="0" w:type="auto"/>
          </w:tcPr>
          <w:p w14:paraId="1EAC12C5" w14:textId="77777777" w:rsidR="00227C58" w:rsidRDefault="00227C58"/>
        </w:tc>
        <w:tc>
          <w:tcPr>
            <w:tcW w:w="0" w:type="auto"/>
          </w:tcPr>
          <w:p w14:paraId="4A58D64C" w14:textId="77777777" w:rsidR="00227C58" w:rsidRDefault="00227C58"/>
        </w:tc>
      </w:tr>
      <w:tr w:rsidR="00227C58" w14:paraId="3582EC04" w14:textId="77777777">
        <w:tc>
          <w:tcPr>
            <w:tcW w:w="0" w:type="auto"/>
          </w:tcPr>
          <w:p w14:paraId="2E6A1D6A" w14:textId="77777777" w:rsidR="00227C58" w:rsidRDefault="008944B4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37F726ED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F9D2D83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BE7C524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6C7B89FF" w14:textId="77777777">
        <w:tc>
          <w:tcPr>
            <w:tcW w:w="0" w:type="auto"/>
          </w:tcPr>
          <w:p w14:paraId="7AA52BB1" w14:textId="77777777" w:rsidR="00227C58" w:rsidRDefault="008944B4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2D8A2821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8323329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8E17613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353CF753" w14:textId="77777777">
        <w:tc>
          <w:tcPr>
            <w:tcW w:w="0" w:type="auto"/>
          </w:tcPr>
          <w:p w14:paraId="5A69E655" w14:textId="77777777" w:rsidR="00227C58" w:rsidRDefault="008944B4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2BB63DE5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9714D11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AA6349B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7D058BFE" w14:textId="77777777">
        <w:tc>
          <w:tcPr>
            <w:tcW w:w="0" w:type="auto"/>
          </w:tcPr>
          <w:p w14:paraId="7EE8FCE5" w14:textId="77777777" w:rsidR="00227C58" w:rsidRDefault="008944B4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4B3AE3EA" w14:textId="77777777" w:rsidR="00227C58" w:rsidRDefault="008944B4">
            <w:pPr>
              <w:pStyle w:val="Compact"/>
            </w:pPr>
            <w:r>
              <w:t>7 (8%)</w:t>
            </w:r>
          </w:p>
        </w:tc>
        <w:tc>
          <w:tcPr>
            <w:tcW w:w="0" w:type="auto"/>
          </w:tcPr>
          <w:p w14:paraId="2D465243" w14:textId="77777777" w:rsidR="00227C58" w:rsidRDefault="008944B4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7DCEAE66" w14:textId="77777777" w:rsidR="00227C58" w:rsidRDefault="008944B4">
            <w:pPr>
              <w:pStyle w:val="Compact"/>
            </w:pPr>
            <w:r>
              <w:t>2 (4.8%)</w:t>
            </w:r>
          </w:p>
        </w:tc>
      </w:tr>
      <w:tr w:rsidR="00227C58" w14:paraId="0398D2C7" w14:textId="77777777">
        <w:tc>
          <w:tcPr>
            <w:tcW w:w="0" w:type="auto"/>
          </w:tcPr>
          <w:p w14:paraId="58D882BD" w14:textId="77777777" w:rsidR="00227C58" w:rsidRDefault="008944B4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051C630E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D10D41F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9A68066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6A739EF6" w14:textId="77777777">
        <w:tc>
          <w:tcPr>
            <w:tcW w:w="0" w:type="auto"/>
          </w:tcPr>
          <w:p w14:paraId="18DACA60" w14:textId="77777777" w:rsidR="00227C58" w:rsidRDefault="008944B4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1C92938D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E33576C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2ADA3D9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32FEA788" w14:textId="77777777">
        <w:tc>
          <w:tcPr>
            <w:tcW w:w="0" w:type="auto"/>
          </w:tcPr>
          <w:p w14:paraId="70A6291E" w14:textId="77777777" w:rsidR="00227C58" w:rsidRDefault="008944B4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3184575D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D18612E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B54E5BE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3A5A6738" w14:textId="77777777">
        <w:tc>
          <w:tcPr>
            <w:tcW w:w="0" w:type="auto"/>
          </w:tcPr>
          <w:p w14:paraId="6E6DC978" w14:textId="77777777" w:rsidR="00227C58" w:rsidRDefault="008944B4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04D70239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77D0179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1AE64B6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41DED83A" w14:textId="77777777">
        <w:tc>
          <w:tcPr>
            <w:tcW w:w="0" w:type="auto"/>
          </w:tcPr>
          <w:p w14:paraId="3936A5A9" w14:textId="77777777" w:rsidR="00227C58" w:rsidRDefault="008944B4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007E27D4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2CAA4EB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32587FE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50F5FE09" w14:textId="77777777">
        <w:tc>
          <w:tcPr>
            <w:tcW w:w="0" w:type="auto"/>
          </w:tcPr>
          <w:p w14:paraId="1D19F610" w14:textId="77777777" w:rsidR="00227C58" w:rsidRDefault="008944B4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08017C76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C107AA2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F3D626E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33612A04" w14:textId="77777777">
        <w:tc>
          <w:tcPr>
            <w:tcW w:w="0" w:type="auto"/>
          </w:tcPr>
          <w:p w14:paraId="081F8494" w14:textId="77777777" w:rsidR="00227C58" w:rsidRDefault="008944B4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3C2DC50F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2ED9921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018682C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08F64C17" w14:textId="77777777">
        <w:tc>
          <w:tcPr>
            <w:tcW w:w="0" w:type="auto"/>
          </w:tcPr>
          <w:p w14:paraId="3195A09D" w14:textId="77777777" w:rsidR="00227C58" w:rsidRDefault="008944B4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543F739C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14319F1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646E61A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02A358FA" w14:textId="77777777">
        <w:tc>
          <w:tcPr>
            <w:tcW w:w="0" w:type="auto"/>
          </w:tcPr>
          <w:p w14:paraId="6BD1BD42" w14:textId="77777777" w:rsidR="00227C58" w:rsidRDefault="008944B4">
            <w:pPr>
              <w:pStyle w:val="Compact"/>
            </w:pPr>
            <w:r>
              <w:lastRenderedPageBreak/>
              <w:t>Active TB, n(%)</w:t>
            </w:r>
          </w:p>
        </w:tc>
        <w:tc>
          <w:tcPr>
            <w:tcW w:w="0" w:type="auto"/>
          </w:tcPr>
          <w:p w14:paraId="685681F0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9C3C2DB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6173043" w14:textId="77777777" w:rsidR="00227C58" w:rsidRDefault="008944B4">
            <w:pPr>
              <w:pStyle w:val="Compact"/>
            </w:pPr>
            <w:r>
              <w:t>1 (2.4%)</w:t>
            </w:r>
          </w:p>
        </w:tc>
      </w:tr>
    </w:tbl>
    <w:p w14:paraId="4F99321B" w14:textId="77777777" w:rsidR="00227C58" w:rsidRDefault="00227C58"/>
    <w:p w14:paraId="432413FF" w14:textId="77777777" w:rsidR="00227C58" w:rsidRDefault="008944B4">
      <w:pPr>
        <w:pStyle w:val="TableCaption"/>
      </w:pPr>
      <w:r>
        <w:t>Missing values, HCQ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Missing values, HCQ (FAS)"/>
      </w:tblPr>
      <w:tblGrid>
        <w:gridCol w:w="6214"/>
        <w:gridCol w:w="2114"/>
        <w:gridCol w:w="2121"/>
      </w:tblGrid>
      <w:tr w:rsidR="00227C58" w14:paraId="3FC5D8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1FF47A" w14:textId="77777777" w:rsidR="00227C58" w:rsidRDefault="008944B4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F2DA2B" w14:textId="77777777" w:rsidR="00227C58" w:rsidRDefault="008944B4">
            <w:pPr>
              <w:pStyle w:val="Compact"/>
            </w:pPr>
            <w:r>
              <w:t>SOC (N=5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A86208" w14:textId="77777777" w:rsidR="00227C58" w:rsidRDefault="008944B4">
            <w:pPr>
              <w:pStyle w:val="Compact"/>
            </w:pPr>
            <w:r>
              <w:t>SOC + HCQ (N=52)</w:t>
            </w:r>
          </w:p>
        </w:tc>
      </w:tr>
      <w:tr w:rsidR="00227C58" w14:paraId="287B1B7E" w14:textId="77777777">
        <w:tc>
          <w:tcPr>
            <w:tcW w:w="0" w:type="auto"/>
          </w:tcPr>
          <w:p w14:paraId="241DC88B" w14:textId="77777777" w:rsidR="00227C58" w:rsidRDefault="008944B4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25A334B2" w14:textId="77777777" w:rsidR="00227C58" w:rsidRDefault="00227C58"/>
        </w:tc>
        <w:tc>
          <w:tcPr>
            <w:tcW w:w="0" w:type="auto"/>
          </w:tcPr>
          <w:p w14:paraId="01294CFC" w14:textId="77777777" w:rsidR="00227C58" w:rsidRDefault="00227C58"/>
        </w:tc>
      </w:tr>
      <w:tr w:rsidR="00227C58" w14:paraId="316DCFA0" w14:textId="77777777">
        <w:tc>
          <w:tcPr>
            <w:tcW w:w="0" w:type="auto"/>
          </w:tcPr>
          <w:p w14:paraId="15DA703E" w14:textId="77777777" w:rsidR="00227C58" w:rsidRDefault="008944B4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7810B3BA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3CBEDC8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2A78B51E" w14:textId="77777777">
        <w:tc>
          <w:tcPr>
            <w:tcW w:w="0" w:type="auto"/>
          </w:tcPr>
          <w:p w14:paraId="5CC2E8EB" w14:textId="77777777" w:rsidR="00227C58" w:rsidRDefault="008944B4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3C6E5743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01681A6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1F5A2A74" w14:textId="77777777">
        <w:tc>
          <w:tcPr>
            <w:tcW w:w="0" w:type="auto"/>
          </w:tcPr>
          <w:p w14:paraId="73C90474" w14:textId="77777777" w:rsidR="00227C58" w:rsidRDefault="008944B4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01BCDE11" w14:textId="77777777" w:rsidR="00227C58" w:rsidRDefault="008944B4">
            <w:pPr>
              <w:pStyle w:val="Compact"/>
            </w:pPr>
            <w:r>
              <w:t>4 (7.4%), 4 (7.4%)</w:t>
            </w:r>
          </w:p>
        </w:tc>
        <w:tc>
          <w:tcPr>
            <w:tcW w:w="0" w:type="auto"/>
          </w:tcPr>
          <w:p w14:paraId="459FD278" w14:textId="77777777" w:rsidR="00227C58" w:rsidRDefault="008944B4">
            <w:pPr>
              <w:pStyle w:val="Compact"/>
            </w:pPr>
            <w:r>
              <w:t>3 (5.8%), 3 (5.8%)</w:t>
            </w:r>
          </w:p>
        </w:tc>
      </w:tr>
      <w:tr w:rsidR="00227C58" w14:paraId="4BCD7AF6" w14:textId="77777777">
        <w:tc>
          <w:tcPr>
            <w:tcW w:w="0" w:type="auto"/>
          </w:tcPr>
          <w:p w14:paraId="611B5AFD" w14:textId="77777777" w:rsidR="00227C58" w:rsidRDefault="008944B4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717E743F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B3E9B03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1D3B33A6" w14:textId="77777777">
        <w:tc>
          <w:tcPr>
            <w:tcW w:w="0" w:type="auto"/>
          </w:tcPr>
          <w:p w14:paraId="24F3040A" w14:textId="77777777" w:rsidR="00227C58" w:rsidRDefault="008944B4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19EEB0DA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5035E07" w14:textId="77777777" w:rsidR="00227C58" w:rsidRDefault="008944B4">
            <w:pPr>
              <w:pStyle w:val="Compact"/>
            </w:pPr>
            <w:r>
              <w:t>2 (3.8%)</w:t>
            </w:r>
          </w:p>
        </w:tc>
      </w:tr>
      <w:tr w:rsidR="00227C58" w14:paraId="414A1544" w14:textId="77777777">
        <w:tc>
          <w:tcPr>
            <w:tcW w:w="0" w:type="auto"/>
          </w:tcPr>
          <w:p w14:paraId="03391996" w14:textId="77777777" w:rsidR="00227C58" w:rsidRDefault="008944B4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40973E66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5419DA9" w14:textId="77777777" w:rsidR="00227C58" w:rsidRDefault="008944B4">
            <w:pPr>
              <w:pStyle w:val="Compact"/>
            </w:pPr>
            <w:r>
              <w:t>2 (3.8%)</w:t>
            </w:r>
          </w:p>
        </w:tc>
      </w:tr>
      <w:tr w:rsidR="00227C58" w14:paraId="6ACA8F52" w14:textId="77777777">
        <w:tc>
          <w:tcPr>
            <w:tcW w:w="0" w:type="auto"/>
          </w:tcPr>
          <w:p w14:paraId="521EA65F" w14:textId="77777777" w:rsidR="00227C58" w:rsidRDefault="008944B4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7CE16E17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F49518D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4C402314" w14:textId="77777777">
        <w:tc>
          <w:tcPr>
            <w:tcW w:w="0" w:type="auto"/>
          </w:tcPr>
          <w:p w14:paraId="77E93BCA" w14:textId="77777777" w:rsidR="00227C58" w:rsidRDefault="008944B4">
            <w:pPr>
              <w:pStyle w:val="Compact"/>
            </w:pPr>
            <w:r>
              <w:t>Respiratory rate (breaths/min)</w:t>
            </w:r>
          </w:p>
        </w:tc>
        <w:tc>
          <w:tcPr>
            <w:tcW w:w="0" w:type="auto"/>
          </w:tcPr>
          <w:p w14:paraId="49A7B017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11B3800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6964C488" w14:textId="77777777">
        <w:tc>
          <w:tcPr>
            <w:tcW w:w="0" w:type="auto"/>
          </w:tcPr>
          <w:p w14:paraId="538E9041" w14:textId="77777777" w:rsidR="00227C58" w:rsidRDefault="008944B4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1F40ED39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8D974DB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29B9AE78" w14:textId="77777777">
        <w:tc>
          <w:tcPr>
            <w:tcW w:w="0" w:type="auto"/>
          </w:tcPr>
          <w:p w14:paraId="59D4807A" w14:textId="77777777" w:rsidR="00227C58" w:rsidRDefault="008944B4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4851B7D0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2058B32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2BB81753" w14:textId="77777777">
        <w:tc>
          <w:tcPr>
            <w:tcW w:w="0" w:type="auto"/>
          </w:tcPr>
          <w:p w14:paraId="5366F900" w14:textId="77777777" w:rsidR="00227C58" w:rsidRDefault="008944B4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306B69D1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3C73139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753DA2D8" w14:textId="77777777">
        <w:tc>
          <w:tcPr>
            <w:tcW w:w="0" w:type="auto"/>
          </w:tcPr>
          <w:p w14:paraId="506386CB" w14:textId="77777777" w:rsidR="00227C58" w:rsidRDefault="008944B4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15370A11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B89EC5D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26EC9A54" w14:textId="77777777">
        <w:tc>
          <w:tcPr>
            <w:tcW w:w="0" w:type="auto"/>
          </w:tcPr>
          <w:p w14:paraId="589D2A6F" w14:textId="77777777" w:rsidR="00227C58" w:rsidRDefault="008944B4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2071C8CE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8315091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4AC55048" w14:textId="77777777">
        <w:tc>
          <w:tcPr>
            <w:tcW w:w="0" w:type="auto"/>
          </w:tcPr>
          <w:p w14:paraId="5DE93F36" w14:textId="77777777" w:rsidR="00227C58" w:rsidRDefault="008944B4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582AEB62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194F69B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384CD035" w14:textId="77777777">
        <w:tc>
          <w:tcPr>
            <w:tcW w:w="0" w:type="auto"/>
          </w:tcPr>
          <w:p w14:paraId="0EA5A7F0" w14:textId="77777777" w:rsidR="00227C58" w:rsidRDefault="008944B4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04284F99" w14:textId="77777777" w:rsidR="00227C58" w:rsidRDefault="00227C58"/>
        </w:tc>
        <w:tc>
          <w:tcPr>
            <w:tcW w:w="0" w:type="auto"/>
          </w:tcPr>
          <w:p w14:paraId="198256E8" w14:textId="77777777" w:rsidR="00227C58" w:rsidRDefault="00227C58"/>
        </w:tc>
      </w:tr>
      <w:tr w:rsidR="00227C58" w14:paraId="61247913" w14:textId="77777777">
        <w:tc>
          <w:tcPr>
            <w:tcW w:w="0" w:type="auto"/>
          </w:tcPr>
          <w:p w14:paraId="75DC577E" w14:textId="77777777" w:rsidR="00227C58" w:rsidRDefault="008944B4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21157F9A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0CCF01D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66FC27E0" w14:textId="77777777">
        <w:tc>
          <w:tcPr>
            <w:tcW w:w="0" w:type="auto"/>
          </w:tcPr>
          <w:p w14:paraId="4F45C75C" w14:textId="77777777" w:rsidR="00227C58" w:rsidRDefault="008944B4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42FDFF1F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53114EA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62419F8B" w14:textId="77777777">
        <w:tc>
          <w:tcPr>
            <w:tcW w:w="0" w:type="auto"/>
          </w:tcPr>
          <w:p w14:paraId="7292B887" w14:textId="77777777" w:rsidR="00227C58" w:rsidRDefault="008944B4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01BE126D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3D58AFA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28AD5627" w14:textId="77777777">
        <w:tc>
          <w:tcPr>
            <w:tcW w:w="0" w:type="auto"/>
          </w:tcPr>
          <w:p w14:paraId="0A9278AF" w14:textId="77777777" w:rsidR="00227C58" w:rsidRDefault="008944B4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302C753E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49A90AF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15ED35ED" w14:textId="77777777">
        <w:tc>
          <w:tcPr>
            <w:tcW w:w="0" w:type="auto"/>
          </w:tcPr>
          <w:p w14:paraId="1CCEE213" w14:textId="77777777" w:rsidR="00227C58" w:rsidRDefault="008944B4">
            <w:pPr>
              <w:pStyle w:val="Compact"/>
            </w:pPr>
            <w:r>
              <w:lastRenderedPageBreak/>
              <w:t>Diabetes, n(%)</w:t>
            </w:r>
          </w:p>
        </w:tc>
        <w:tc>
          <w:tcPr>
            <w:tcW w:w="0" w:type="auto"/>
          </w:tcPr>
          <w:p w14:paraId="47C3A674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7D588C8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5C96D7DF" w14:textId="77777777">
        <w:tc>
          <w:tcPr>
            <w:tcW w:w="0" w:type="auto"/>
          </w:tcPr>
          <w:p w14:paraId="483A93B2" w14:textId="77777777" w:rsidR="00227C58" w:rsidRDefault="008944B4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0A410243" w14:textId="77777777" w:rsidR="00227C58" w:rsidRDefault="008944B4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7B007BB5" w14:textId="77777777" w:rsidR="00227C58" w:rsidRDefault="008944B4">
            <w:pPr>
              <w:pStyle w:val="Compact"/>
            </w:pPr>
            <w:r>
              <w:t>3 (5.8%)</w:t>
            </w:r>
          </w:p>
        </w:tc>
      </w:tr>
      <w:tr w:rsidR="00227C58" w14:paraId="51349508" w14:textId="77777777">
        <w:tc>
          <w:tcPr>
            <w:tcW w:w="0" w:type="auto"/>
          </w:tcPr>
          <w:p w14:paraId="21E46F70" w14:textId="77777777" w:rsidR="00227C58" w:rsidRDefault="008944B4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5393E4F7" w14:textId="77777777" w:rsidR="00227C58" w:rsidRDefault="00227C58"/>
        </w:tc>
        <w:tc>
          <w:tcPr>
            <w:tcW w:w="0" w:type="auto"/>
          </w:tcPr>
          <w:p w14:paraId="6BC3CA4B" w14:textId="77777777" w:rsidR="00227C58" w:rsidRDefault="00227C58"/>
        </w:tc>
      </w:tr>
      <w:tr w:rsidR="00227C58" w14:paraId="6EFCD04B" w14:textId="77777777">
        <w:tc>
          <w:tcPr>
            <w:tcW w:w="0" w:type="auto"/>
          </w:tcPr>
          <w:p w14:paraId="6946426C" w14:textId="77777777" w:rsidR="00227C58" w:rsidRDefault="008944B4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476F265D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E1FA4AA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767F979C" w14:textId="77777777">
        <w:tc>
          <w:tcPr>
            <w:tcW w:w="0" w:type="auto"/>
          </w:tcPr>
          <w:p w14:paraId="73CFB279" w14:textId="77777777" w:rsidR="00227C58" w:rsidRDefault="008944B4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01FEB516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375BA7A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48D689D5" w14:textId="77777777">
        <w:tc>
          <w:tcPr>
            <w:tcW w:w="0" w:type="auto"/>
          </w:tcPr>
          <w:p w14:paraId="17E842D8" w14:textId="77777777" w:rsidR="00227C58" w:rsidRDefault="008944B4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44592605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B146795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0F2908A2" w14:textId="77777777">
        <w:tc>
          <w:tcPr>
            <w:tcW w:w="0" w:type="auto"/>
          </w:tcPr>
          <w:p w14:paraId="69728DE3" w14:textId="77777777" w:rsidR="00227C58" w:rsidRDefault="008944B4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6ABA31AD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410AF7D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4AFCE53B" w14:textId="77777777">
        <w:tc>
          <w:tcPr>
            <w:tcW w:w="0" w:type="auto"/>
          </w:tcPr>
          <w:p w14:paraId="343CE780" w14:textId="77777777" w:rsidR="00227C58" w:rsidRDefault="008944B4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1F89D944" w14:textId="77777777" w:rsidR="00227C58" w:rsidRDefault="00227C58"/>
        </w:tc>
        <w:tc>
          <w:tcPr>
            <w:tcW w:w="0" w:type="auto"/>
          </w:tcPr>
          <w:p w14:paraId="0660CF49" w14:textId="77777777" w:rsidR="00227C58" w:rsidRDefault="00227C58"/>
        </w:tc>
      </w:tr>
      <w:tr w:rsidR="00227C58" w14:paraId="460045FE" w14:textId="77777777">
        <w:tc>
          <w:tcPr>
            <w:tcW w:w="0" w:type="auto"/>
          </w:tcPr>
          <w:p w14:paraId="62F2EDBC" w14:textId="77777777" w:rsidR="00227C58" w:rsidRDefault="008944B4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1C973551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FE52D1B" w14:textId="77777777" w:rsidR="00227C58" w:rsidRDefault="008944B4">
            <w:pPr>
              <w:pStyle w:val="Compact"/>
            </w:pPr>
            <w:r>
              <w:t>1 (1.9%)</w:t>
            </w:r>
          </w:p>
        </w:tc>
      </w:tr>
      <w:tr w:rsidR="00227C58" w14:paraId="245B0096" w14:textId="77777777">
        <w:tc>
          <w:tcPr>
            <w:tcW w:w="0" w:type="auto"/>
          </w:tcPr>
          <w:p w14:paraId="1389EB61" w14:textId="77777777" w:rsidR="00227C58" w:rsidRDefault="008944B4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2D17B45E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16F429C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489AEE5D" w14:textId="77777777">
        <w:tc>
          <w:tcPr>
            <w:tcW w:w="0" w:type="auto"/>
          </w:tcPr>
          <w:p w14:paraId="523250E3" w14:textId="77777777" w:rsidR="00227C58" w:rsidRDefault="008944B4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6F55E400" w14:textId="77777777" w:rsidR="00227C58" w:rsidRDefault="008944B4">
            <w:pPr>
              <w:pStyle w:val="Compact"/>
            </w:pPr>
            <w:r>
              <w:t>3 (5.6%)</w:t>
            </w:r>
          </w:p>
        </w:tc>
        <w:tc>
          <w:tcPr>
            <w:tcW w:w="0" w:type="auto"/>
          </w:tcPr>
          <w:p w14:paraId="4D18B9C1" w14:textId="77777777" w:rsidR="00227C58" w:rsidRDefault="008944B4">
            <w:pPr>
              <w:pStyle w:val="Compact"/>
            </w:pPr>
            <w:r>
              <w:t>2 (3.8%)</w:t>
            </w:r>
          </w:p>
        </w:tc>
      </w:tr>
      <w:tr w:rsidR="00227C58" w14:paraId="20C8E5C8" w14:textId="77777777">
        <w:tc>
          <w:tcPr>
            <w:tcW w:w="0" w:type="auto"/>
          </w:tcPr>
          <w:p w14:paraId="7AB74A09" w14:textId="77777777" w:rsidR="00227C58" w:rsidRDefault="008944B4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64A03CD2" w14:textId="77777777" w:rsidR="00227C58" w:rsidRDefault="008944B4">
            <w:pPr>
              <w:pStyle w:val="Compact"/>
            </w:pPr>
            <w:r>
              <w:t>3 (5.6%)</w:t>
            </w:r>
          </w:p>
        </w:tc>
        <w:tc>
          <w:tcPr>
            <w:tcW w:w="0" w:type="auto"/>
          </w:tcPr>
          <w:p w14:paraId="724A2060" w14:textId="77777777" w:rsidR="00227C58" w:rsidRDefault="008944B4">
            <w:pPr>
              <w:pStyle w:val="Compact"/>
            </w:pPr>
            <w:r>
              <w:t>2 (3.8%)</w:t>
            </w:r>
          </w:p>
        </w:tc>
      </w:tr>
      <w:tr w:rsidR="00227C58" w14:paraId="7183ECBF" w14:textId="77777777">
        <w:tc>
          <w:tcPr>
            <w:tcW w:w="0" w:type="auto"/>
          </w:tcPr>
          <w:p w14:paraId="5623FA81" w14:textId="77777777" w:rsidR="00227C58" w:rsidRDefault="008944B4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3D4E0054" w14:textId="77777777" w:rsidR="00227C58" w:rsidRDefault="008944B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746F6BB5" w14:textId="77777777" w:rsidR="00227C58" w:rsidRDefault="008944B4">
            <w:pPr>
              <w:pStyle w:val="Compact"/>
            </w:pPr>
            <w:r>
              <w:t>1 (1.9%)</w:t>
            </w:r>
          </w:p>
        </w:tc>
      </w:tr>
      <w:tr w:rsidR="00227C58" w14:paraId="5D68E2D0" w14:textId="77777777">
        <w:tc>
          <w:tcPr>
            <w:tcW w:w="0" w:type="auto"/>
          </w:tcPr>
          <w:p w14:paraId="6D1E4E19" w14:textId="77777777" w:rsidR="00227C58" w:rsidRDefault="008944B4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3EA718E2" w14:textId="77777777" w:rsidR="00227C58" w:rsidRDefault="00227C58"/>
        </w:tc>
        <w:tc>
          <w:tcPr>
            <w:tcW w:w="0" w:type="auto"/>
          </w:tcPr>
          <w:p w14:paraId="2B725D0F" w14:textId="77777777" w:rsidR="00227C58" w:rsidRDefault="00227C58"/>
        </w:tc>
      </w:tr>
      <w:tr w:rsidR="00227C58" w14:paraId="22A6B6B2" w14:textId="77777777">
        <w:tc>
          <w:tcPr>
            <w:tcW w:w="0" w:type="auto"/>
          </w:tcPr>
          <w:p w14:paraId="1BD221A7" w14:textId="77777777" w:rsidR="00227C58" w:rsidRDefault="008944B4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6761C035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C17A877" w14:textId="77777777" w:rsidR="00227C58" w:rsidRDefault="008944B4">
            <w:pPr>
              <w:pStyle w:val="Compact"/>
            </w:pPr>
            <w:r>
              <w:t>1 (1.9%)</w:t>
            </w:r>
          </w:p>
        </w:tc>
      </w:tr>
      <w:tr w:rsidR="00227C58" w14:paraId="7833CD8C" w14:textId="77777777">
        <w:tc>
          <w:tcPr>
            <w:tcW w:w="0" w:type="auto"/>
          </w:tcPr>
          <w:p w14:paraId="70BB9FDB" w14:textId="77777777" w:rsidR="00227C58" w:rsidRDefault="008944B4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68F0828D" w14:textId="77777777" w:rsidR="00227C58" w:rsidRDefault="008944B4">
            <w:pPr>
              <w:pStyle w:val="Compact"/>
            </w:pPr>
            <w:r>
              <w:t>19 (35.2%)</w:t>
            </w:r>
          </w:p>
        </w:tc>
        <w:tc>
          <w:tcPr>
            <w:tcW w:w="0" w:type="auto"/>
          </w:tcPr>
          <w:p w14:paraId="6DCD4DEF" w14:textId="77777777" w:rsidR="00227C58" w:rsidRDefault="008944B4">
            <w:pPr>
              <w:pStyle w:val="Compact"/>
            </w:pPr>
            <w:r>
              <w:t>21 (40.4%)</w:t>
            </w:r>
          </w:p>
        </w:tc>
      </w:tr>
      <w:tr w:rsidR="00227C58" w14:paraId="31AE83EC" w14:textId="77777777">
        <w:tc>
          <w:tcPr>
            <w:tcW w:w="0" w:type="auto"/>
          </w:tcPr>
          <w:p w14:paraId="76615A49" w14:textId="77777777" w:rsidR="00227C58" w:rsidRDefault="008944B4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0FD1880D" w14:textId="77777777" w:rsidR="00227C58" w:rsidRDefault="008944B4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745D12FE" w14:textId="77777777" w:rsidR="00227C58" w:rsidRDefault="008944B4">
            <w:pPr>
              <w:pStyle w:val="Compact"/>
            </w:pPr>
            <w:r>
              <w:t>3 (5.8%)</w:t>
            </w:r>
          </w:p>
        </w:tc>
      </w:tr>
      <w:tr w:rsidR="00227C58" w14:paraId="27C2E8A4" w14:textId="77777777">
        <w:tc>
          <w:tcPr>
            <w:tcW w:w="0" w:type="auto"/>
          </w:tcPr>
          <w:p w14:paraId="0F07D313" w14:textId="77777777" w:rsidR="00227C58" w:rsidRDefault="008944B4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3A392751" w14:textId="77777777" w:rsidR="00227C58" w:rsidRDefault="00227C58"/>
        </w:tc>
        <w:tc>
          <w:tcPr>
            <w:tcW w:w="0" w:type="auto"/>
          </w:tcPr>
          <w:p w14:paraId="3DA616BB" w14:textId="77777777" w:rsidR="00227C58" w:rsidRDefault="00227C58"/>
        </w:tc>
      </w:tr>
      <w:tr w:rsidR="00227C58" w14:paraId="6A85C397" w14:textId="77777777">
        <w:tc>
          <w:tcPr>
            <w:tcW w:w="0" w:type="auto"/>
          </w:tcPr>
          <w:p w14:paraId="7B6393D9" w14:textId="77777777" w:rsidR="00227C58" w:rsidRDefault="008944B4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362BD57B" w14:textId="77777777" w:rsidR="00227C58" w:rsidRDefault="008944B4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4AA9AE05" w14:textId="77777777" w:rsidR="00227C58" w:rsidRDefault="008944B4">
            <w:pPr>
              <w:pStyle w:val="Compact"/>
            </w:pPr>
            <w:r>
              <w:t>1 (1.9%)</w:t>
            </w:r>
          </w:p>
        </w:tc>
      </w:tr>
      <w:tr w:rsidR="00227C58" w14:paraId="4BF7FC72" w14:textId="77777777">
        <w:tc>
          <w:tcPr>
            <w:tcW w:w="0" w:type="auto"/>
          </w:tcPr>
          <w:p w14:paraId="28AD6687" w14:textId="77777777" w:rsidR="00227C58" w:rsidRDefault="008944B4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1F430763" w14:textId="77777777" w:rsidR="00227C58" w:rsidRDefault="008944B4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14:paraId="697F193C" w14:textId="77777777" w:rsidR="00227C58" w:rsidRDefault="008944B4">
            <w:pPr>
              <w:pStyle w:val="Compact"/>
            </w:pPr>
            <w:r>
              <w:t>6 (11.5%)</w:t>
            </w:r>
          </w:p>
        </w:tc>
      </w:tr>
      <w:tr w:rsidR="00227C58" w14:paraId="0A6397A2" w14:textId="77777777">
        <w:tc>
          <w:tcPr>
            <w:tcW w:w="0" w:type="auto"/>
          </w:tcPr>
          <w:p w14:paraId="039C7F9A" w14:textId="77777777" w:rsidR="00227C58" w:rsidRDefault="008944B4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25D7F6C9" w14:textId="77777777" w:rsidR="00227C58" w:rsidRDefault="008944B4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69234D91" w14:textId="77777777" w:rsidR="00227C58" w:rsidRDefault="008944B4">
            <w:pPr>
              <w:pStyle w:val="Compact"/>
            </w:pPr>
            <w:r>
              <w:t>3 (5.8%)</w:t>
            </w:r>
          </w:p>
        </w:tc>
      </w:tr>
      <w:tr w:rsidR="00227C58" w14:paraId="7ADC8646" w14:textId="77777777">
        <w:tc>
          <w:tcPr>
            <w:tcW w:w="0" w:type="auto"/>
          </w:tcPr>
          <w:p w14:paraId="29BCE12B" w14:textId="77777777" w:rsidR="00227C58" w:rsidRDefault="008944B4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4E16F4C1" w14:textId="77777777" w:rsidR="00227C58" w:rsidRDefault="008944B4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14:paraId="61B86A8D" w14:textId="77777777" w:rsidR="00227C58" w:rsidRDefault="008944B4">
            <w:pPr>
              <w:pStyle w:val="Compact"/>
            </w:pPr>
            <w:r>
              <w:t>3 (5.8%)</w:t>
            </w:r>
          </w:p>
        </w:tc>
      </w:tr>
      <w:tr w:rsidR="00227C58" w14:paraId="6C389CE8" w14:textId="77777777">
        <w:tc>
          <w:tcPr>
            <w:tcW w:w="0" w:type="auto"/>
          </w:tcPr>
          <w:p w14:paraId="79183093" w14:textId="77777777" w:rsidR="00227C58" w:rsidRDefault="008944B4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300C6F10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80D95CC" w14:textId="77777777" w:rsidR="00227C58" w:rsidRDefault="008944B4">
            <w:pPr>
              <w:pStyle w:val="Compact"/>
            </w:pPr>
            <w:r>
              <w:t>1 (1.9%)</w:t>
            </w:r>
          </w:p>
        </w:tc>
      </w:tr>
      <w:tr w:rsidR="00227C58" w14:paraId="0D2EC193" w14:textId="77777777">
        <w:tc>
          <w:tcPr>
            <w:tcW w:w="0" w:type="auto"/>
          </w:tcPr>
          <w:p w14:paraId="52E85C67" w14:textId="77777777" w:rsidR="00227C58" w:rsidRDefault="008944B4">
            <w:pPr>
              <w:pStyle w:val="Compact"/>
            </w:pPr>
            <w:r>
              <w:rPr>
                <w:b/>
              </w:rPr>
              <w:lastRenderedPageBreak/>
              <w:t>Viral count</w:t>
            </w:r>
          </w:p>
        </w:tc>
        <w:tc>
          <w:tcPr>
            <w:tcW w:w="0" w:type="auto"/>
          </w:tcPr>
          <w:p w14:paraId="372DB974" w14:textId="77777777" w:rsidR="00227C58" w:rsidRDefault="00227C58"/>
        </w:tc>
        <w:tc>
          <w:tcPr>
            <w:tcW w:w="0" w:type="auto"/>
          </w:tcPr>
          <w:p w14:paraId="70306F67" w14:textId="77777777" w:rsidR="00227C58" w:rsidRDefault="00227C58"/>
        </w:tc>
      </w:tr>
      <w:tr w:rsidR="00227C58" w14:paraId="65AFB49E" w14:textId="77777777">
        <w:tc>
          <w:tcPr>
            <w:tcW w:w="0" w:type="auto"/>
          </w:tcPr>
          <w:p w14:paraId="55C4E151" w14:textId="77777777" w:rsidR="00227C58" w:rsidRDefault="008944B4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7D04D41D" w14:textId="77777777" w:rsidR="00227C58" w:rsidRDefault="008944B4">
            <w:pPr>
              <w:pStyle w:val="Compact"/>
            </w:pPr>
            <w:r>
              <w:t>11 (20.4%)</w:t>
            </w:r>
          </w:p>
        </w:tc>
        <w:tc>
          <w:tcPr>
            <w:tcW w:w="0" w:type="auto"/>
          </w:tcPr>
          <w:p w14:paraId="3D4A47C2" w14:textId="77777777" w:rsidR="00227C58" w:rsidRDefault="008944B4">
            <w:pPr>
              <w:pStyle w:val="Compact"/>
            </w:pPr>
            <w:r>
              <w:t>17 (32.7%)</w:t>
            </w:r>
          </w:p>
        </w:tc>
      </w:tr>
      <w:tr w:rsidR="00227C58" w14:paraId="138C458C" w14:textId="77777777">
        <w:tc>
          <w:tcPr>
            <w:tcW w:w="0" w:type="auto"/>
          </w:tcPr>
          <w:p w14:paraId="20B0F4C1" w14:textId="77777777" w:rsidR="00227C58" w:rsidRDefault="008944B4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3FAA6468" w14:textId="77777777" w:rsidR="00227C58" w:rsidRDefault="00227C58"/>
        </w:tc>
        <w:tc>
          <w:tcPr>
            <w:tcW w:w="0" w:type="auto"/>
          </w:tcPr>
          <w:p w14:paraId="06DAD0E3" w14:textId="77777777" w:rsidR="00227C58" w:rsidRDefault="00227C58"/>
        </w:tc>
      </w:tr>
      <w:tr w:rsidR="00227C58" w14:paraId="415215A5" w14:textId="77777777">
        <w:tc>
          <w:tcPr>
            <w:tcW w:w="0" w:type="auto"/>
          </w:tcPr>
          <w:p w14:paraId="0754BE5D" w14:textId="77777777" w:rsidR="00227C58" w:rsidRDefault="008944B4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5917B998" w14:textId="77777777" w:rsidR="00227C58" w:rsidRDefault="008944B4">
            <w:pPr>
              <w:pStyle w:val="Compact"/>
            </w:pPr>
            <w:r>
              <w:t>17 (31.5%)</w:t>
            </w:r>
          </w:p>
        </w:tc>
        <w:tc>
          <w:tcPr>
            <w:tcW w:w="0" w:type="auto"/>
          </w:tcPr>
          <w:p w14:paraId="7E37E4D1" w14:textId="77777777" w:rsidR="00227C58" w:rsidRDefault="008944B4">
            <w:pPr>
              <w:pStyle w:val="Compact"/>
            </w:pPr>
            <w:r>
              <w:t>17 (32.7%)</w:t>
            </w:r>
          </w:p>
        </w:tc>
      </w:tr>
      <w:tr w:rsidR="00227C58" w14:paraId="3F6FF1AA" w14:textId="77777777">
        <w:tc>
          <w:tcPr>
            <w:tcW w:w="0" w:type="auto"/>
          </w:tcPr>
          <w:p w14:paraId="05152E31" w14:textId="77777777" w:rsidR="00227C58" w:rsidRDefault="008944B4">
            <w:pPr>
              <w:pStyle w:val="Compact"/>
            </w:pPr>
            <w:r>
              <w:t>Sero converted (Capsid ≥ 10)</w:t>
            </w:r>
          </w:p>
        </w:tc>
        <w:tc>
          <w:tcPr>
            <w:tcW w:w="0" w:type="auto"/>
          </w:tcPr>
          <w:p w14:paraId="1899B9B6" w14:textId="77777777" w:rsidR="00227C58" w:rsidRDefault="008944B4">
            <w:pPr>
              <w:pStyle w:val="Compact"/>
            </w:pPr>
            <w:r>
              <w:t>17 (31.5%)</w:t>
            </w:r>
          </w:p>
        </w:tc>
        <w:tc>
          <w:tcPr>
            <w:tcW w:w="0" w:type="auto"/>
          </w:tcPr>
          <w:p w14:paraId="5C763F86" w14:textId="77777777" w:rsidR="00227C58" w:rsidRDefault="008944B4">
            <w:pPr>
              <w:pStyle w:val="Compact"/>
            </w:pPr>
            <w:r>
              <w:t>17 (32.7%)</w:t>
            </w:r>
          </w:p>
        </w:tc>
      </w:tr>
      <w:tr w:rsidR="00227C58" w14:paraId="6E93C894" w14:textId="77777777">
        <w:tc>
          <w:tcPr>
            <w:tcW w:w="0" w:type="auto"/>
          </w:tcPr>
          <w:p w14:paraId="4496D582" w14:textId="77777777" w:rsidR="00227C58" w:rsidRDefault="008944B4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6989B264" w14:textId="77777777" w:rsidR="00227C58" w:rsidRDefault="00227C58"/>
        </w:tc>
        <w:tc>
          <w:tcPr>
            <w:tcW w:w="0" w:type="auto"/>
          </w:tcPr>
          <w:p w14:paraId="628DA22F" w14:textId="77777777" w:rsidR="00227C58" w:rsidRDefault="00227C58"/>
        </w:tc>
      </w:tr>
      <w:tr w:rsidR="00227C58" w14:paraId="6056423A" w14:textId="77777777">
        <w:tc>
          <w:tcPr>
            <w:tcW w:w="0" w:type="auto"/>
          </w:tcPr>
          <w:p w14:paraId="3682B7FF" w14:textId="77777777" w:rsidR="00227C58" w:rsidRDefault="008944B4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4FD99092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88C1032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1949D1AA" w14:textId="77777777">
        <w:tc>
          <w:tcPr>
            <w:tcW w:w="0" w:type="auto"/>
          </w:tcPr>
          <w:p w14:paraId="683792C5" w14:textId="77777777" w:rsidR="00227C58" w:rsidRDefault="008944B4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37067864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E457297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0C55F272" w14:textId="77777777">
        <w:tc>
          <w:tcPr>
            <w:tcW w:w="0" w:type="auto"/>
          </w:tcPr>
          <w:p w14:paraId="3FFD332F" w14:textId="77777777" w:rsidR="00227C58" w:rsidRDefault="008944B4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6FA17667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0482F94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1F717676" w14:textId="77777777">
        <w:tc>
          <w:tcPr>
            <w:tcW w:w="0" w:type="auto"/>
          </w:tcPr>
          <w:p w14:paraId="5842C34C" w14:textId="77777777" w:rsidR="00227C58" w:rsidRDefault="008944B4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144B2A2E" w14:textId="77777777" w:rsidR="00227C58" w:rsidRDefault="008944B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229DEBF2" w14:textId="77777777" w:rsidR="00227C58" w:rsidRDefault="008944B4">
            <w:pPr>
              <w:pStyle w:val="Compact"/>
            </w:pPr>
            <w:r>
              <w:t>2 (3.8%)</w:t>
            </w:r>
          </w:p>
        </w:tc>
      </w:tr>
      <w:tr w:rsidR="00227C58" w14:paraId="59062444" w14:textId="77777777">
        <w:tc>
          <w:tcPr>
            <w:tcW w:w="0" w:type="auto"/>
          </w:tcPr>
          <w:p w14:paraId="5EDA54A6" w14:textId="77777777" w:rsidR="00227C58" w:rsidRDefault="008944B4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78EE3E97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6E42256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354AAAC9" w14:textId="77777777">
        <w:tc>
          <w:tcPr>
            <w:tcW w:w="0" w:type="auto"/>
          </w:tcPr>
          <w:p w14:paraId="5BAA3B8A" w14:textId="77777777" w:rsidR="00227C58" w:rsidRDefault="008944B4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2CBAFA1F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C1A3AB3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5F83FD0C" w14:textId="77777777">
        <w:tc>
          <w:tcPr>
            <w:tcW w:w="0" w:type="auto"/>
          </w:tcPr>
          <w:p w14:paraId="0C86BEFC" w14:textId="77777777" w:rsidR="00227C58" w:rsidRDefault="008944B4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2859747C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AD66F99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3F058C39" w14:textId="77777777">
        <w:tc>
          <w:tcPr>
            <w:tcW w:w="0" w:type="auto"/>
          </w:tcPr>
          <w:p w14:paraId="658FA59A" w14:textId="77777777" w:rsidR="00227C58" w:rsidRDefault="008944B4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52D0E288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28F503A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6BB6A198" w14:textId="77777777">
        <w:tc>
          <w:tcPr>
            <w:tcW w:w="0" w:type="auto"/>
          </w:tcPr>
          <w:p w14:paraId="52E147AA" w14:textId="77777777" w:rsidR="00227C58" w:rsidRDefault="008944B4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2787203F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5ECE26A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12B3AC5F" w14:textId="77777777">
        <w:tc>
          <w:tcPr>
            <w:tcW w:w="0" w:type="auto"/>
          </w:tcPr>
          <w:p w14:paraId="5862410C" w14:textId="77777777" w:rsidR="00227C58" w:rsidRDefault="008944B4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4C665AE0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DB92456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33853909" w14:textId="77777777">
        <w:tc>
          <w:tcPr>
            <w:tcW w:w="0" w:type="auto"/>
          </w:tcPr>
          <w:p w14:paraId="11E863AC" w14:textId="77777777" w:rsidR="00227C58" w:rsidRDefault="008944B4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1B4488F1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F4635A8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030821B3" w14:textId="77777777">
        <w:tc>
          <w:tcPr>
            <w:tcW w:w="0" w:type="auto"/>
          </w:tcPr>
          <w:p w14:paraId="18E9E14B" w14:textId="77777777" w:rsidR="00227C58" w:rsidRDefault="008944B4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5F74B79C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BB4D2CF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72A0DBFF" w14:textId="77777777">
        <w:tc>
          <w:tcPr>
            <w:tcW w:w="0" w:type="auto"/>
          </w:tcPr>
          <w:p w14:paraId="6A0182FA" w14:textId="77777777" w:rsidR="00227C58" w:rsidRDefault="008944B4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570A9E71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D6D3BED" w14:textId="77777777" w:rsidR="00227C58" w:rsidRDefault="008944B4">
            <w:pPr>
              <w:pStyle w:val="Compact"/>
            </w:pPr>
            <w:r>
              <w:t>0 (0%)</w:t>
            </w:r>
          </w:p>
        </w:tc>
      </w:tr>
    </w:tbl>
    <w:p w14:paraId="2024AADE" w14:textId="77777777" w:rsidR="00227C58" w:rsidRDefault="00227C58"/>
    <w:p w14:paraId="39BBC969" w14:textId="77777777" w:rsidR="00227C58" w:rsidRDefault="008944B4">
      <w:pPr>
        <w:pStyle w:val="TableCaption"/>
      </w:pPr>
      <w:r>
        <w:t>Missing values, Remdesevir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Remdesevir (FAS)"/>
      </w:tblPr>
      <w:tblGrid>
        <w:gridCol w:w="7864"/>
        <w:gridCol w:w="2550"/>
        <w:gridCol w:w="3590"/>
      </w:tblGrid>
      <w:tr w:rsidR="00227C58" w14:paraId="66A8A1F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2A94E9" w14:textId="77777777" w:rsidR="00227C58" w:rsidRDefault="008944B4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9FB1B2" w14:textId="77777777" w:rsidR="00227C58" w:rsidRDefault="008944B4">
            <w:pPr>
              <w:pStyle w:val="Compact"/>
            </w:pPr>
            <w:r>
              <w:t>SOC (N=5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70C7AB" w14:textId="77777777" w:rsidR="00227C58" w:rsidRDefault="008944B4">
            <w:pPr>
              <w:pStyle w:val="Compact"/>
            </w:pPr>
            <w:r>
              <w:t>SOC + Remdesivir (N=42)</w:t>
            </w:r>
          </w:p>
        </w:tc>
      </w:tr>
      <w:tr w:rsidR="00227C58" w14:paraId="69B8F3F4" w14:textId="77777777">
        <w:tc>
          <w:tcPr>
            <w:tcW w:w="0" w:type="auto"/>
          </w:tcPr>
          <w:p w14:paraId="6E5A7F6F" w14:textId="77777777" w:rsidR="00227C58" w:rsidRDefault="008944B4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20D7A516" w14:textId="77777777" w:rsidR="00227C58" w:rsidRDefault="00227C58"/>
        </w:tc>
        <w:tc>
          <w:tcPr>
            <w:tcW w:w="0" w:type="auto"/>
          </w:tcPr>
          <w:p w14:paraId="0BE4F5DE" w14:textId="77777777" w:rsidR="00227C58" w:rsidRDefault="00227C58"/>
        </w:tc>
      </w:tr>
      <w:tr w:rsidR="00227C58" w14:paraId="4739855D" w14:textId="77777777">
        <w:tc>
          <w:tcPr>
            <w:tcW w:w="0" w:type="auto"/>
          </w:tcPr>
          <w:p w14:paraId="7773BB38" w14:textId="77777777" w:rsidR="00227C58" w:rsidRDefault="008944B4">
            <w:pPr>
              <w:pStyle w:val="Compact"/>
            </w:pPr>
            <w:r>
              <w:lastRenderedPageBreak/>
              <w:t>Age (years)</w:t>
            </w:r>
          </w:p>
        </w:tc>
        <w:tc>
          <w:tcPr>
            <w:tcW w:w="0" w:type="auto"/>
          </w:tcPr>
          <w:p w14:paraId="2DE23C8B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B397B3C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68A8817F" w14:textId="77777777">
        <w:tc>
          <w:tcPr>
            <w:tcW w:w="0" w:type="auto"/>
          </w:tcPr>
          <w:p w14:paraId="04BE0F17" w14:textId="77777777" w:rsidR="00227C58" w:rsidRDefault="008944B4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0A5591B7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FC3E157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3051B660" w14:textId="77777777">
        <w:tc>
          <w:tcPr>
            <w:tcW w:w="0" w:type="auto"/>
          </w:tcPr>
          <w:p w14:paraId="237CDC80" w14:textId="77777777" w:rsidR="00227C58" w:rsidRDefault="008944B4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0823DB8B" w14:textId="77777777" w:rsidR="00227C58" w:rsidRDefault="008944B4">
            <w:pPr>
              <w:pStyle w:val="Compact"/>
            </w:pPr>
            <w:r>
              <w:t>8 (14%), 8 (14%)</w:t>
            </w:r>
          </w:p>
        </w:tc>
        <w:tc>
          <w:tcPr>
            <w:tcW w:w="0" w:type="auto"/>
          </w:tcPr>
          <w:p w14:paraId="62AA0A15" w14:textId="77777777" w:rsidR="00227C58" w:rsidRDefault="008944B4">
            <w:pPr>
              <w:pStyle w:val="Compact"/>
            </w:pPr>
            <w:r>
              <w:t>4 (9.5%), 4 (9.5%)</w:t>
            </w:r>
          </w:p>
        </w:tc>
      </w:tr>
      <w:tr w:rsidR="00227C58" w14:paraId="4F3B219E" w14:textId="77777777">
        <w:tc>
          <w:tcPr>
            <w:tcW w:w="0" w:type="auto"/>
          </w:tcPr>
          <w:p w14:paraId="49CE462F" w14:textId="77777777" w:rsidR="00227C58" w:rsidRDefault="008944B4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09675397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BFE8B84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6995027C" w14:textId="77777777">
        <w:tc>
          <w:tcPr>
            <w:tcW w:w="0" w:type="auto"/>
          </w:tcPr>
          <w:p w14:paraId="2A857BFF" w14:textId="77777777" w:rsidR="00227C58" w:rsidRDefault="008944B4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5DF2B80E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38BE9CC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2D768BDF" w14:textId="77777777">
        <w:tc>
          <w:tcPr>
            <w:tcW w:w="0" w:type="auto"/>
          </w:tcPr>
          <w:p w14:paraId="148D44E9" w14:textId="77777777" w:rsidR="00227C58" w:rsidRDefault="008944B4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0A996DC6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B14F137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0E893645" w14:textId="77777777">
        <w:tc>
          <w:tcPr>
            <w:tcW w:w="0" w:type="auto"/>
          </w:tcPr>
          <w:p w14:paraId="37E0A907" w14:textId="77777777" w:rsidR="00227C58" w:rsidRDefault="008944B4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40C1422B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114302E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2AE4B1D2" w14:textId="77777777">
        <w:tc>
          <w:tcPr>
            <w:tcW w:w="0" w:type="auto"/>
          </w:tcPr>
          <w:p w14:paraId="40F3BB93" w14:textId="77777777" w:rsidR="00227C58" w:rsidRDefault="008944B4">
            <w:pPr>
              <w:pStyle w:val="Compact"/>
            </w:pPr>
            <w:r>
              <w:t>Respiratory rate (breaths/min)</w:t>
            </w:r>
          </w:p>
        </w:tc>
        <w:tc>
          <w:tcPr>
            <w:tcW w:w="0" w:type="auto"/>
          </w:tcPr>
          <w:p w14:paraId="616FCD51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924913E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60FD7846" w14:textId="77777777">
        <w:tc>
          <w:tcPr>
            <w:tcW w:w="0" w:type="auto"/>
          </w:tcPr>
          <w:p w14:paraId="228684E8" w14:textId="77777777" w:rsidR="00227C58" w:rsidRDefault="008944B4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1DA573ED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F5D150D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7AC65F2C" w14:textId="77777777">
        <w:tc>
          <w:tcPr>
            <w:tcW w:w="0" w:type="auto"/>
          </w:tcPr>
          <w:p w14:paraId="76FC0CA3" w14:textId="77777777" w:rsidR="00227C58" w:rsidRDefault="008944B4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3E7DC90B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A968056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009D7309" w14:textId="77777777">
        <w:tc>
          <w:tcPr>
            <w:tcW w:w="0" w:type="auto"/>
          </w:tcPr>
          <w:p w14:paraId="273E059C" w14:textId="77777777" w:rsidR="00227C58" w:rsidRDefault="008944B4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1169F76F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94614EC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0F97AACC" w14:textId="77777777">
        <w:tc>
          <w:tcPr>
            <w:tcW w:w="0" w:type="auto"/>
          </w:tcPr>
          <w:p w14:paraId="3352D6D2" w14:textId="77777777" w:rsidR="00227C58" w:rsidRDefault="008944B4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0C07F2C3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7F8D1DC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0468BD00" w14:textId="77777777">
        <w:tc>
          <w:tcPr>
            <w:tcW w:w="0" w:type="auto"/>
          </w:tcPr>
          <w:p w14:paraId="488002FA" w14:textId="77777777" w:rsidR="00227C58" w:rsidRDefault="008944B4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71FF0F1D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0F3CF68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7BB72D64" w14:textId="77777777">
        <w:tc>
          <w:tcPr>
            <w:tcW w:w="0" w:type="auto"/>
          </w:tcPr>
          <w:p w14:paraId="412751E9" w14:textId="77777777" w:rsidR="00227C58" w:rsidRDefault="008944B4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1C7E383B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13FE815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239EFF0A" w14:textId="77777777">
        <w:tc>
          <w:tcPr>
            <w:tcW w:w="0" w:type="auto"/>
          </w:tcPr>
          <w:p w14:paraId="3D554546" w14:textId="77777777" w:rsidR="00227C58" w:rsidRDefault="008944B4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0B4F504C" w14:textId="77777777" w:rsidR="00227C58" w:rsidRDefault="00227C58"/>
        </w:tc>
        <w:tc>
          <w:tcPr>
            <w:tcW w:w="0" w:type="auto"/>
          </w:tcPr>
          <w:p w14:paraId="7CC81A1E" w14:textId="77777777" w:rsidR="00227C58" w:rsidRDefault="00227C58"/>
        </w:tc>
      </w:tr>
      <w:tr w:rsidR="00227C58" w14:paraId="1C8165C3" w14:textId="77777777">
        <w:tc>
          <w:tcPr>
            <w:tcW w:w="0" w:type="auto"/>
          </w:tcPr>
          <w:p w14:paraId="25AAEC24" w14:textId="77777777" w:rsidR="00227C58" w:rsidRDefault="008944B4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2931DBD3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8CAF0B6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6D9F9993" w14:textId="77777777">
        <w:tc>
          <w:tcPr>
            <w:tcW w:w="0" w:type="auto"/>
          </w:tcPr>
          <w:p w14:paraId="2B29B632" w14:textId="77777777" w:rsidR="00227C58" w:rsidRDefault="008944B4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7A3F5329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A66322B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3C5B2DE4" w14:textId="77777777">
        <w:tc>
          <w:tcPr>
            <w:tcW w:w="0" w:type="auto"/>
          </w:tcPr>
          <w:p w14:paraId="1ED38335" w14:textId="77777777" w:rsidR="00227C58" w:rsidRDefault="008944B4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335D43D3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BFFB8A4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695DDE30" w14:textId="77777777">
        <w:tc>
          <w:tcPr>
            <w:tcW w:w="0" w:type="auto"/>
          </w:tcPr>
          <w:p w14:paraId="10FC5428" w14:textId="77777777" w:rsidR="00227C58" w:rsidRDefault="008944B4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3B352B38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1C7CF07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59B5D4A2" w14:textId="77777777">
        <w:tc>
          <w:tcPr>
            <w:tcW w:w="0" w:type="auto"/>
          </w:tcPr>
          <w:p w14:paraId="5121BC71" w14:textId="77777777" w:rsidR="00227C58" w:rsidRDefault="008944B4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16472633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29142A0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33EAB631" w14:textId="77777777">
        <w:tc>
          <w:tcPr>
            <w:tcW w:w="0" w:type="auto"/>
          </w:tcPr>
          <w:p w14:paraId="2FAB22E5" w14:textId="77777777" w:rsidR="00227C58" w:rsidRDefault="008944B4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53666F13" w14:textId="77777777" w:rsidR="00227C58" w:rsidRDefault="008944B4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14:paraId="1BC01B79" w14:textId="77777777" w:rsidR="00227C58" w:rsidRDefault="008944B4">
            <w:pPr>
              <w:pStyle w:val="Compact"/>
            </w:pPr>
            <w:r>
              <w:t>4 (9.5%)</w:t>
            </w:r>
          </w:p>
        </w:tc>
      </w:tr>
      <w:tr w:rsidR="00227C58" w14:paraId="3B5498C6" w14:textId="77777777">
        <w:tc>
          <w:tcPr>
            <w:tcW w:w="0" w:type="auto"/>
          </w:tcPr>
          <w:p w14:paraId="4E5C4958" w14:textId="77777777" w:rsidR="00227C58" w:rsidRDefault="008944B4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4576A31D" w14:textId="77777777" w:rsidR="00227C58" w:rsidRDefault="00227C58"/>
        </w:tc>
        <w:tc>
          <w:tcPr>
            <w:tcW w:w="0" w:type="auto"/>
          </w:tcPr>
          <w:p w14:paraId="735C69D2" w14:textId="77777777" w:rsidR="00227C58" w:rsidRDefault="00227C58"/>
        </w:tc>
      </w:tr>
      <w:tr w:rsidR="00227C58" w14:paraId="38F19452" w14:textId="77777777">
        <w:tc>
          <w:tcPr>
            <w:tcW w:w="0" w:type="auto"/>
          </w:tcPr>
          <w:p w14:paraId="3775A498" w14:textId="77777777" w:rsidR="00227C58" w:rsidRDefault="008944B4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37382BB1" w14:textId="77777777" w:rsidR="00227C58" w:rsidRDefault="008944B4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00F1024A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0F2ADCAE" w14:textId="77777777">
        <w:tc>
          <w:tcPr>
            <w:tcW w:w="0" w:type="auto"/>
          </w:tcPr>
          <w:p w14:paraId="26D3D38D" w14:textId="77777777" w:rsidR="00227C58" w:rsidRDefault="008944B4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27678B49" w14:textId="77777777" w:rsidR="00227C58" w:rsidRDefault="008944B4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4A5738CD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024D8CBA" w14:textId="77777777">
        <w:tc>
          <w:tcPr>
            <w:tcW w:w="0" w:type="auto"/>
          </w:tcPr>
          <w:p w14:paraId="7A60A845" w14:textId="77777777" w:rsidR="00227C58" w:rsidRDefault="008944B4">
            <w:pPr>
              <w:pStyle w:val="Compact"/>
            </w:pPr>
            <w:r>
              <w:lastRenderedPageBreak/>
              <w:t>ACE inhibitor</w:t>
            </w:r>
          </w:p>
        </w:tc>
        <w:tc>
          <w:tcPr>
            <w:tcW w:w="0" w:type="auto"/>
          </w:tcPr>
          <w:p w14:paraId="69244D95" w14:textId="77777777" w:rsidR="00227C58" w:rsidRDefault="008944B4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30C14A56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4D5BDC9B" w14:textId="77777777">
        <w:tc>
          <w:tcPr>
            <w:tcW w:w="0" w:type="auto"/>
          </w:tcPr>
          <w:p w14:paraId="741C79FC" w14:textId="77777777" w:rsidR="00227C58" w:rsidRDefault="008944B4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03809E28" w14:textId="77777777" w:rsidR="00227C58" w:rsidRDefault="008944B4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78401468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091BBBC2" w14:textId="77777777">
        <w:tc>
          <w:tcPr>
            <w:tcW w:w="0" w:type="auto"/>
          </w:tcPr>
          <w:p w14:paraId="582B05D7" w14:textId="77777777" w:rsidR="00227C58" w:rsidRDefault="008944B4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058BF9A7" w14:textId="77777777" w:rsidR="00227C58" w:rsidRDefault="00227C58"/>
        </w:tc>
        <w:tc>
          <w:tcPr>
            <w:tcW w:w="0" w:type="auto"/>
          </w:tcPr>
          <w:p w14:paraId="65F52866" w14:textId="77777777" w:rsidR="00227C58" w:rsidRDefault="00227C58"/>
        </w:tc>
      </w:tr>
      <w:tr w:rsidR="00227C58" w14:paraId="4C2A40AE" w14:textId="77777777">
        <w:tc>
          <w:tcPr>
            <w:tcW w:w="0" w:type="auto"/>
          </w:tcPr>
          <w:p w14:paraId="07FEA7C5" w14:textId="77777777" w:rsidR="00227C58" w:rsidRDefault="008944B4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4F76DD13" w14:textId="77777777" w:rsidR="00227C58" w:rsidRDefault="008944B4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1E0BF7B3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0EE56F09" w14:textId="77777777">
        <w:tc>
          <w:tcPr>
            <w:tcW w:w="0" w:type="auto"/>
          </w:tcPr>
          <w:p w14:paraId="0C0024F6" w14:textId="77777777" w:rsidR="00227C58" w:rsidRDefault="008944B4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C96AB5C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B38D8E4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5B5EC625" w14:textId="77777777">
        <w:tc>
          <w:tcPr>
            <w:tcW w:w="0" w:type="auto"/>
          </w:tcPr>
          <w:p w14:paraId="12E15555" w14:textId="77777777" w:rsidR="00227C58" w:rsidRDefault="008944B4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69936608" w14:textId="77777777" w:rsidR="00227C58" w:rsidRDefault="008944B4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56BE3E09" w14:textId="77777777" w:rsidR="00227C58" w:rsidRDefault="008944B4">
            <w:pPr>
              <w:pStyle w:val="Compact"/>
            </w:pPr>
            <w:r>
              <w:t>3 (7.1%)</w:t>
            </w:r>
          </w:p>
        </w:tc>
      </w:tr>
      <w:tr w:rsidR="00227C58" w14:paraId="27F614C4" w14:textId="77777777">
        <w:tc>
          <w:tcPr>
            <w:tcW w:w="0" w:type="auto"/>
          </w:tcPr>
          <w:p w14:paraId="5DE46257" w14:textId="77777777" w:rsidR="00227C58" w:rsidRDefault="008944B4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1D9D88D6" w14:textId="77777777" w:rsidR="00227C58" w:rsidRDefault="008944B4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3F973C6E" w14:textId="77777777" w:rsidR="00227C58" w:rsidRDefault="008944B4">
            <w:pPr>
              <w:pStyle w:val="Compact"/>
            </w:pPr>
            <w:r>
              <w:t>2 (4.8%)</w:t>
            </w:r>
          </w:p>
        </w:tc>
      </w:tr>
      <w:tr w:rsidR="00227C58" w14:paraId="1EACFFDC" w14:textId="77777777">
        <w:tc>
          <w:tcPr>
            <w:tcW w:w="0" w:type="auto"/>
          </w:tcPr>
          <w:p w14:paraId="26875DA6" w14:textId="77777777" w:rsidR="00227C58" w:rsidRDefault="008944B4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322076DB" w14:textId="77777777" w:rsidR="00227C58" w:rsidRDefault="008944B4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227C8953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407EAD66" w14:textId="77777777">
        <w:tc>
          <w:tcPr>
            <w:tcW w:w="0" w:type="auto"/>
          </w:tcPr>
          <w:p w14:paraId="6DE05211" w14:textId="77777777" w:rsidR="00227C58" w:rsidRDefault="008944B4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51B94A64" w14:textId="77777777" w:rsidR="00227C58" w:rsidRDefault="00227C58"/>
        </w:tc>
        <w:tc>
          <w:tcPr>
            <w:tcW w:w="0" w:type="auto"/>
          </w:tcPr>
          <w:p w14:paraId="4C67ADAD" w14:textId="77777777" w:rsidR="00227C58" w:rsidRDefault="00227C58"/>
        </w:tc>
      </w:tr>
      <w:tr w:rsidR="00227C58" w14:paraId="44EE71E9" w14:textId="77777777">
        <w:tc>
          <w:tcPr>
            <w:tcW w:w="0" w:type="auto"/>
          </w:tcPr>
          <w:p w14:paraId="56CEFCF1" w14:textId="77777777" w:rsidR="00227C58" w:rsidRDefault="008944B4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5DCA900D" w14:textId="77777777" w:rsidR="00227C58" w:rsidRDefault="008944B4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3F052F25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1301F71E" w14:textId="77777777">
        <w:tc>
          <w:tcPr>
            <w:tcW w:w="0" w:type="auto"/>
          </w:tcPr>
          <w:p w14:paraId="0A94DED3" w14:textId="77777777" w:rsidR="00227C58" w:rsidRDefault="008944B4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0C34FCB4" w14:textId="77777777" w:rsidR="00227C58" w:rsidRDefault="008944B4">
            <w:pPr>
              <w:pStyle w:val="Compact"/>
            </w:pPr>
            <w:r>
              <w:t>18 (31.6%)</w:t>
            </w:r>
          </w:p>
        </w:tc>
        <w:tc>
          <w:tcPr>
            <w:tcW w:w="0" w:type="auto"/>
          </w:tcPr>
          <w:p w14:paraId="67CF33C5" w14:textId="77777777" w:rsidR="00227C58" w:rsidRDefault="008944B4">
            <w:pPr>
              <w:pStyle w:val="Compact"/>
            </w:pPr>
            <w:r>
              <w:t>9 (21.4%)</w:t>
            </w:r>
          </w:p>
        </w:tc>
      </w:tr>
      <w:tr w:rsidR="00227C58" w14:paraId="6FB0DCE3" w14:textId="77777777">
        <w:tc>
          <w:tcPr>
            <w:tcW w:w="0" w:type="auto"/>
          </w:tcPr>
          <w:p w14:paraId="4D71F89D" w14:textId="77777777" w:rsidR="00227C58" w:rsidRDefault="008944B4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285B7A26" w14:textId="77777777" w:rsidR="00227C58" w:rsidRDefault="008944B4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5869D8D9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5601E282" w14:textId="77777777">
        <w:tc>
          <w:tcPr>
            <w:tcW w:w="0" w:type="auto"/>
          </w:tcPr>
          <w:p w14:paraId="6F16EB6B" w14:textId="77777777" w:rsidR="00227C58" w:rsidRDefault="008944B4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5D526AEB" w14:textId="77777777" w:rsidR="00227C58" w:rsidRDefault="00227C58"/>
        </w:tc>
        <w:tc>
          <w:tcPr>
            <w:tcW w:w="0" w:type="auto"/>
          </w:tcPr>
          <w:p w14:paraId="3DDCADBC" w14:textId="77777777" w:rsidR="00227C58" w:rsidRDefault="00227C58"/>
        </w:tc>
      </w:tr>
      <w:tr w:rsidR="00227C58" w14:paraId="00C86AE2" w14:textId="77777777">
        <w:tc>
          <w:tcPr>
            <w:tcW w:w="0" w:type="auto"/>
          </w:tcPr>
          <w:p w14:paraId="215B6D92" w14:textId="77777777" w:rsidR="00227C58" w:rsidRDefault="008944B4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4B87336F" w14:textId="77777777" w:rsidR="00227C58" w:rsidRDefault="008944B4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14:paraId="1CCD0869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33B6427D" w14:textId="77777777">
        <w:tc>
          <w:tcPr>
            <w:tcW w:w="0" w:type="auto"/>
          </w:tcPr>
          <w:p w14:paraId="23B8FF33" w14:textId="77777777" w:rsidR="00227C58" w:rsidRDefault="008944B4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0B23099E" w14:textId="77777777" w:rsidR="00227C58" w:rsidRDefault="008944B4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14:paraId="5A34B951" w14:textId="77777777" w:rsidR="00227C58" w:rsidRDefault="008944B4">
            <w:pPr>
              <w:pStyle w:val="Compact"/>
            </w:pPr>
            <w:r>
              <w:t>2 (4.8%)</w:t>
            </w:r>
          </w:p>
        </w:tc>
      </w:tr>
      <w:tr w:rsidR="00227C58" w14:paraId="4A2F8F5F" w14:textId="77777777">
        <w:tc>
          <w:tcPr>
            <w:tcW w:w="0" w:type="auto"/>
          </w:tcPr>
          <w:p w14:paraId="72218056" w14:textId="77777777" w:rsidR="00227C58" w:rsidRDefault="008944B4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0A4555A9" w14:textId="77777777" w:rsidR="00227C58" w:rsidRDefault="008944B4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14:paraId="20F3F5F6" w14:textId="77777777" w:rsidR="00227C58" w:rsidRDefault="008944B4">
            <w:pPr>
              <w:pStyle w:val="Compact"/>
            </w:pPr>
            <w:r>
              <w:t>2 (4.8%)</w:t>
            </w:r>
          </w:p>
        </w:tc>
      </w:tr>
      <w:tr w:rsidR="00227C58" w14:paraId="611C84DD" w14:textId="77777777">
        <w:tc>
          <w:tcPr>
            <w:tcW w:w="0" w:type="auto"/>
          </w:tcPr>
          <w:p w14:paraId="1D9C0169" w14:textId="77777777" w:rsidR="00227C58" w:rsidRDefault="008944B4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04EEE114" w14:textId="77777777" w:rsidR="00227C58" w:rsidRDefault="008944B4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14:paraId="5B3D7E20" w14:textId="77777777" w:rsidR="00227C58" w:rsidRDefault="008944B4">
            <w:pPr>
              <w:pStyle w:val="Compact"/>
            </w:pPr>
            <w:r>
              <w:t>2 (4.8%)</w:t>
            </w:r>
          </w:p>
        </w:tc>
      </w:tr>
      <w:tr w:rsidR="00227C58" w14:paraId="71221DF0" w14:textId="77777777">
        <w:tc>
          <w:tcPr>
            <w:tcW w:w="0" w:type="auto"/>
          </w:tcPr>
          <w:p w14:paraId="1E21FA10" w14:textId="77777777" w:rsidR="00227C58" w:rsidRDefault="008944B4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1883013F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4D381A9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78D91A05" w14:textId="77777777">
        <w:tc>
          <w:tcPr>
            <w:tcW w:w="0" w:type="auto"/>
          </w:tcPr>
          <w:p w14:paraId="44E36F9B" w14:textId="77777777" w:rsidR="00227C58" w:rsidRDefault="008944B4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643D6B0B" w14:textId="77777777" w:rsidR="00227C58" w:rsidRDefault="00227C58"/>
        </w:tc>
        <w:tc>
          <w:tcPr>
            <w:tcW w:w="0" w:type="auto"/>
          </w:tcPr>
          <w:p w14:paraId="234067C1" w14:textId="77777777" w:rsidR="00227C58" w:rsidRDefault="00227C58"/>
        </w:tc>
      </w:tr>
      <w:tr w:rsidR="00227C58" w14:paraId="389602FD" w14:textId="77777777">
        <w:tc>
          <w:tcPr>
            <w:tcW w:w="0" w:type="auto"/>
          </w:tcPr>
          <w:p w14:paraId="3BC839E3" w14:textId="77777777" w:rsidR="00227C58" w:rsidRDefault="008944B4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0B618DEA" w14:textId="77777777" w:rsidR="00227C58" w:rsidRDefault="008944B4">
            <w:pPr>
              <w:pStyle w:val="Compact"/>
            </w:pPr>
            <w:r>
              <w:t>12 (21.1%)</w:t>
            </w:r>
          </w:p>
        </w:tc>
        <w:tc>
          <w:tcPr>
            <w:tcW w:w="0" w:type="auto"/>
          </w:tcPr>
          <w:p w14:paraId="388DF252" w14:textId="77777777" w:rsidR="00227C58" w:rsidRDefault="008944B4">
            <w:pPr>
              <w:pStyle w:val="Compact"/>
            </w:pPr>
            <w:r>
              <w:t>10 (23.8%)</w:t>
            </w:r>
          </w:p>
        </w:tc>
      </w:tr>
      <w:tr w:rsidR="00227C58" w14:paraId="21BC9F9D" w14:textId="77777777">
        <w:tc>
          <w:tcPr>
            <w:tcW w:w="0" w:type="auto"/>
          </w:tcPr>
          <w:p w14:paraId="6DFD7D86" w14:textId="77777777" w:rsidR="00227C58" w:rsidRDefault="008944B4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30C560D0" w14:textId="77777777" w:rsidR="00227C58" w:rsidRDefault="00227C58"/>
        </w:tc>
        <w:tc>
          <w:tcPr>
            <w:tcW w:w="0" w:type="auto"/>
          </w:tcPr>
          <w:p w14:paraId="1F1FCB07" w14:textId="77777777" w:rsidR="00227C58" w:rsidRDefault="00227C58"/>
        </w:tc>
      </w:tr>
      <w:tr w:rsidR="00227C58" w14:paraId="20C0FA4C" w14:textId="77777777">
        <w:tc>
          <w:tcPr>
            <w:tcW w:w="0" w:type="auto"/>
          </w:tcPr>
          <w:p w14:paraId="5C441C3B" w14:textId="77777777" w:rsidR="00227C58" w:rsidRDefault="008944B4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3BFBE73D" w14:textId="77777777" w:rsidR="00227C58" w:rsidRDefault="008944B4">
            <w:pPr>
              <w:pStyle w:val="Compact"/>
            </w:pPr>
            <w:r>
              <w:t>18 (31.6%)</w:t>
            </w:r>
          </w:p>
        </w:tc>
        <w:tc>
          <w:tcPr>
            <w:tcW w:w="0" w:type="auto"/>
          </w:tcPr>
          <w:p w14:paraId="49E2E6E7" w14:textId="77777777" w:rsidR="00227C58" w:rsidRDefault="008944B4">
            <w:pPr>
              <w:pStyle w:val="Compact"/>
            </w:pPr>
            <w:r>
              <w:t>9 (21.4%)</w:t>
            </w:r>
          </w:p>
        </w:tc>
      </w:tr>
      <w:tr w:rsidR="00227C58" w14:paraId="5A5A589F" w14:textId="77777777">
        <w:tc>
          <w:tcPr>
            <w:tcW w:w="0" w:type="auto"/>
          </w:tcPr>
          <w:p w14:paraId="264EE8F0" w14:textId="77777777" w:rsidR="00227C58" w:rsidRDefault="008944B4">
            <w:pPr>
              <w:pStyle w:val="Compact"/>
            </w:pPr>
            <w:r>
              <w:t>Sero converted (Capsid ≥ 10)</w:t>
            </w:r>
          </w:p>
        </w:tc>
        <w:tc>
          <w:tcPr>
            <w:tcW w:w="0" w:type="auto"/>
          </w:tcPr>
          <w:p w14:paraId="3C4B02EC" w14:textId="77777777" w:rsidR="00227C58" w:rsidRDefault="008944B4">
            <w:pPr>
              <w:pStyle w:val="Compact"/>
            </w:pPr>
            <w:r>
              <w:t>18 (31.6%)</w:t>
            </w:r>
          </w:p>
        </w:tc>
        <w:tc>
          <w:tcPr>
            <w:tcW w:w="0" w:type="auto"/>
          </w:tcPr>
          <w:p w14:paraId="24BBF95E" w14:textId="77777777" w:rsidR="00227C58" w:rsidRDefault="008944B4">
            <w:pPr>
              <w:pStyle w:val="Compact"/>
            </w:pPr>
            <w:r>
              <w:t>9 (21.4%)</w:t>
            </w:r>
          </w:p>
        </w:tc>
      </w:tr>
      <w:tr w:rsidR="00227C58" w14:paraId="5337BC5D" w14:textId="77777777">
        <w:tc>
          <w:tcPr>
            <w:tcW w:w="0" w:type="auto"/>
          </w:tcPr>
          <w:p w14:paraId="5706C4EB" w14:textId="77777777" w:rsidR="00227C58" w:rsidRDefault="008944B4">
            <w:pPr>
              <w:pStyle w:val="Compact"/>
            </w:pPr>
            <w:r>
              <w:rPr>
                <w:b/>
              </w:rPr>
              <w:lastRenderedPageBreak/>
              <w:t>Supplementary baseline information</w:t>
            </w:r>
          </w:p>
        </w:tc>
        <w:tc>
          <w:tcPr>
            <w:tcW w:w="0" w:type="auto"/>
          </w:tcPr>
          <w:p w14:paraId="39BD608F" w14:textId="77777777" w:rsidR="00227C58" w:rsidRDefault="00227C58"/>
        </w:tc>
        <w:tc>
          <w:tcPr>
            <w:tcW w:w="0" w:type="auto"/>
          </w:tcPr>
          <w:p w14:paraId="312E2B16" w14:textId="77777777" w:rsidR="00227C58" w:rsidRDefault="00227C58"/>
        </w:tc>
      </w:tr>
      <w:tr w:rsidR="00227C58" w14:paraId="112EA2E6" w14:textId="77777777">
        <w:tc>
          <w:tcPr>
            <w:tcW w:w="0" w:type="auto"/>
          </w:tcPr>
          <w:p w14:paraId="1C421FAB" w14:textId="77777777" w:rsidR="00227C58" w:rsidRDefault="008944B4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2FC59B78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AEA14D9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4A3CD73A" w14:textId="77777777">
        <w:tc>
          <w:tcPr>
            <w:tcW w:w="0" w:type="auto"/>
          </w:tcPr>
          <w:p w14:paraId="452C11C5" w14:textId="77777777" w:rsidR="00227C58" w:rsidRDefault="008944B4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46B27F98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8D5B991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4082E3FD" w14:textId="77777777">
        <w:tc>
          <w:tcPr>
            <w:tcW w:w="0" w:type="auto"/>
          </w:tcPr>
          <w:p w14:paraId="1B19A6F6" w14:textId="77777777" w:rsidR="00227C58" w:rsidRDefault="008944B4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4226EB82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A25A048" w14:textId="77777777" w:rsidR="00227C58" w:rsidRDefault="008944B4">
            <w:pPr>
              <w:pStyle w:val="Compact"/>
            </w:pPr>
            <w:r>
              <w:t>0 (0%)</w:t>
            </w:r>
          </w:p>
        </w:tc>
      </w:tr>
      <w:tr w:rsidR="00227C58" w14:paraId="5D992571" w14:textId="77777777">
        <w:tc>
          <w:tcPr>
            <w:tcW w:w="0" w:type="auto"/>
          </w:tcPr>
          <w:p w14:paraId="78714815" w14:textId="77777777" w:rsidR="00227C58" w:rsidRDefault="008944B4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2CE75267" w14:textId="77777777" w:rsidR="00227C58" w:rsidRDefault="008944B4">
            <w:pPr>
              <w:pStyle w:val="Compact"/>
            </w:pPr>
            <w:r>
              <w:t>6 (10.5%)</w:t>
            </w:r>
          </w:p>
        </w:tc>
        <w:tc>
          <w:tcPr>
            <w:tcW w:w="0" w:type="auto"/>
          </w:tcPr>
          <w:p w14:paraId="41510E2A" w14:textId="77777777" w:rsidR="00227C58" w:rsidRDefault="008944B4">
            <w:pPr>
              <w:pStyle w:val="Compact"/>
            </w:pPr>
            <w:r>
              <w:t>2 (4.8%)</w:t>
            </w:r>
          </w:p>
        </w:tc>
      </w:tr>
      <w:tr w:rsidR="00227C58" w14:paraId="7D417B77" w14:textId="77777777">
        <w:tc>
          <w:tcPr>
            <w:tcW w:w="0" w:type="auto"/>
          </w:tcPr>
          <w:p w14:paraId="573E4521" w14:textId="77777777" w:rsidR="00227C58" w:rsidRDefault="008944B4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0AEEDE1B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8CB607E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155E0578" w14:textId="77777777">
        <w:tc>
          <w:tcPr>
            <w:tcW w:w="0" w:type="auto"/>
          </w:tcPr>
          <w:p w14:paraId="542A7F30" w14:textId="77777777" w:rsidR="00227C58" w:rsidRDefault="008944B4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7D5E311F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18F668D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5396C30C" w14:textId="77777777">
        <w:tc>
          <w:tcPr>
            <w:tcW w:w="0" w:type="auto"/>
          </w:tcPr>
          <w:p w14:paraId="530482B1" w14:textId="77777777" w:rsidR="00227C58" w:rsidRDefault="008944B4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6F169FAF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1F8DF2E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3AF8E131" w14:textId="77777777">
        <w:tc>
          <w:tcPr>
            <w:tcW w:w="0" w:type="auto"/>
          </w:tcPr>
          <w:p w14:paraId="59C58D4F" w14:textId="77777777" w:rsidR="00227C58" w:rsidRDefault="008944B4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0ACAE366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4826F69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777349ED" w14:textId="77777777">
        <w:tc>
          <w:tcPr>
            <w:tcW w:w="0" w:type="auto"/>
          </w:tcPr>
          <w:p w14:paraId="78E3EAAA" w14:textId="77777777" w:rsidR="00227C58" w:rsidRDefault="008944B4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5AAE821A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3C21382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5DB53CBB" w14:textId="77777777">
        <w:tc>
          <w:tcPr>
            <w:tcW w:w="0" w:type="auto"/>
          </w:tcPr>
          <w:p w14:paraId="1CE7F1ED" w14:textId="77777777" w:rsidR="00227C58" w:rsidRDefault="008944B4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0938C913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2868550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4F51B3DE" w14:textId="77777777">
        <w:tc>
          <w:tcPr>
            <w:tcW w:w="0" w:type="auto"/>
          </w:tcPr>
          <w:p w14:paraId="0CE7B6A4" w14:textId="77777777" w:rsidR="00227C58" w:rsidRDefault="008944B4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305669DA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E27937A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0720A0C8" w14:textId="77777777">
        <w:tc>
          <w:tcPr>
            <w:tcW w:w="0" w:type="auto"/>
          </w:tcPr>
          <w:p w14:paraId="0C6E31EE" w14:textId="77777777" w:rsidR="00227C58" w:rsidRDefault="008944B4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7A7E289C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4E8EEDE" w14:textId="77777777" w:rsidR="00227C58" w:rsidRDefault="008944B4">
            <w:pPr>
              <w:pStyle w:val="Compact"/>
            </w:pPr>
            <w:r>
              <w:t>1 (2.4%)</w:t>
            </w:r>
          </w:p>
        </w:tc>
      </w:tr>
      <w:tr w:rsidR="00227C58" w14:paraId="52D5CC43" w14:textId="77777777">
        <w:tc>
          <w:tcPr>
            <w:tcW w:w="0" w:type="auto"/>
          </w:tcPr>
          <w:p w14:paraId="09C4BBE0" w14:textId="77777777" w:rsidR="00227C58" w:rsidRDefault="008944B4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5B684216" w14:textId="77777777" w:rsidR="00227C58" w:rsidRDefault="008944B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9BC2B4C" w14:textId="77777777" w:rsidR="00227C58" w:rsidRDefault="008944B4">
            <w:pPr>
              <w:pStyle w:val="Compact"/>
            </w:pPr>
            <w:r>
              <w:t>1 (2.4%)</w:t>
            </w:r>
          </w:p>
        </w:tc>
      </w:tr>
    </w:tbl>
    <w:p w14:paraId="6F0A1562" w14:textId="77777777" w:rsidR="00227C58" w:rsidRDefault="008944B4">
      <w:pPr>
        <w:pStyle w:val="Overskrift1"/>
      </w:pPr>
      <w:bookmarkStart w:id="6" w:name="post-hoc-power-calculations"/>
      <w:bookmarkStart w:id="7" w:name="_Toc70260300"/>
      <w:bookmarkEnd w:id="4"/>
      <w:r>
        <w:t>25 Post-hoc power calculations</w:t>
      </w:r>
      <w:bookmarkEnd w:id="7"/>
    </w:p>
    <w:p w14:paraId="70E331C8" w14:textId="77777777" w:rsidR="00227C58" w:rsidRDefault="008944B4">
      <w:pPr>
        <w:pStyle w:val="FirstParagraph"/>
      </w:pPr>
      <w:r>
        <w:t>Anwer to stats review no 25: “</w:t>
      </w:r>
      <w:r>
        <w:t>25. This study had a small sample size. This should be stressed in the limitations. The authors state”there are no pre-assessment calculations of sample size needed nor the assumed power to detect a clinically meaningful treatment effect. " For the primary</w:t>
      </w:r>
      <w:r>
        <w:t xml:space="preserve"> outcome(s), given the accrued sample sizes, please provide the readers with insight into how large a true between-arm effect size would need to be to produce 80% power."</w:t>
      </w:r>
    </w:p>
    <w:p w14:paraId="56F9B61F" w14:textId="77777777" w:rsidR="00227C58" w:rsidRDefault="008944B4">
      <w:pPr>
        <w:pStyle w:val="Brdtekst"/>
      </w:pPr>
      <w:r>
        <w:t>We calculate the effect size needed to show a difference when we assume the mortality</w:t>
      </w:r>
      <w:r>
        <w:t xml:space="preserve"> probability is 0.07 in the active group.</w:t>
      </w:r>
    </w:p>
    <w:p w14:paraId="44CCB5D4" w14:textId="77777777" w:rsidR="00227C58" w:rsidRDefault="008944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wo-sample comparison of proportions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n = 50</w:t>
      </w:r>
      <w:r>
        <w:br/>
      </w:r>
      <w:r>
        <w:rPr>
          <w:rStyle w:val="VerbatimChar"/>
        </w:rPr>
        <w:lastRenderedPageBreak/>
        <w:t>##              p1 = 0.07</w:t>
      </w:r>
      <w:r>
        <w:br/>
      </w:r>
      <w:r>
        <w:rPr>
          <w:rStyle w:val="VerbatimChar"/>
        </w:rPr>
        <w:t>##              p2 = 0.2805295</w:t>
      </w:r>
      <w:r>
        <w:br/>
      </w:r>
      <w:r>
        <w:rPr>
          <w:rStyle w:val="VerbatimChar"/>
        </w:rPr>
        <w:t>##       sig.level = 0.05</w:t>
      </w:r>
      <w:r>
        <w:br/>
      </w:r>
      <w:r>
        <w:rPr>
          <w:rStyle w:val="VerbatimChar"/>
        </w:rPr>
        <w:t>##           power = 0.8</w:t>
      </w:r>
      <w:r>
        <w:br/>
      </w:r>
      <w:r>
        <w:rPr>
          <w:rStyle w:val="VerbatimChar"/>
        </w:rPr>
        <w:t>##     alt</w:t>
      </w:r>
      <w:r>
        <w:rPr>
          <w:rStyle w:val="VerbatimChar"/>
        </w:rPr>
        <w:t>ernative =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n is number in *each* group</w:t>
      </w:r>
    </w:p>
    <w:p w14:paraId="7C685570" w14:textId="77777777" w:rsidR="00227C58" w:rsidRDefault="008944B4">
      <w:pPr>
        <w:pStyle w:val="FirstParagraph"/>
      </w:pPr>
      <w:r>
        <w:t>From the calculations we see that in a new trial we would need an absolute treatment difference in probability of death of 0.21 or 21% to reach 80% power with a sample size of 50 in each group.</w:t>
      </w:r>
    </w:p>
    <w:p w14:paraId="49A29835" w14:textId="77777777" w:rsidR="00227C58" w:rsidRDefault="008944B4">
      <w:pPr>
        <w:pStyle w:val="Overskrift1"/>
      </w:pPr>
      <w:bookmarkStart w:id="8" w:name="cox-regression-hazard-ratio-calculations"/>
      <w:bookmarkStart w:id="9" w:name="_Toc70260301"/>
      <w:bookmarkEnd w:id="6"/>
      <w:r>
        <w:t>7 Cox regression hazard ratio calculations</w:t>
      </w:r>
      <w:bookmarkEnd w:id="9"/>
    </w:p>
    <w:p w14:paraId="7DB60018" w14:textId="77777777" w:rsidR="00227C58" w:rsidRDefault="008944B4">
      <w:pPr>
        <w:pStyle w:val="FirstParagraph"/>
      </w:pPr>
      <w:r>
        <w:t>Answer to Statistical review comment no 7: “7. Please calculate hazard ratios via Cox models, and delete the”The natural logarithm of the average mortality rate ratio (logeRR) was estimated using the (O-E)/V estim</w:t>
      </w:r>
      <w:r>
        <w:t>ator from the log-rank statistic with 95 % confidence intervals estimated using a normal distribution with 1/V as variance“.”</w:t>
      </w:r>
    </w:p>
    <w:p w14:paraId="4A2E8690" w14:textId="77777777" w:rsidR="00227C58" w:rsidRDefault="008944B4">
      <w:pPr>
        <w:pStyle w:val="TableCaption"/>
      </w:pPr>
      <w:r>
        <w:t>Cox hazard ratio estimates and corresponding p-value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ox hazard ratio estimates and corresponding p-values"/>
      </w:tblPr>
      <w:tblGrid>
        <w:gridCol w:w="7647"/>
        <w:gridCol w:w="4851"/>
        <w:gridCol w:w="1506"/>
      </w:tblGrid>
      <w:tr w:rsidR="00227C58" w14:paraId="52165E1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ED273D" w14:textId="77777777" w:rsidR="00227C58" w:rsidRDefault="008944B4">
            <w:pPr>
              <w:pStyle w:val="Compact"/>
            </w:pPr>
            <w:r>
              <w:t>Timeframe, 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0742B4" w14:textId="77777777" w:rsidR="00227C58" w:rsidRDefault="008944B4">
            <w:pPr>
              <w:pStyle w:val="Compact"/>
            </w:pPr>
            <w:r>
              <w:t>Hazard 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96AA76" w14:textId="77777777" w:rsidR="00227C58" w:rsidRDefault="008944B4">
            <w:pPr>
              <w:pStyle w:val="Compact"/>
              <w:jc w:val="right"/>
            </w:pPr>
            <w:r>
              <w:t>P-value</w:t>
            </w:r>
          </w:p>
        </w:tc>
      </w:tr>
      <w:tr w:rsidR="00227C58" w14:paraId="0108A472" w14:textId="77777777">
        <w:tc>
          <w:tcPr>
            <w:tcW w:w="0" w:type="auto"/>
          </w:tcPr>
          <w:p w14:paraId="3F255215" w14:textId="77777777" w:rsidR="00227C58" w:rsidRDefault="008944B4">
            <w:pPr>
              <w:pStyle w:val="Compact"/>
            </w:pPr>
            <w:r>
              <w:t>Full timeframe, All</w:t>
            </w:r>
          </w:p>
        </w:tc>
        <w:tc>
          <w:tcPr>
            <w:tcW w:w="0" w:type="auto"/>
          </w:tcPr>
          <w:p w14:paraId="15CAB76A" w14:textId="77777777" w:rsidR="00227C58" w:rsidRDefault="008944B4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1CEB1170" w14:textId="77777777" w:rsidR="00227C58" w:rsidRDefault="008944B4">
            <w:pPr>
              <w:pStyle w:val="Compact"/>
              <w:jc w:val="right"/>
            </w:pPr>
            <w:r>
              <w:t>0.761</w:t>
            </w:r>
          </w:p>
        </w:tc>
      </w:tr>
      <w:tr w:rsidR="00227C58" w14:paraId="7ED91C1A" w14:textId="77777777">
        <w:tc>
          <w:tcPr>
            <w:tcW w:w="0" w:type="auto"/>
          </w:tcPr>
          <w:p w14:paraId="43996A14" w14:textId="77777777" w:rsidR="00227C58" w:rsidRDefault="008944B4">
            <w:pPr>
              <w:pStyle w:val="Compact"/>
            </w:pPr>
            <w:r>
              <w:t>Full timeframe, Hydroxychloroquine only</w:t>
            </w:r>
          </w:p>
        </w:tc>
        <w:tc>
          <w:tcPr>
            <w:tcW w:w="0" w:type="auto"/>
          </w:tcPr>
          <w:p w14:paraId="6F8751BD" w14:textId="77777777" w:rsidR="00227C58" w:rsidRDefault="008944B4">
            <w:pPr>
              <w:pStyle w:val="Compact"/>
            </w:pPr>
            <w:r>
              <w:t>3.11 (95% CI 0.28 to 34.35)</w:t>
            </w:r>
          </w:p>
        </w:tc>
        <w:tc>
          <w:tcPr>
            <w:tcW w:w="0" w:type="auto"/>
          </w:tcPr>
          <w:p w14:paraId="3557A81C" w14:textId="77777777" w:rsidR="00227C58" w:rsidRDefault="008944B4">
            <w:pPr>
              <w:pStyle w:val="Compact"/>
              <w:jc w:val="right"/>
            </w:pPr>
            <w:r>
              <w:t>0.354</w:t>
            </w:r>
          </w:p>
        </w:tc>
      </w:tr>
      <w:tr w:rsidR="00227C58" w14:paraId="78E289C7" w14:textId="77777777">
        <w:tc>
          <w:tcPr>
            <w:tcW w:w="0" w:type="auto"/>
          </w:tcPr>
          <w:p w14:paraId="6A17FACB" w14:textId="77777777" w:rsidR="00227C58" w:rsidRDefault="008944B4">
            <w:pPr>
              <w:pStyle w:val="Compact"/>
            </w:pPr>
            <w:r>
              <w:t>Full timeframe, Remdesivir only</w:t>
            </w:r>
          </w:p>
        </w:tc>
        <w:tc>
          <w:tcPr>
            <w:tcW w:w="0" w:type="auto"/>
          </w:tcPr>
          <w:p w14:paraId="34FD2692" w14:textId="77777777" w:rsidR="00227C58" w:rsidRDefault="008944B4">
            <w:pPr>
              <w:pStyle w:val="Compact"/>
            </w:pPr>
            <w:r>
              <w:t>1.01 (95% CI 0.35 to 2.92)</w:t>
            </w:r>
          </w:p>
        </w:tc>
        <w:tc>
          <w:tcPr>
            <w:tcW w:w="0" w:type="auto"/>
          </w:tcPr>
          <w:p w14:paraId="6EBD8D4C" w14:textId="77777777" w:rsidR="00227C58" w:rsidRDefault="008944B4">
            <w:pPr>
              <w:pStyle w:val="Compact"/>
              <w:jc w:val="right"/>
            </w:pPr>
            <w:r>
              <w:t>0.981</w:t>
            </w:r>
          </w:p>
        </w:tc>
      </w:tr>
      <w:tr w:rsidR="00227C58" w14:paraId="5E6B0EE1" w14:textId="77777777">
        <w:tc>
          <w:tcPr>
            <w:tcW w:w="0" w:type="auto"/>
          </w:tcPr>
          <w:p w14:paraId="25CC8A29" w14:textId="77777777" w:rsidR="00227C58" w:rsidRDefault="008944B4">
            <w:pPr>
              <w:pStyle w:val="Compact"/>
            </w:pPr>
            <w:r>
              <w:t>Censored at 60 days, All</w:t>
            </w:r>
          </w:p>
        </w:tc>
        <w:tc>
          <w:tcPr>
            <w:tcW w:w="0" w:type="auto"/>
          </w:tcPr>
          <w:p w14:paraId="32DD0BE8" w14:textId="77777777" w:rsidR="00227C58" w:rsidRDefault="008944B4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651E81EB" w14:textId="77777777" w:rsidR="00227C58" w:rsidRDefault="008944B4">
            <w:pPr>
              <w:pStyle w:val="Compact"/>
              <w:jc w:val="right"/>
            </w:pPr>
            <w:r>
              <w:t>0.563</w:t>
            </w:r>
          </w:p>
        </w:tc>
      </w:tr>
      <w:tr w:rsidR="00227C58" w14:paraId="77274FAA" w14:textId="77777777">
        <w:tc>
          <w:tcPr>
            <w:tcW w:w="0" w:type="auto"/>
          </w:tcPr>
          <w:p w14:paraId="4C26A6E7" w14:textId="77777777" w:rsidR="00227C58" w:rsidRDefault="008944B4">
            <w:pPr>
              <w:pStyle w:val="Compact"/>
            </w:pPr>
            <w:r>
              <w:t>Censored at 60 days, Hydroxychloroquine only</w:t>
            </w:r>
          </w:p>
        </w:tc>
        <w:tc>
          <w:tcPr>
            <w:tcW w:w="0" w:type="auto"/>
          </w:tcPr>
          <w:p w14:paraId="01DDCB9B" w14:textId="77777777" w:rsidR="00227C58" w:rsidRDefault="008944B4">
            <w:pPr>
              <w:pStyle w:val="Compact"/>
            </w:pPr>
            <w:r>
              <w:t>8.15 (95% CI 0.37 to 180.68)</w:t>
            </w:r>
          </w:p>
        </w:tc>
        <w:tc>
          <w:tcPr>
            <w:tcW w:w="0" w:type="auto"/>
          </w:tcPr>
          <w:p w14:paraId="34D8AB10" w14:textId="77777777" w:rsidR="00227C58" w:rsidRDefault="008944B4">
            <w:pPr>
              <w:pStyle w:val="Compact"/>
              <w:jc w:val="right"/>
            </w:pPr>
            <w:r>
              <w:t>0.185</w:t>
            </w:r>
          </w:p>
        </w:tc>
      </w:tr>
      <w:tr w:rsidR="00227C58" w14:paraId="44101C61" w14:textId="77777777">
        <w:tc>
          <w:tcPr>
            <w:tcW w:w="0" w:type="auto"/>
          </w:tcPr>
          <w:p w14:paraId="3A282F35" w14:textId="77777777" w:rsidR="00227C58" w:rsidRDefault="008944B4">
            <w:pPr>
              <w:pStyle w:val="Compact"/>
            </w:pPr>
            <w:r>
              <w:t>Censored at 60 days, Remdesivir only</w:t>
            </w:r>
          </w:p>
        </w:tc>
        <w:tc>
          <w:tcPr>
            <w:tcW w:w="0" w:type="auto"/>
          </w:tcPr>
          <w:p w14:paraId="32A7E73C" w14:textId="77777777" w:rsidR="00227C58" w:rsidRDefault="008944B4">
            <w:pPr>
              <w:pStyle w:val="Compact"/>
            </w:pPr>
            <w:r>
              <w:t>1.25 (95% CI 0.4 to 3.86)</w:t>
            </w:r>
          </w:p>
        </w:tc>
        <w:tc>
          <w:tcPr>
            <w:tcW w:w="0" w:type="auto"/>
          </w:tcPr>
          <w:p w14:paraId="6E5EC09C" w14:textId="77777777" w:rsidR="00227C58" w:rsidRDefault="008944B4">
            <w:pPr>
              <w:pStyle w:val="Compact"/>
              <w:jc w:val="right"/>
            </w:pPr>
            <w:r>
              <w:t>0.704</w:t>
            </w:r>
          </w:p>
        </w:tc>
      </w:tr>
      <w:tr w:rsidR="00227C58" w14:paraId="30531BA3" w14:textId="77777777">
        <w:tc>
          <w:tcPr>
            <w:tcW w:w="0" w:type="auto"/>
          </w:tcPr>
          <w:p w14:paraId="391D8AE2" w14:textId="77777777" w:rsidR="00227C58" w:rsidRDefault="008944B4">
            <w:pPr>
              <w:pStyle w:val="Compact"/>
            </w:pPr>
            <w:r>
              <w:t>Censored at 28 days, All</w:t>
            </w:r>
          </w:p>
        </w:tc>
        <w:tc>
          <w:tcPr>
            <w:tcW w:w="0" w:type="auto"/>
          </w:tcPr>
          <w:p w14:paraId="3D65CB2E" w14:textId="77777777" w:rsidR="00227C58" w:rsidRDefault="008944B4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05307DB4" w14:textId="77777777" w:rsidR="00227C58" w:rsidRDefault="008944B4">
            <w:pPr>
              <w:pStyle w:val="Compact"/>
              <w:jc w:val="right"/>
            </w:pPr>
            <w:r>
              <w:t>0.558</w:t>
            </w:r>
          </w:p>
        </w:tc>
      </w:tr>
      <w:tr w:rsidR="00227C58" w14:paraId="7B1C022A" w14:textId="77777777">
        <w:tc>
          <w:tcPr>
            <w:tcW w:w="0" w:type="auto"/>
          </w:tcPr>
          <w:p w14:paraId="7F580D5C" w14:textId="77777777" w:rsidR="00227C58" w:rsidRDefault="008944B4">
            <w:pPr>
              <w:pStyle w:val="Compact"/>
            </w:pPr>
            <w:r>
              <w:t>Censored at 28 days, Hydroxychloroquine only</w:t>
            </w:r>
          </w:p>
        </w:tc>
        <w:tc>
          <w:tcPr>
            <w:tcW w:w="0" w:type="auto"/>
          </w:tcPr>
          <w:p w14:paraId="700577C2" w14:textId="77777777" w:rsidR="00227C58" w:rsidRDefault="008944B4">
            <w:pPr>
              <w:pStyle w:val="Compact"/>
            </w:pPr>
            <w:r>
              <w:t>8.15 (95% CI 0.37 to 180.68)</w:t>
            </w:r>
          </w:p>
        </w:tc>
        <w:tc>
          <w:tcPr>
            <w:tcW w:w="0" w:type="auto"/>
          </w:tcPr>
          <w:p w14:paraId="1CD038B4" w14:textId="77777777" w:rsidR="00227C58" w:rsidRDefault="008944B4">
            <w:pPr>
              <w:pStyle w:val="Compact"/>
              <w:jc w:val="right"/>
            </w:pPr>
            <w:r>
              <w:t>0.185</w:t>
            </w:r>
          </w:p>
        </w:tc>
      </w:tr>
      <w:tr w:rsidR="00227C58" w14:paraId="30DB044F" w14:textId="77777777">
        <w:tc>
          <w:tcPr>
            <w:tcW w:w="0" w:type="auto"/>
          </w:tcPr>
          <w:p w14:paraId="7C8C0EF9" w14:textId="77777777" w:rsidR="00227C58" w:rsidRDefault="008944B4">
            <w:pPr>
              <w:pStyle w:val="Compact"/>
            </w:pPr>
            <w:r>
              <w:t>Censored at 28 days, Remdesivir only</w:t>
            </w:r>
          </w:p>
        </w:tc>
        <w:tc>
          <w:tcPr>
            <w:tcW w:w="0" w:type="auto"/>
          </w:tcPr>
          <w:p w14:paraId="24276144" w14:textId="77777777" w:rsidR="00227C58" w:rsidRDefault="008944B4">
            <w:pPr>
              <w:pStyle w:val="Compact"/>
            </w:pPr>
            <w:r>
              <w:t>0.57 (95% CI 0.12 to 2.85)</w:t>
            </w:r>
          </w:p>
        </w:tc>
        <w:tc>
          <w:tcPr>
            <w:tcW w:w="0" w:type="auto"/>
          </w:tcPr>
          <w:p w14:paraId="15CB3C75" w14:textId="77777777" w:rsidR="00227C58" w:rsidRDefault="008944B4">
            <w:pPr>
              <w:pStyle w:val="Compact"/>
              <w:jc w:val="right"/>
            </w:pPr>
            <w:r>
              <w:t>0.497</w:t>
            </w:r>
          </w:p>
        </w:tc>
      </w:tr>
    </w:tbl>
    <w:p w14:paraId="5D412031" w14:textId="77777777" w:rsidR="00227C58" w:rsidRDefault="008944B4">
      <w:pPr>
        <w:pStyle w:val="Overskrift1"/>
      </w:pPr>
      <w:bookmarkStart w:id="10" w:name="box-plots"/>
      <w:bookmarkStart w:id="11" w:name="_Toc70260302"/>
      <w:bookmarkEnd w:id="8"/>
      <w:r>
        <w:lastRenderedPageBreak/>
        <w:t>8 Box-plots</w:t>
      </w:r>
      <w:bookmarkEnd w:id="11"/>
    </w:p>
    <w:p w14:paraId="267CDB4F" w14:textId="77777777" w:rsidR="00227C58" w:rsidRDefault="008944B4">
      <w:pPr>
        <w:pStyle w:val="FirstParagraph"/>
      </w:pPr>
      <w:r>
        <w:t>This is an answer to stats point 8</w:t>
      </w:r>
    </w:p>
    <w:p w14:paraId="1EF62192" w14:textId="77777777" w:rsidR="00227C58" w:rsidRDefault="008944B4">
      <w:pPr>
        <w:pStyle w:val="Compact"/>
        <w:numPr>
          <w:ilvl w:val="0"/>
          <w:numId w:val="14"/>
        </w:numPr>
      </w:pPr>
      <w:r>
        <w:t>In sensitivity analyses, please include the results of some relatively simple between-arm comparisons for continuous outcomes (e.g. boxplots of the arithmetic change in the outcome from baseline to day 7 and baseline to day 10 by arm, with between-arm comp</w:t>
      </w:r>
      <w:r>
        <w:t>arisons of these temporal changes using t-tests or Wilcoxon tests).</w:t>
      </w:r>
    </w:p>
    <w:p w14:paraId="63729688" w14:textId="77777777" w:rsidR="00227C58" w:rsidRDefault="008944B4">
      <w:pPr>
        <w:pStyle w:val="Overskrift2"/>
      </w:pPr>
      <w:bookmarkStart w:id="12" w:name="viral-load"/>
      <w:bookmarkStart w:id="13" w:name="_Toc70260303"/>
      <w:r>
        <w:lastRenderedPageBreak/>
        <w:t>Viral load</w:t>
      </w:r>
      <w:bookmarkEnd w:id="13"/>
    </w:p>
    <w:p w14:paraId="3E05DDF6" w14:textId="77777777" w:rsidR="00227C58" w:rsidRDefault="008944B4">
      <w:pPr>
        <w:pStyle w:val="FirstParagraph"/>
      </w:pPr>
      <w:r>
        <w:rPr>
          <w:noProof/>
        </w:rPr>
        <w:drawing>
          <wp:inline distT="0" distB="0" distL="0" distR="0" wp14:anchorId="4CCC810A" wp14:editId="5C7F314D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vl-es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20F831" w14:textId="77777777" w:rsidR="00227C58" w:rsidRDefault="008944B4">
      <w:pPr>
        <w:pStyle w:val="TableCaption"/>
      </w:pPr>
      <w:r>
        <w:lastRenderedPageBreak/>
        <w:t>T-test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-test HCQ"/>
      </w:tblPr>
      <w:tblGrid>
        <w:gridCol w:w="1505"/>
        <w:gridCol w:w="901"/>
        <w:gridCol w:w="2980"/>
        <w:gridCol w:w="3500"/>
        <w:gridCol w:w="566"/>
        <w:gridCol w:w="566"/>
        <w:gridCol w:w="1651"/>
        <w:gridCol w:w="1401"/>
        <w:gridCol w:w="934"/>
      </w:tblGrid>
      <w:tr w:rsidR="00227C58" w14:paraId="0233F59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DE30C3" w14:textId="77777777" w:rsidR="00227C58" w:rsidRDefault="008944B4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01952F" w14:textId="77777777" w:rsidR="00227C58" w:rsidRDefault="008944B4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C535F1" w14:textId="77777777" w:rsidR="00227C58" w:rsidRDefault="008944B4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B340C7" w14:textId="77777777" w:rsidR="00227C58" w:rsidRDefault="008944B4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C91798" w14:textId="77777777" w:rsidR="00227C58" w:rsidRDefault="008944B4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9ADB18" w14:textId="77777777" w:rsidR="00227C58" w:rsidRDefault="008944B4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D3D606" w14:textId="77777777" w:rsidR="00227C58" w:rsidRDefault="008944B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C687C3" w14:textId="77777777" w:rsidR="00227C58" w:rsidRDefault="008944B4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5306AC" w14:textId="77777777" w:rsidR="00227C58" w:rsidRDefault="008944B4">
            <w:pPr>
              <w:pStyle w:val="Compact"/>
              <w:jc w:val="right"/>
            </w:pPr>
            <w:r>
              <w:t>p</w:t>
            </w:r>
          </w:p>
        </w:tc>
      </w:tr>
      <w:tr w:rsidR="00227C58" w14:paraId="62759BA2" w14:textId="77777777">
        <w:tc>
          <w:tcPr>
            <w:tcW w:w="0" w:type="auto"/>
          </w:tcPr>
          <w:p w14:paraId="1E615422" w14:textId="77777777" w:rsidR="00227C58" w:rsidRDefault="008944B4">
            <w:pPr>
              <w:pStyle w:val="Compact"/>
            </w:pPr>
            <w:r>
              <w:t>diff_7</w:t>
            </w:r>
          </w:p>
        </w:tc>
        <w:tc>
          <w:tcPr>
            <w:tcW w:w="0" w:type="auto"/>
          </w:tcPr>
          <w:p w14:paraId="16E571A0" w14:textId="77777777" w:rsidR="00227C58" w:rsidRDefault="008944B4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7B44C65C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87AC351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8A3B2B3" w14:textId="77777777" w:rsidR="00227C58" w:rsidRDefault="008944B4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7B0B404F" w14:textId="77777777" w:rsidR="00227C58" w:rsidRDefault="008944B4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79AF1B3F" w14:textId="77777777" w:rsidR="00227C58" w:rsidRDefault="008944B4">
            <w:pPr>
              <w:pStyle w:val="Compact"/>
              <w:jc w:val="right"/>
            </w:pPr>
            <w:r>
              <w:t>-1.1880155</w:t>
            </w:r>
          </w:p>
        </w:tc>
        <w:tc>
          <w:tcPr>
            <w:tcW w:w="0" w:type="auto"/>
          </w:tcPr>
          <w:p w14:paraId="4DB5262A" w14:textId="77777777" w:rsidR="00227C58" w:rsidRDefault="008944B4">
            <w:pPr>
              <w:pStyle w:val="Compact"/>
              <w:jc w:val="right"/>
            </w:pPr>
            <w:r>
              <w:t>32.20030</w:t>
            </w:r>
          </w:p>
        </w:tc>
        <w:tc>
          <w:tcPr>
            <w:tcW w:w="0" w:type="auto"/>
          </w:tcPr>
          <w:p w14:paraId="3985F0DA" w14:textId="77777777" w:rsidR="00227C58" w:rsidRDefault="008944B4">
            <w:pPr>
              <w:pStyle w:val="Compact"/>
              <w:jc w:val="right"/>
            </w:pPr>
            <w:r>
              <w:t>0.244</w:t>
            </w:r>
          </w:p>
        </w:tc>
      </w:tr>
      <w:tr w:rsidR="00227C58" w14:paraId="03B3D9EE" w14:textId="77777777">
        <w:tc>
          <w:tcPr>
            <w:tcW w:w="0" w:type="auto"/>
          </w:tcPr>
          <w:p w14:paraId="54E077C8" w14:textId="77777777" w:rsidR="00227C58" w:rsidRDefault="008944B4">
            <w:pPr>
              <w:pStyle w:val="Compact"/>
            </w:pPr>
            <w:r>
              <w:t>diff_10</w:t>
            </w:r>
          </w:p>
        </w:tc>
        <w:tc>
          <w:tcPr>
            <w:tcW w:w="0" w:type="auto"/>
          </w:tcPr>
          <w:p w14:paraId="42601D01" w14:textId="77777777" w:rsidR="00227C58" w:rsidRDefault="008944B4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7C459809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4E687F5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AFA910D" w14:textId="77777777" w:rsidR="00227C58" w:rsidRDefault="008944B4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299B91C4" w14:textId="77777777" w:rsidR="00227C58" w:rsidRDefault="008944B4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033D15C" w14:textId="77777777" w:rsidR="00227C58" w:rsidRDefault="008944B4">
            <w:pPr>
              <w:pStyle w:val="Compact"/>
              <w:jc w:val="right"/>
            </w:pPr>
            <w:r>
              <w:t>-0.0576418</w:t>
            </w:r>
          </w:p>
        </w:tc>
        <w:tc>
          <w:tcPr>
            <w:tcW w:w="0" w:type="auto"/>
          </w:tcPr>
          <w:p w14:paraId="6EF3A95C" w14:textId="77777777" w:rsidR="00227C58" w:rsidRDefault="008944B4">
            <w:pPr>
              <w:pStyle w:val="Compact"/>
              <w:jc w:val="right"/>
            </w:pPr>
            <w:r>
              <w:t>17.41063</w:t>
            </w:r>
          </w:p>
        </w:tc>
        <w:tc>
          <w:tcPr>
            <w:tcW w:w="0" w:type="auto"/>
          </w:tcPr>
          <w:p w14:paraId="14B520B1" w14:textId="77777777" w:rsidR="00227C58" w:rsidRDefault="008944B4">
            <w:pPr>
              <w:pStyle w:val="Compact"/>
              <w:jc w:val="right"/>
            </w:pPr>
            <w:r>
              <w:t>0.955</w:t>
            </w:r>
          </w:p>
        </w:tc>
      </w:tr>
    </w:tbl>
    <w:p w14:paraId="25BC38B5" w14:textId="77777777" w:rsidR="00227C58" w:rsidRDefault="00227C58"/>
    <w:p w14:paraId="40D848E7" w14:textId="77777777" w:rsidR="00227C58" w:rsidRDefault="008944B4">
      <w:pPr>
        <w:pStyle w:val="TableCaption"/>
      </w:pPr>
      <w:r>
        <w:t>Wilcoxon test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Wilcoxon test HCQ"/>
      </w:tblPr>
      <w:tblGrid>
        <w:gridCol w:w="1285"/>
        <w:gridCol w:w="769"/>
        <w:gridCol w:w="2543"/>
        <w:gridCol w:w="2987"/>
        <w:gridCol w:w="483"/>
        <w:gridCol w:w="483"/>
        <w:gridCol w:w="1023"/>
        <w:gridCol w:w="797"/>
      </w:tblGrid>
      <w:tr w:rsidR="00227C58" w14:paraId="1C79C16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7194E4" w14:textId="77777777" w:rsidR="00227C58" w:rsidRDefault="008944B4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69D9E6" w14:textId="77777777" w:rsidR="00227C58" w:rsidRDefault="008944B4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D93C0B" w14:textId="77777777" w:rsidR="00227C58" w:rsidRDefault="008944B4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E17CFD" w14:textId="77777777" w:rsidR="00227C58" w:rsidRDefault="008944B4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84CDA8" w14:textId="77777777" w:rsidR="00227C58" w:rsidRDefault="008944B4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D24E0C" w14:textId="77777777" w:rsidR="00227C58" w:rsidRDefault="008944B4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08D5AF" w14:textId="77777777" w:rsidR="00227C58" w:rsidRDefault="008944B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FA902B" w14:textId="77777777" w:rsidR="00227C58" w:rsidRDefault="008944B4">
            <w:pPr>
              <w:pStyle w:val="Compact"/>
              <w:jc w:val="right"/>
            </w:pPr>
            <w:r>
              <w:t>p</w:t>
            </w:r>
          </w:p>
        </w:tc>
      </w:tr>
      <w:tr w:rsidR="00227C58" w14:paraId="4F2E5BA6" w14:textId="77777777">
        <w:tc>
          <w:tcPr>
            <w:tcW w:w="0" w:type="auto"/>
          </w:tcPr>
          <w:p w14:paraId="05FC4E2E" w14:textId="77777777" w:rsidR="00227C58" w:rsidRDefault="008944B4">
            <w:pPr>
              <w:pStyle w:val="Compact"/>
            </w:pPr>
            <w:r>
              <w:t>diff_7</w:t>
            </w:r>
          </w:p>
        </w:tc>
        <w:tc>
          <w:tcPr>
            <w:tcW w:w="0" w:type="auto"/>
          </w:tcPr>
          <w:p w14:paraId="3B4FE712" w14:textId="77777777" w:rsidR="00227C58" w:rsidRDefault="008944B4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03606566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41EB4F3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9109F46" w14:textId="77777777" w:rsidR="00227C58" w:rsidRDefault="008944B4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DBB27D5" w14:textId="77777777" w:rsidR="00227C58" w:rsidRDefault="008944B4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2FF3E355" w14:textId="77777777" w:rsidR="00227C58" w:rsidRDefault="008944B4">
            <w:pPr>
              <w:pStyle w:val="Compact"/>
              <w:jc w:val="right"/>
            </w:pPr>
            <w:r>
              <w:t>138.5</w:t>
            </w:r>
          </w:p>
        </w:tc>
        <w:tc>
          <w:tcPr>
            <w:tcW w:w="0" w:type="auto"/>
          </w:tcPr>
          <w:p w14:paraId="3A64FC43" w14:textId="77777777" w:rsidR="00227C58" w:rsidRDefault="008944B4">
            <w:pPr>
              <w:pStyle w:val="Compact"/>
              <w:jc w:val="right"/>
            </w:pPr>
            <w:r>
              <w:t>0.644</w:t>
            </w:r>
          </w:p>
        </w:tc>
      </w:tr>
      <w:tr w:rsidR="00227C58" w14:paraId="3B9F90E0" w14:textId="77777777">
        <w:tc>
          <w:tcPr>
            <w:tcW w:w="0" w:type="auto"/>
          </w:tcPr>
          <w:p w14:paraId="407EC9D2" w14:textId="77777777" w:rsidR="00227C58" w:rsidRDefault="008944B4">
            <w:pPr>
              <w:pStyle w:val="Compact"/>
            </w:pPr>
            <w:r>
              <w:t>diff_10</w:t>
            </w:r>
          </w:p>
        </w:tc>
        <w:tc>
          <w:tcPr>
            <w:tcW w:w="0" w:type="auto"/>
          </w:tcPr>
          <w:p w14:paraId="5B1140F3" w14:textId="77777777" w:rsidR="00227C58" w:rsidRDefault="008944B4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3FF584F1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8F9E326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58BFB3A" w14:textId="77777777" w:rsidR="00227C58" w:rsidRDefault="008944B4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5631B26A" w14:textId="77777777" w:rsidR="00227C58" w:rsidRDefault="008944B4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4B967E40" w14:textId="77777777" w:rsidR="00227C58" w:rsidRDefault="008944B4">
            <w:pPr>
              <w:pStyle w:val="Compact"/>
              <w:jc w:val="right"/>
            </w:pPr>
            <w:r>
              <w:t>94.0</w:t>
            </w:r>
          </w:p>
        </w:tc>
        <w:tc>
          <w:tcPr>
            <w:tcW w:w="0" w:type="auto"/>
          </w:tcPr>
          <w:p w14:paraId="67762CBF" w14:textId="77777777" w:rsidR="00227C58" w:rsidRDefault="008944B4">
            <w:pPr>
              <w:pStyle w:val="Compact"/>
              <w:jc w:val="right"/>
            </w:pPr>
            <w:r>
              <w:t>0.675</w:t>
            </w:r>
          </w:p>
        </w:tc>
      </w:tr>
    </w:tbl>
    <w:p w14:paraId="7385B405" w14:textId="77777777" w:rsidR="00227C58" w:rsidRDefault="008944B4">
      <w:pPr>
        <w:pStyle w:val="Brdtekst"/>
      </w:pPr>
      <w:r>
        <w:rPr>
          <w:noProof/>
        </w:rPr>
        <w:lastRenderedPageBreak/>
        <w:drawing>
          <wp:inline distT="0" distB="0" distL="0" distR="0" wp14:anchorId="16933A8E" wp14:editId="293A1C6C">
            <wp:extent cx="6096000" cy="487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vl-es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80B11" w14:textId="77777777" w:rsidR="00227C58" w:rsidRDefault="008944B4">
      <w:pPr>
        <w:pStyle w:val="TableCaption"/>
      </w:pPr>
      <w:r>
        <w:t>T-test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-test remdesivir"/>
      </w:tblPr>
      <w:tblGrid>
        <w:gridCol w:w="1505"/>
        <w:gridCol w:w="901"/>
        <w:gridCol w:w="2980"/>
        <w:gridCol w:w="3500"/>
        <w:gridCol w:w="566"/>
        <w:gridCol w:w="566"/>
        <w:gridCol w:w="1651"/>
        <w:gridCol w:w="1401"/>
        <w:gridCol w:w="934"/>
      </w:tblGrid>
      <w:tr w:rsidR="00227C58" w14:paraId="42C95B5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AD70B5" w14:textId="77777777" w:rsidR="00227C58" w:rsidRDefault="008944B4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C98807" w14:textId="77777777" w:rsidR="00227C58" w:rsidRDefault="008944B4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7437D4" w14:textId="77777777" w:rsidR="00227C58" w:rsidRDefault="008944B4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8E9E34" w14:textId="77777777" w:rsidR="00227C58" w:rsidRDefault="008944B4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57F0BB" w14:textId="77777777" w:rsidR="00227C58" w:rsidRDefault="008944B4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BB067B" w14:textId="77777777" w:rsidR="00227C58" w:rsidRDefault="008944B4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F480A3" w14:textId="77777777" w:rsidR="00227C58" w:rsidRDefault="008944B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F7D30B" w14:textId="77777777" w:rsidR="00227C58" w:rsidRDefault="008944B4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682110" w14:textId="77777777" w:rsidR="00227C58" w:rsidRDefault="008944B4">
            <w:pPr>
              <w:pStyle w:val="Compact"/>
              <w:jc w:val="right"/>
            </w:pPr>
            <w:r>
              <w:t>p</w:t>
            </w:r>
          </w:p>
        </w:tc>
      </w:tr>
      <w:tr w:rsidR="00227C58" w14:paraId="1114C97C" w14:textId="77777777">
        <w:tc>
          <w:tcPr>
            <w:tcW w:w="0" w:type="auto"/>
          </w:tcPr>
          <w:p w14:paraId="41C32F64" w14:textId="77777777" w:rsidR="00227C58" w:rsidRDefault="008944B4">
            <w:pPr>
              <w:pStyle w:val="Compact"/>
            </w:pPr>
            <w:r>
              <w:t>diff_7</w:t>
            </w:r>
          </w:p>
        </w:tc>
        <w:tc>
          <w:tcPr>
            <w:tcW w:w="0" w:type="auto"/>
          </w:tcPr>
          <w:p w14:paraId="77FDEE09" w14:textId="77777777" w:rsidR="00227C58" w:rsidRDefault="008944B4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63A1BFE3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F4B419A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5209E7E" w14:textId="77777777" w:rsidR="00227C58" w:rsidRDefault="008944B4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F6D10AE" w14:textId="77777777" w:rsidR="00227C58" w:rsidRDefault="008944B4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3625B2F0" w14:textId="77777777" w:rsidR="00227C58" w:rsidRDefault="008944B4">
            <w:pPr>
              <w:pStyle w:val="Compact"/>
              <w:jc w:val="right"/>
            </w:pPr>
            <w:r>
              <w:t>-1.1880155</w:t>
            </w:r>
          </w:p>
        </w:tc>
        <w:tc>
          <w:tcPr>
            <w:tcW w:w="0" w:type="auto"/>
          </w:tcPr>
          <w:p w14:paraId="5F4E5EDA" w14:textId="77777777" w:rsidR="00227C58" w:rsidRDefault="008944B4">
            <w:pPr>
              <w:pStyle w:val="Compact"/>
              <w:jc w:val="right"/>
            </w:pPr>
            <w:r>
              <w:t>32.20030</w:t>
            </w:r>
          </w:p>
        </w:tc>
        <w:tc>
          <w:tcPr>
            <w:tcW w:w="0" w:type="auto"/>
          </w:tcPr>
          <w:p w14:paraId="5C99BDD7" w14:textId="77777777" w:rsidR="00227C58" w:rsidRDefault="008944B4">
            <w:pPr>
              <w:pStyle w:val="Compact"/>
              <w:jc w:val="right"/>
            </w:pPr>
            <w:r>
              <w:t>0.244</w:t>
            </w:r>
          </w:p>
        </w:tc>
      </w:tr>
      <w:tr w:rsidR="00227C58" w14:paraId="1ABDF538" w14:textId="77777777">
        <w:tc>
          <w:tcPr>
            <w:tcW w:w="0" w:type="auto"/>
          </w:tcPr>
          <w:p w14:paraId="65824E7F" w14:textId="77777777" w:rsidR="00227C58" w:rsidRDefault="008944B4">
            <w:pPr>
              <w:pStyle w:val="Compact"/>
            </w:pPr>
            <w:r>
              <w:lastRenderedPageBreak/>
              <w:t>diff_10</w:t>
            </w:r>
          </w:p>
        </w:tc>
        <w:tc>
          <w:tcPr>
            <w:tcW w:w="0" w:type="auto"/>
          </w:tcPr>
          <w:p w14:paraId="530A3DAB" w14:textId="77777777" w:rsidR="00227C58" w:rsidRDefault="008944B4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4AECB9AA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69B81DA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6D172E5" w14:textId="77777777" w:rsidR="00227C58" w:rsidRDefault="008944B4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C3187D7" w14:textId="77777777" w:rsidR="00227C58" w:rsidRDefault="008944B4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43353C57" w14:textId="77777777" w:rsidR="00227C58" w:rsidRDefault="008944B4">
            <w:pPr>
              <w:pStyle w:val="Compact"/>
              <w:jc w:val="right"/>
            </w:pPr>
            <w:r>
              <w:t>-0.0576418</w:t>
            </w:r>
          </w:p>
        </w:tc>
        <w:tc>
          <w:tcPr>
            <w:tcW w:w="0" w:type="auto"/>
          </w:tcPr>
          <w:p w14:paraId="6C58AB8C" w14:textId="77777777" w:rsidR="00227C58" w:rsidRDefault="008944B4">
            <w:pPr>
              <w:pStyle w:val="Compact"/>
              <w:jc w:val="right"/>
            </w:pPr>
            <w:r>
              <w:t>17.41063</w:t>
            </w:r>
          </w:p>
        </w:tc>
        <w:tc>
          <w:tcPr>
            <w:tcW w:w="0" w:type="auto"/>
          </w:tcPr>
          <w:p w14:paraId="20BA00D0" w14:textId="77777777" w:rsidR="00227C58" w:rsidRDefault="008944B4">
            <w:pPr>
              <w:pStyle w:val="Compact"/>
              <w:jc w:val="right"/>
            </w:pPr>
            <w:r>
              <w:t>0.955</w:t>
            </w:r>
          </w:p>
        </w:tc>
      </w:tr>
    </w:tbl>
    <w:p w14:paraId="04752E07" w14:textId="77777777" w:rsidR="00227C58" w:rsidRDefault="00227C58"/>
    <w:p w14:paraId="1E737D5D" w14:textId="77777777" w:rsidR="00227C58" w:rsidRDefault="008944B4">
      <w:pPr>
        <w:pStyle w:val="TableCaption"/>
      </w:pPr>
      <w:r>
        <w:t>Wilcoxon test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Wilcoxon test remdesivir"/>
      </w:tblPr>
      <w:tblGrid>
        <w:gridCol w:w="1285"/>
        <w:gridCol w:w="769"/>
        <w:gridCol w:w="2543"/>
        <w:gridCol w:w="2987"/>
        <w:gridCol w:w="483"/>
        <w:gridCol w:w="483"/>
        <w:gridCol w:w="1023"/>
        <w:gridCol w:w="797"/>
      </w:tblGrid>
      <w:tr w:rsidR="00227C58" w14:paraId="07AD33B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9D22D0" w14:textId="77777777" w:rsidR="00227C58" w:rsidRDefault="008944B4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4D7115" w14:textId="77777777" w:rsidR="00227C58" w:rsidRDefault="008944B4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F82591" w14:textId="77777777" w:rsidR="00227C58" w:rsidRDefault="008944B4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C61DF1" w14:textId="77777777" w:rsidR="00227C58" w:rsidRDefault="008944B4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778078" w14:textId="77777777" w:rsidR="00227C58" w:rsidRDefault="008944B4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882DDE" w14:textId="77777777" w:rsidR="00227C58" w:rsidRDefault="008944B4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549949" w14:textId="77777777" w:rsidR="00227C58" w:rsidRDefault="008944B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892DC1" w14:textId="77777777" w:rsidR="00227C58" w:rsidRDefault="008944B4">
            <w:pPr>
              <w:pStyle w:val="Compact"/>
              <w:jc w:val="right"/>
            </w:pPr>
            <w:r>
              <w:t>p</w:t>
            </w:r>
          </w:p>
        </w:tc>
      </w:tr>
      <w:tr w:rsidR="00227C58" w14:paraId="55EA4B99" w14:textId="77777777">
        <w:tc>
          <w:tcPr>
            <w:tcW w:w="0" w:type="auto"/>
          </w:tcPr>
          <w:p w14:paraId="1AA5847E" w14:textId="77777777" w:rsidR="00227C58" w:rsidRDefault="008944B4">
            <w:pPr>
              <w:pStyle w:val="Compact"/>
            </w:pPr>
            <w:r>
              <w:t>diff_7</w:t>
            </w:r>
          </w:p>
        </w:tc>
        <w:tc>
          <w:tcPr>
            <w:tcW w:w="0" w:type="auto"/>
          </w:tcPr>
          <w:p w14:paraId="5AD8922A" w14:textId="77777777" w:rsidR="00227C58" w:rsidRDefault="008944B4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416C3E88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0A7C91C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FDB31FA" w14:textId="77777777" w:rsidR="00227C58" w:rsidRDefault="008944B4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471938EF" w14:textId="77777777" w:rsidR="00227C58" w:rsidRDefault="008944B4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2DA9FF11" w14:textId="77777777" w:rsidR="00227C58" w:rsidRDefault="008944B4">
            <w:pPr>
              <w:pStyle w:val="Compact"/>
              <w:jc w:val="right"/>
            </w:pPr>
            <w:r>
              <w:t>138.5</w:t>
            </w:r>
          </w:p>
        </w:tc>
        <w:tc>
          <w:tcPr>
            <w:tcW w:w="0" w:type="auto"/>
          </w:tcPr>
          <w:p w14:paraId="6DAB0BA3" w14:textId="77777777" w:rsidR="00227C58" w:rsidRDefault="008944B4">
            <w:pPr>
              <w:pStyle w:val="Compact"/>
              <w:jc w:val="right"/>
            </w:pPr>
            <w:r>
              <w:t>0.644</w:t>
            </w:r>
          </w:p>
        </w:tc>
      </w:tr>
      <w:tr w:rsidR="00227C58" w14:paraId="5C1ADA7D" w14:textId="77777777">
        <w:tc>
          <w:tcPr>
            <w:tcW w:w="0" w:type="auto"/>
          </w:tcPr>
          <w:p w14:paraId="18630F44" w14:textId="77777777" w:rsidR="00227C58" w:rsidRDefault="008944B4">
            <w:pPr>
              <w:pStyle w:val="Compact"/>
            </w:pPr>
            <w:r>
              <w:t>diff_10</w:t>
            </w:r>
          </w:p>
        </w:tc>
        <w:tc>
          <w:tcPr>
            <w:tcW w:w="0" w:type="auto"/>
          </w:tcPr>
          <w:p w14:paraId="2B4D5FA6" w14:textId="77777777" w:rsidR="00227C58" w:rsidRDefault="008944B4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525B22C5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D51B3A4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265466A" w14:textId="77777777" w:rsidR="00227C58" w:rsidRDefault="008944B4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524B0DF3" w14:textId="77777777" w:rsidR="00227C58" w:rsidRDefault="008944B4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2462FB05" w14:textId="77777777" w:rsidR="00227C58" w:rsidRDefault="008944B4">
            <w:pPr>
              <w:pStyle w:val="Compact"/>
              <w:jc w:val="right"/>
            </w:pPr>
            <w:r>
              <w:t>94.0</w:t>
            </w:r>
          </w:p>
        </w:tc>
        <w:tc>
          <w:tcPr>
            <w:tcW w:w="0" w:type="auto"/>
          </w:tcPr>
          <w:p w14:paraId="0444BD32" w14:textId="77777777" w:rsidR="00227C58" w:rsidRDefault="008944B4">
            <w:pPr>
              <w:pStyle w:val="Compact"/>
              <w:jc w:val="right"/>
            </w:pPr>
            <w:r>
              <w:t>0.675</w:t>
            </w:r>
          </w:p>
        </w:tc>
      </w:tr>
    </w:tbl>
    <w:p w14:paraId="0D3CD783" w14:textId="77777777" w:rsidR="00227C58" w:rsidRDefault="008944B4">
      <w:pPr>
        <w:pStyle w:val="Overskrift2"/>
      </w:pPr>
      <w:bookmarkStart w:id="14" w:name="pf-ratio"/>
      <w:bookmarkStart w:id="15" w:name="_Toc70260304"/>
      <w:bookmarkEnd w:id="12"/>
      <w:r>
        <w:lastRenderedPageBreak/>
        <w:t>PF-ratio</w:t>
      </w:r>
      <w:bookmarkEnd w:id="15"/>
    </w:p>
    <w:p w14:paraId="722477DB" w14:textId="77777777" w:rsidR="00227C58" w:rsidRDefault="008944B4">
      <w:pPr>
        <w:pStyle w:val="FirstParagraph"/>
      </w:pPr>
      <w:r>
        <w:rPr>
          <w:noProof/>
        </w:rPr>
        <w:drawing>
          <wp:inline distT="0" distB="0" distL="0" distR="0" wp14:anchorId="356135F9" wp14:editId="6D606A05">
            <wp:extent cx="6096000" cy="4876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pf-est%2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170065" w14:textId="77777777" w:rsidR="00227C58" w:rsidRDefault="008944B4">
      <w:pPr>
        <w:pStyle w:val="TableCaption"/>
      </w:pPr>
      <w:r>
        <w:lastRenderedPageBreak/>
        <w:t>T-test HCQ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T-test HCQ"/>
      </w:tblPr>
      <w:tblGrid>
        <w:gridCol w:w="1515"/>
        <w:gridCol w:w="907"/>
        <w:gridCol w:w="2999"/>
        <w:gridCol w:w="3523"/>
        <w:gridCol w:w="570"/>
        <w:gridCol w:w="570"/>
        <w:gridCol w:w="1567"/>
        <w:gridCol w:w="1410"/>
        <w:gridCol w:w="940"/>
      </w:tblGrid>
      <w:tr w:rsidR="00227C58" w14:paraId="37F8C08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771C01" w14:textId="77777777" w:rsidR="00227C58" w:rsidRDefault="008944B4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7A08D7" w14:textId="77777777" w:rsidR="00227C58" w:rsidRDefault="008944B4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B1D59B" w14:textId="77777777" w:rsidR="00227C58" w:rsidRDefault="008944B4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5C6950" w14:textId="77777777" w:rsidR="00227C58" w:rsidRDefault="008944B4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40D8E9" w14:textId="77777777" w:rsidR="00227C58" w:rsidRDefault="008944B4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CE3AFC" w14:textId="77777777" w:rsidR="00227C58" w:rsidRDefault="008944B4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B9B54F" w14:textId="77777777" w:rsidR="00227C58" w:rsidRDefault="008944B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6D506B" w14:textId="77777777" w:rsidR="00227C58" w:rsidRDefault="008944B4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B305F7" w14:textId="77777777" w:rsidR="00227C58" w:rsidRDefault="008944B4">
            <w:pPr>
              <w:pStyle w:val="Compact"/>
              <w:jc w:val="right"/>
            </w:pPr>
            <w:r>
              <w:t>p</w:t>
            </w:r>
          </w:p>
        </w:tc>
      </w:tr>
      <w:tr w:rsidR="00227C58" w14:paraId="242AEC32" w14:textId="77777777">
        <w:tc>
          <w:tcPr>
            <w:tcW w:w="0" w:type="auto"/>
          </w:tcPr>
          <w:p w14:paraId="5CFFC9AC" w14:textId="77777777" w:rsidR="00227C58" w:rsidRDefault="008944B4">
            <w:pPr>
              <w:pStyle w:val="Compact"/>
            </w:pPr>
            <w:r>
              <w:t>diff_7</w:t>
            </w:r>
          </w:p>
        </w:tc>
        <w:tc>
          <w:tcPr>
            <w:tcW w:w="0" w:type="auto"/>
          </w:tcPr>
          <w:p w14:paraId="5BE8AD44" w14:textId="77777777" w:rsidR="00227C58" w:rsidRDefault="008944B4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084BE51F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2A17A73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7E383B6" w14:textId="77777777" w:rsidR="00227C58" w:rsidRDefault="008944B4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1E40D993" w14:textId="77777777" w:rsidR="00227C58" w:rsidRDefault="008944B4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38E7AAEE" w14:textId="77777777" w:rsidR="00227C58" w:rsidRDefault="008944B4">
            <w:pPr>
              <w:pStyle w:val="Compact"/>
              <w:jc w:val="right"/>
            </w:pPr>
            <w:r>
              <w:t>0.5286818</w:t>
            </w:r>
          </w:p>
        </w:tc>
        <w:tc>
          <w:tcPr>
            <w:tcW w:w="0" w:type="auto"/>
          </w:tcPr>
          <w:p w14:paraId="2A952DBA" w14:textId="77777777" w:rsidR="00227C58" w:rsidRDefault="008944B4">
            <w:pPr>
              <w:pStyle w:val="Compact"/>
              <w:jc w:val="right"/>
            </w:pPr>
            <w:r>
              <w:t>57.90534</w:t>
            </w:r>
          </w:p>
        </w:tc>
        <w:tc>
          <w:tcPr>
            <w:tcW w:w="0" w:type="auto"/>
          </w:tcPr>
          <w:p w14:paraId="3807F410" w14:textId="77777777" w:rsidR="00227C58" w:rsidRDefault="008944B4">
            <w:pPr>
              <w:pStyle w:val="Compact"/>
              <w:jc w:val="right"/>
            </w:pPr>
            <w:r>
              <w:t>0.599</w:t>
            </w:r>
          </w:p>
        </w:tc>
      </w:tr>
      <w:tr w:rsidR="00227C58" w14:paraId="31C3D4AF" w14:textId="77777777">
        <w:tc>
          <w:tcPr>
            <w:tcW w:w="0" w:type="auto"/>
          </w:tcPr>
          <w:p w14:paraId="1DB40099" w14:textId="77777777" w:rsidR="00227C58" w:rsidRDefault="008944B4">
            <w:pPr>
              <w:pStyle w:val="Compact"/>
            </w:pPr>
            <w:r>
              <w:t>diff_10</w:t>
            </w:r>
          </w:p>
        </w:tc>
        <w:tc>
          <w:tcPr>
            <w:tcW w:w="0" w:type="auto"/>
          </w:tcPr>
          <w:p w14:paraId="1D87BD88" w14:textId="77777777" w:rsidR="00227C58" w:rsidRDefault="008944B4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7B7EDCF9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CF0431A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84B2605" w14:textId="77777777" w:rsidR="00227C58" w:rsidRDefault="008944B4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35FE6509" w14:textId="77777777" w:rsidR="00227C58" w:rsidRDefault="008944B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7B76CE3A" w14:textId="77777777" w:rsidR="00227C58" w:rsidRDefault="008944B4">
            <w:pPr>
              <w:pStyle w:val="Compact"/>
              <w:jc w:val="right"/>
            </w:pPr>
            <w:r>
              <w:t>0.3496140</w:t>
            </w:r>
          </w:p>
        </w:tc>
        <w:tc>
          <w:tcPr>
            <w:tcW w:w="0" w:type="auto"/>
          </w:tcPr>
          <w:p w14:paraId="17D27D9C" w14:textId="77777777" w:rsidR="00227C58" w:rsidRDefault="008944B4">
            <w:pPr>
              <w:pStyle w:val="Compact"/>
              <w:jc w:val="right"/>
            </w:pPr>
            <w:r>
              <w:t>42.93537</w:t>
            </w:r>
          </w:p>
        </w:tc>
        <w:tc>
          <w:tcPr>
            <w:tcW w:w="0" w:type="auto"/>
          </w:tcPr>
          <w:p w14:paraId="01298AF0" w14:textId="77777777" w:rsidR="00227C58" w:rsidRDefault="008944B4">
            <w:pPr>
              <w:pStyle w:val="Compact"/>
              <w:jc w:val="right"/>
            </w:pPr>
            <w:r>
              <w:t>0.728</w:t>
            </w:r>
          </w:p>
        </w:tc>
      </w:tr>
    </w:tbl>
    <w:p w14:paraId="40C2F998" w14:textId="77777777" w:rsidR="00227C58" w:rsidRDefault="00227C58"/>
    <w:p w14:paraId="12EE0E28" w14:textId="77777777" w:rsidR="00227C58" w:rsidRDefault="008944B4">
      <w:pPr>
        <w:pStyle w:val="TableCaption"/>
      </w:pPr>
      <w:r>
        <w:t>Wilcoxon test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Wilcoxon test HCQ"/>
      </w:tblPr>
      <w:tblGrid>
        <w:gridCol w:w="1285"/>
        <w:gridCol w:w="769"/>
        <w:gridCol w:w="2543"/>
        <w:gridCol w:w="2987"/>
        <w:gridCol w:w="483"/>
        <w:gridCol w:w="483"/>
        <w:gridCol w:w="1023"/>
        <w:gridCol w:w="797"/>
      </w:tblGrid>
      <w:tr w:rsidR="00227C58" w14:paraId="0B19CAF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A1CCBA" w14:textId="77777777" w:rsidR="00227C58" w:rsidRDefault="008944B4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37DE40" w14:textId="77777777" w:rsidR="00227C58" w:rsidRDefault="008944B4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561F8E" w14:textId="77777777" w:rsidR="00227C58" w:rsidRDefault="008944B4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05706B" w14:textId="77777777" w:rsidR="00227C58" w:rsidRDefault="008944B4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B66694" w14:textId="77777777" w:rsidR="00227C58" w:rsidRDefault="008944B4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8A0DF7" w14:textId="77777777" w:rsidR="00227C58" w:rsidRDefault="008944B4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467A2B" w14:textId="77777777" w:rsidR="00227C58" w:rsidRDefault="008944B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C9C1BA" w14:textId="77777777" w:rsidR="00227C58" w:rsidRDefault="008944B4">
            <w:pPr>
              <w:pStyle w:val="Compact"/>
              <w:jc w:val="right"/>
            </w:pPr>
            <w:r>
              <w:t>p</w:t>
            </w:r>
          </w:p>
        </w:tc>
      </w:tr>
      <w:tr w:rsidR="00227C58" w14:paraId="6C3C7968" w14:textId="77777777">
        <w:tc>
          <w:tcPr>
            <w:tcW w:w="0" w:type="auto"/>
          </w:tcPr>
          <w:p w14:paraId="778B7F9A" w14:textId="77777777" w:rsidR="00227C58" w:rsidRDefault="008944B4">
            <w:pPr>
              <w:pStyle w:val="Compact"/>
            </w:pPr>
            <w:r>
              <w:t>diff_7</w:t>
            </w:r>
          </w:p>
        </w:tc>
        <w:tc>
          <w:tcPr>
            <w:tcW w:w="0" w:type="auto"/>
          </w:tcPr>
          <w:p w14:paraId="3DAB210B" w14:textId="77777777" w:rsidR="00227C58" w:rsidRDefault="008944B4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691F84A0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92FE1F6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CFC9387" w14:textId="77777777" w:rsidR="00227C58" w:rsidRDefault="008944B4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40B470F1" w14:textId="77777777" w:rsidR="00227C58" w:rsidRDefault="008944B4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655DB1A7" w14:textId="77777777" w:rsidR="00227C58" w:rsidRDefault="008944B4">
            <w:pPr>
              <w:pStyle w:val="Compact"/>
              <w:jc w:val="right"/>
            </w:pPr>
            <w:r>
              <w:t>532</w:t>
            </w:r>
          </w:p>
        </w:tc>
        <w:tc>
          <w:tcPr>
            <w:tcW w:w="0" w:type="auto"/>
          </w:tcPr>
          <w:p w14:paraId="56754748" w14:textId="77777777" w:rsidR="00227C58" w:rsidRDefault="008944B4">
            <w:pPr>
              <w:pStyle w:val="Compact"/>
              <w:jc w:val="right"/>
            </w:pPr>
            <w:r>
              <w:t>0.475</w:t>
            </w:r>
          </w:p>
        </w:tc>
      </w:tr>
      <w:tr w:rsidR="00227C58" w14:paraId="666B0C15" w14:textId="77777777">
        <w:tc>
          <w:tcPr>
            <w:tcW w:w="0" w:type="auto"/>
          </w:tcPr>
          <w:p w14:paraId="670A8C55" w14:textId="77777777" w:rsidR="00227C58" w:rsidRDefault="008944B4">
            <w:pPr>
              <w:pStyle w:val="Compact"/>
            </w:pPr>
            <w:r>
              <w:t>diff_10</w:t>
            </w:r>
          </w:p>
        </w:tc>
        <w:tc>
          <w:tcPr>
            <w:tcW w:w="0" w:type="auto"/>
          </w:tcPr>
          <w:p w14:paraId="1AB674F8" w14:textId="77777777" w:rsidR="00227C58" w:rsidRDefault="008944B4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64B20AA2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D4EE011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5F69F46" w14:textId="77777777" w:rsidR="00227C58" w:rsidRDefault="008944B4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11493BFD" w14:textId="77777777" w:rsidR="00227C58" w:rsidRDefault="008944B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418F209E" w14:textId="77777777" w:rsidR="00227C58" w:rsidRDefault="008944B4">
            <w:pPr>
              <w:pStyle w:val="Compact"/>
              <w:jc w:val="right"/>
            </w:pPr>
            <w:r>
              <w:t>277</w:t>
            </w:r>
          </w:p>
        </w:tc>
        <w:tc>
          <w:tcPr>
            <w:tcW w:w="0" w:type="auto"/>
          </w:tcPr>
          <w:p w14:paraId="2AE320B8" w14:textId="77777777" w:rsidR="00227C58" w:rsidRDefault="008944B4">
            <w:pPr>
              <w:pStyle w:val="Compact"/>
              <w:jc w:val="right"/>
            </w:pPr>
            <w:r>
              <w:t>0.597</w:t>
            </w:r>
          </w:p>
        </w:tc>
      </w:tr>
    </w:tbl>
    <w:p w14:paraId="33BB6848" w14:textId="77777777" w:rsidR="00227C58" w:rsidRDefault="008944B4">
      <w:pPr>
        <w:pStyle w:val="Brdtekst"/>
      </w:pPr>
      <w:r>
        <w:rPr>
          <w:noProof/>
        </w:rPr>
        <w:lastRenderedPageBreak/>
        <w:drawing>
          <wp:inline distT="0" distB="0" distL="0" distR="0" wp14:anchorId="26D0367B" wp14:editId="1CC6DF7B">
            <wp:extent cx="6096000" cy="4876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pf-est%20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C6627" w14:textId="77777777" w:rsidR="00227C58" w:rsidRDefault="008944B4">
      <w:pPr>
        <w:pStyle w:val="TableCaption"/>
      </w:pPr>
      <w:r>
        <w:t>T-test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T-test remdesivir"/>
      </w:tblPr>
      <w:tblGrid>
        <w:gridCol w:w="1515"/>
        <w:gridCol w:w="907"/>
        <w:gridCol w:w="2999"/>
        <w:gridCol w:w="3523"/>
        <w:gridCol w:w="570"/>
        <w:gridCol w:w="570"/>
        <w:gridCol w:w="1567"/>
        <w:gridCol w:w="1410"/>
        <w:gridCol w:w="940"/>
      </w:tblGrid>
      <w:tr w:rsidR="00227C58" w14:paraId="133B056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07B166" w14:textId="77777777" w:rsidR="00227C58" w:rsidRDefault="008944B4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2D579D" w14:textId="77777777" w:rsidR="00227C58" w:rsidRDefault="008944B4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871FC5" w14:textId="77777777" w:rsidR="00227C58" w:rsidRDefault="008944B4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DA7440" w14:textId="77777777" w:rsidR="00227C58" w:rsidRDefault="008944B4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AA911E" w14:textId="77777777" w:rsidR="00227C58" w:rsidRDefault="008944B4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8E0BE1" w14:textId="77777777" w:rsidR="00227C58" w:rsidRDefault="008944B4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6AAABB" w14:textId="77777777" w:rsidR="00227C58" w:rsidRDefault="008944B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24824D" w14:textId="77777777" w:rsidR="00227C58" w:rsidRDefault="008944B4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A7B0EB" w14:textId="77777777" w:rsidR="00227C58" w:rsidRDefault="008944B4">
            <w:pPr>
              <w:pStyle w:val="Compact"/>
              <w:jc w:val="right"/>
            </w:pPr>
            <w:r>
              <w:t>p</w:t>
            </w:r>
          </w:p>
        </w:tc>
      </w:tr>
      <w:tr w:rsidR="00227C58" w14:paraId="27488455" w14:textId="77777777">
        <w:tc>
          <w:tcPr>
            <w:tcW w:w="0" w:type="auto"/>
          </w:tcPr>
          <w:p w14:paraId="5A4B3F0C" w14:textId="77777777" w:rsidR="00227C58" w:rsidRDefault="008944B4">
            <w:pPr>
              <w:pStyle w:val="Compact"/>
            </w:pPr>
            <w:r>
              <w:t>diff_7</w:t>
            </w:r>
          </w:p>
        </w:tc>
        <w:tc>
          <w:tcPr>
            <w:tcW w:w="0" w:type="auto"/>
          </w:tcPr>
          <w:p w14:paraId="13BE8827" w14:textId="77777777" w:rsidR="00227C58" w:rsidRDefault="008944B4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0F79FD03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5EC2272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EF25EC2" w14:textId="77777777" w:rsidR="00227C58" w:rsidRDefault="008944B4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132A0F2C" w14:textId="77777777" w:rsidR="00227C58" w:rsidRDefault="008944B4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4F94C487" w14:textId="77777777" w:rsidR="00227C58" w:rsidRDefault="008944B4">
            <w:pPr>
              <w:pStyle w:val="Compact"/>
              <w:jc w:val="right"/>
            </w:pPr>
            <w:r>
              <w:t>0.5286818</w:t>
            </w:r>
          </w:p>
        </w:tc>
        <w:tc>
          <w:tcPr>
            <w:tcW w:w="0" w:type="auto"/>
          </w:tcPr>
          <w:p w14:paraId="19445C11" w14:textId="77777777" w:rsidR="00227C58" w:rsidRDefault="008944B4">
            <w:pPr>
              <w:pStyle w:val="Compact"/>
              <w:jc w:val="right"/>
            </w:pPr>
            <w:r>
              <w:t>57.90534</w:t>
            </w:r>
          </w:p>
        </w:tc>
        <w:tc>
          <w:tcPr>
            <w:tcW w:w="0" w:type="auto"/>
          </w:tcPr>
          <w:p w14:paraId="6E8CB6AA" w14:textId="77777777" w:rsidR="00227C58" w:rsidRDefault="008944B4">
            <w:pPr>
              <w:pStyle w:val="Compact"/>
              <w:jc w:val="right"/>
            </w:pPr>
            <w:r>
              <w:t>0.599</w:t>
            </w:r>
          </w:p>
        </w:tc>
      </w:tr>
      <w:tr w:rsidR="00227C58" w14:paraId="7B06D599" w14:textId="77777777">
        <w:tc>
          <w:tcPr>
            <w:tcW w:w="0" w:type="auto"/>
          </w:tcPr>
          <w:p w14:paraId="24096C00" w14:textId="77777777" w:rsidR="00227C58" w:rsidRDefault="008944B4">
            <w:pPr>
              <w:pStyle w:val="Compact"/>
            </w:pPr>
            <w:r>
              <w:lastRenderedPageBreak/>
              <w:t>diff_10</w:t>
            </w:r>
          </w:p>
        </w:tc>
        <w:tc>
          <w:tcPr>
            <w:tcW w:w="0" w:type="auto"/>
          </w:tcPr>
          <w:p w14:paraId="1880FB8B" w14:textId="77777777" w:rsidR="00227C58" w:rsidRDefault="008944B4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73EB82C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C2C3E10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855A9A1" w14:textId="77777777" w:rsidR="00227C58" w:rsidRDefault="008944B4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495959B5" w14:textId="77777777" w:rsidR="00227C58" w:rsidRDefault="008944B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03D354E4" w14:textId="77777777" w:rsidR="00227C58" w:rsidRDefault="008944B4">
            <w:pPr>
              <w:pStyle w:val="Compact"/>
              <w:jc w:val="right"/>
            </w:pPr>
            <w:r>
              <w:t>0.3496140</w:t>
            </w:r>
          </w:p>
        </w:tc>
        <w:tc>
          <w:tcPr>
            <w:tcW w:w="0" w:type="auto"/>
          </w:tcPr>
          <w:p w14:paraId="5D6C6407" w14:textId="77777777" w:rsidR="00227C58" w:rsidRDefault="008944B4">
            <w:pPr>
              <w:pStyle w:val="Compact"/>
              <w:jc w:val="right"/>
            </w:pPr>
            <w:r>
              <w:t>42.93537</w:t>
            </w:r>
          </w:p>
        </w:tc>
        <w:tc>
          <w:tcPr>
            <w:tcW w:w="0" w:type="auto"/>
          </w:tcPr>
          <w:p w14:paraId="22463909" w14:textId="77777777" w:rsidR="00227C58" w:rsidRDefault="008944B4">
            <w:pPr>
              <w:pStyle w:val="Compact"/>
              <w:jc w:val="right"/>
            </w:pPr>
            <w:r>
              <w:t>0.728</w:t>
            </w:r>
          </w:p>
        </w:tc>
      </w:tr>
    </w:tbl>
    <w:p w14:paraId="503D4BC9" w14:textId="77777777" w:rsidR="00227C58" w:rsidRDefault="00227C58"/>
    <w:p w14:paraId="5A914BF0" w14:textId="77777777" w:rsidR="00227C58" w:rsidRDefault="008944B4">
      <w:pPr>
        <w:pStyle w:val="TableCaption"/>
      </w:pPr>
      <w:r>
        <w:t>Wilcoxon test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Wilcoxon test remdesivir"/>
      </w:tblPr>
      <w:tblGrid>
        <w:gridCol w:w="1285"/>
        <w:gridCol w:w="769"/>
        <w:gridCol w:w="2543"/>
        <w:gridCol w:w="2987"/>
        <w:gridCol w:w="483"/>
        <w:gridCol w:w="483"/>
        <w:gridCol w:w="1023"/>
        <w:gridCol w:w="797"/>
      </w:tblGrid>
      <w:tr w:rsidR="00227C58" w14:paraId="669E54C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1B21F0" w14:textId="77777777" w:rsidR="00227C58" w:rsidRDefault="008944B4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F1AF4F" w14:textId="77777777" w:rsidR="00227C58" w:rsidRDefault="008944B4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DF293D" w14:textId="77777777" w:rsidR="00227C58" w:rsidRDefault="008944B4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3DE432" w14:textId="77777777" w:rsidR="00227C58" w:rsidRDefault="008944B4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684699" w14:textId="77777777" w:rsidR="00227C58" w:rsidRDefault="008944B4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696647" w14:textId="77777777" w:rsidR="00227C58" w:rsidRDefault="008944B4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856DA9" w14:textId="77777777" w:rsidR="00227C58" w:rsidRDefault="008944B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CCCB41" w14:textId="77777777" w:rsidR="00227C58" w:rsidRDefault="008944B4">
            <w:pPr>
              <w:pStyle w:val="Compact"/>
              <w:jc w:val="right"/>
            </w:pPr>
            <w:r>
              <w:t>p</w:t>
            </w:r>
          </w:p>
        </w:tc>
      </w:tr>
      <w:tr w:rsidR="00227C58" w14:paraId="23C9006E" w14:textId="77777777">
        <w:tc>
          <w:tcPr>
            <w:tcW w:w="0" w:type="auto"/>
          </w:tcPr>
          <w:p w14:paraId="632834A8" w14:textId="77777777" w:rsidR="00227C58" w:rsidRDefault="008944B4">
            <w:pPr>
              <w:pStyle w:val="Compact"/>
            </w:pPr>
            <w:r>
              <w:t>diff_7</w:t>
            </w:r>
          </w:p>
        </w:tc>
        <w:tc>
          <w:tcPr>
            <w:tcW w:w="0" w:type="auto"/>
          </w:tcPr>
          <w:p w14:paraId="1878F85C" w14:textId="77777777" w:rsidR="00227C58" w:rsidRDefault="008944B4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73DCA767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30F0D48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37D6E88" w14:textId="77777777" w:rsidR="00227C58" w:rsidRDefault="008944B4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1E061620" w14:textId="77777777" w:rsidR="00227C58" w:rsidRDefault="008944B4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6A8B7E5F" w14:textId="77777777" w:rsidR="00227C58" w:rsidRDefault="008944B4">
            <w:pPr>
              <w:pStyle w:val="Compact"/>
              <w:jc w:val="right"/>
            </w:pPr>
            <w:r>
              <w:t>532</w:t>
            </w:r>
          </w:p>
        </w:tc>
        <w:tc>
          <w:tcPr>
            <w:tcW w:w="0" w:type="auto"/>
          </w:tcPr>
          <w:p w14:paraId="047BFDEC" w14:textId="77777777" w:rsidR="00227C58" w:rsidRDefault="008944B4">
            <w:pPr>
              <w:pStyle w:val="Compact"/>
              <w:jc w:val="right"/>
            </w:pPr>
            <w:r>
              <w:t>0.475</w:t>
            </w:r>
          </w:p>
        </w:tc>
      </w:tr>
      <w:tr w:rsidR="00227C58" w14:paraId="0AE5DC81" w14:textId="77777777">
        <w:tc>
          <w:tcPr>
            <w:tcW w:w="0" w:type="auto"/>
          </w:tcPr>
          <w:p w14:paraId="7122508D" w14:textId="77777777" w:rsidR="00227C58" w:rsidRDefault="008944B4">
            <w:pPr>
              <w:pStyle w:val="Compact"/>
            </w:pPr>
            <w:r>
              <w:t>diff_10</w:t>
            </w:r>
          </w:p>
        </w:tc>
        <w:tc>
          <w:tcPr>
            <w:tcW w:w="0" w:type="auto"/>
          </w:tcPr>
          <w:p w14:paraId="4C793432" w14:textId="77777777" w:rsidR="00227C58" w:rsidRDefault="008944B4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60D44F7C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BFA2269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606F23B" w14:textId="77777777" w:rsidR="00227C58" w:rsidRDefault="008944B4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6387A456" w14:textId="77777777" w:rsidR="00227C58" w:rsidRDefault="008944B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65B86E73" w14:textId="77777777" w:rsidR="00227C58" w:rsidRDefault="008944B4">
            <w:pPr>
              <w:pStyle w:val="Compact"/>
              <w:jc w:val="right"/>
            </w:pPr>
            <w:r>
              <w:t>277</w:t>
            </w:r>
          </w:p>
        </w:tc>
        <w:tc>
          <w:tcPr>
            <w:tcW w:w="0" w:type="auto"/>
          </w:tcPr>
          <w:p w14:paraId="6F72319A" w14:textId="77777777" w:rsidR="00227C58" w:rsidRDefault="008944B4">
            <w:pPr>
              <w:pStyle w:val="Compact"/>
              <w:jc w:val="right"/>
            </w:pPr>
            <w:r>
              <w:t>0.597</w:t>
            </w:r>
          </w:p>
        </w:tc>
      </w:tr>
    </w:tbl>
    <w:p w14:paraId="2F490892" w14:textId="77777777" w:rsidR="00227C58" w:rsidRDefault="008944B4">
      <w:pPr>
        <w:pStyle w:val="Overskrift1"/>
      </w:pPr>
      <w:bookmarkStart w:id="16" w:name="number-under-observation"/>
      <w:bookmarkStart w:id="17" w:name="_Toc70260305"/>
      <w:bookmarkEnd w:id="10"/>
      <w:bookmarkEnd w:id="14"/>
      <w:r>
        <w:t>23 Number under observation</w:t>
      </w:r>
      <w:bookmarkEnd w:id="17"/>
    </w:p>
    <w:p w14:paraId="1FDA9C5D" w14:textId="77777777" w:rsidR="00227C58" w:rsidRDefault="008944B4">
      <w:pPr>
        <w:pStyle w:val="Compact"/>
        <w:numPr>
          <w:ilvl w:val="0"/>
          <w:numId w:val="15"/>
        </w:numPr>
      </w:pPr>
      <w:r>
        <w:t>Figure 2: Please present the number of patients under observation at each time point separately by arm.</w:t>
      </w:r>
    </w:p>
    <w:p w14:paraId="20AD4EAA" w14:textId="77777777" w:rsidR="00227C58" w:rsidRDefault="008944B4">
      <w:pPr>
        <w:pStyle w:val="TableCaption"/>
      </w:pPr>
      <w:r>
        <w:t>Counts for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ounts for HCQ"/>
      </w:tblPr>
      <w:tblGrid>
        <w:gridCol w:w="2987"/>
        <w:gridCol w:w="1512"/>
        <w:gridCol w:w="3607"/>
      </w:tblGrid>
      <w:tr w:rsidR="00227C58" w14:paraId="258F3E7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AF900C" w14:textId="77777777" w:rsidR="00227C58" w:rsidRDefault="008944B4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35F05A" w14:textId="77777777" w:rsidR="00227C58" w:rsidRDefault="008944B4">
            <w:pPr>
              <w:pStyle w:val="Compact"/>
            </w:pPr>
            <w: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529E49" w14:textId="77777777" w:rsidR="00227C58" w:rsidRDefault="008944B4">
            <w:pPr>
              <w:pStyle w:val="Compact"/>
              <w:jc w:val="right"/>
            </w:pPr>
            <w:r>
              <w:t>Number with non-missing values</w:t>
            </w:r>
          </w:p>
        </w:tc>
      </w:tr>
      <w:tr w:rsidR="00227C58" w14:paraId="1E4DF72E" w14:textId="77777777">
        <w:tc>
          <w:tcPr>
            <w:tcW w:w="0" w:type="auto"/>
          </w:tcPr>
          <w:p w14:paraId="035B72C9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64F348D" w14:textId="77777777" w:rsidR="00227C58" w:rsidRDefault="008944B4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079FF385" w14:textId="77777777" w:rsidR="00227C58" w:rsidRDefault="008944B4">
            <w:pPr>
              <w:pStyle w:val="Compact"/>
              <w:jc w:val="right"/>
            </w:pPr>
            <w:r>
              <w:t>44</w:t>
            </w:r>
          </w:p>
        </w:tc>
      </w:tr>
      <w:tr w:rsidR="00227C58" w14:paraId="361A9047" w14:textId="77777777">
        <w:tc>
          <w:tcPr>
            <w:tcW w:w="0" w:type="auto"/>
          </w:tcPr>
          <w:p w14:paraId="30106C97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1229E46" w14:textId="77777777" w:rsidR="00227C58" w:rsidRDefault="008944B4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281E867F" w14:textId="77777777" w:rsidR="00227C58" w:rsidRDefault="008944B4">
            <w:pPr>
              <w:pStyle w:val="Compact"/>
              <w:jc w:val="right"/>
            </w:pPr>
            <w:r>
              <w:t>32</w:t>
            </w:r>
          </w:p>
        </w:tc>
      </w:tr>
      <w:tr w:rsidR="00227C58" w14:paraId="05D3AF89" w14:textId="77777777">
        <w:tc>
          <w:tcPr>
            <w:tcW w:w="0" w:type="auto"/>
          </w:tcPr>
          <w:p w14:paraId="341DC67A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5540DD5" w14:textId="77777777" w:rsidR="00227C58" w:rsidRDefault="008944B4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34A3AA94" w14:textId="77777777" w:rsidR="00227C58" w:rsidRDefault="008944B4">
            <w:pPr>
              <w:pStyle w:val="Compact"/>
              <w:jc w:val="right"/>
            </w:pPr>
            <w:r>
              <w:t>19</w:t>
            </w:r>
          </w:p>
        </w:tc>
      </w:tr>
      <w:tr w:rsidR="00227C58" w14:paraId="1E947ED5" w14:textId="77777777">
        <w:tc>
          <w:tcPr>
            <w:tcW w:w="0" w:type="auto"/>
          </w:tcPr>
          <w:p w14:paraId="2501BDFD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EE2549F" w14:textId="77777777" w:rsidR="00227C58" w:rsidRDefault="008944B4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5BD53D10" w14:textId="77777777" w:rsidR="00227C58" w:rsidRDefault="008944B4">
            <w:pPr>
              <w:pStyle w:val="Compact"/>
              <w:jc w:val="right"/>
            </w:pPr>
            <w:r>
              <w:t>8</w:t>
            </w:r>
          </w:p>
        </w:tc>
      </w:tr>
      <w:tr w:rsidR="00227C58" w14:paraId="07F1F544" w14:textId="77777777">
        <w:tc>
          <w:tcPr>
            <w:tcW w:w="0" w:type="auto"/>
          </w:tcPr>
          <w:p w14:paraId="41D27A0F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2A172A2" w14:textId="77777777" w:rsidR="00227C58" w:rsidRDefault="008944B4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46B77AE1" w14:textId="77777777" w:rsidR="00227C58" w:rsidRDefault="008944B4">
            <w:pPr>
              <w:pStyle w:val="Compact"/>
              <w:jc w:val="right"/>
            </w:pPr>
            <w:r>
              <w:t>36</w:t>
            </w:r>
          </w:p>
        </w:tc>
      </w:tr>
      <w:tr w:rsidR="00227C58" w14:paraId="2826319D" w14:textId="77777777">
        <w:tc>
          <w:tcPr>
            <w:tcW w:w="0" w:type="auto"/>
          </w:tcPr>
          <w:p w14:paraId="685AD7EA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01A1E47" w14:textId="77777777" w:rsidR="00227C58" w:rsidRDefault="008944B4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05083D59" w14:textId="77777777" w:rsidR="00227C58" w:rsidRDefault="008944B4">
            <w:pPr>
              <w:pStyle w:val="Compact"/>
              <w:jc w:val="right"/>
            </w:pPr>
            <w:r>
              <w:t>35</w:t>
            </w:r>
          </w:p>
        </w:tc>
      </w:tr>
      <w:tr w:rsidR="00227C58" w14:paraId="3EFF9E21" w14:textId="77777777">
        <w:tc>
          <w:tcPr>
            <w:tcW w:w="0" w:type="auto"/>
          </w:tcPr>
          <w:p w14:paraId="5C4A1150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0870358" w14:textId="77777777" w:rsidR="00227C58" w:rsidRDefault="008944B4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7697F785" w14:textId="77777777" w:rsidR="00227C58" w:rsidRDefault="008944B4">
            <w:pPr>
              <w:pStyle w:val="Compact"/>
              <w:jc w:val="right"/>
            </w:pPr>
            <w:r>
              <w:t>18</w:t>
            </w:r>
          </w:p>
        </w:tc>
      </w:tr>
      <w:tr w:rsidR="00227C58" w14:paraId="6B346722" w14:textId="77777777">
        <w:tc>
          <w:tcPr>
            <w:tcW w:w="0" w:type="auto"/>
          </w:tcPr>
          <w:p w14:paraId="6F6238B8" w14:textId="77777777" w:rsidR="00227C58" w:rsidRDefault="008944B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626D7CB" w14:textId="77777777" w:rsidR="00227C58" w:rsidRDefault="008944B4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3B313E6B" w14:textId="77777777" w:rsidR="00227C58" w:rsidRDefault="008944B4">
            <w:pPr>
              <w:pStyle w:val="Compact"/>
              <w:jc w:val="right"/>
            </w:pPr>
            <w:r>
              <w:t>6</w:t>
            </w:r>
          </w:p>
        </w:tc>
      </w:tr>
    </w:tbl>
    <w:p w14:paraId="54658281" w14:textId="77777777" w:rsidR="00227C58" w:rsidRDefault="00227C58"/>
    <w:p w14:paraId="554C7224" w14:textId="77777777" w:rsidR="00227C58" w:rsidRDefault="008944B4">
      <w:pPr>
        <w:pStyle w:val="TableCaption"/>
      </w:pPr>
      <w:r>
        <w:t>Counts for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ounts for remdesivir"/>
      </w:tblPr>
      <w:tblGrid>
        <w:gridCol w:w="2543"/>
        <w:gridCol w:w="1512"/>
        <w:gridCol w:w="4747"/>
      </w:tblGrid>
      <w:tr w:rsidR="00227C58" w14:paraId="1583160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C3C2C4" w14:textId="77777777" w:rsidR="00227C58" w:rsidRDefault="008944B4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13C46D" w14:textId="77777777" w:rsidR="00227C58" w:rsidRDefault="008944B4">
            <w:pPr>
              <w:pStyle w:val="Compact"/>
            </w:pPr>
            <w: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6360BE" w14:textId="77777777" w:rsidR="00227C58" w:rsidRDefault="008944B4">
            <w:pPr>
              <w:pStyle w:val="Compact"/>
              <w:jc w:val="right"/>
            </w:pPr>
            <w:r>
              <w:t>Number of patients with non-missing values</w:t>
            </w:r>
          </w:p>
        </w:tc>
      </w:tr>
      <w:tr w:rsidR="00227C58" w14:paraId="0423DB11" w14:textId="77777777">
        <w:tc>
          <w:tcPr>
            <w:tcW w:w="0" w:type="auto"/>
          </w:tcPr>
          <w:p w14:paraId="60F06BBF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262657E" w14:textId="77777777" w:rsidR="00227C58" w:rsidRDefault="008944B4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13DC43DB" w14:textId="77777777" w:rsidR="00227C58" w:rsidRDefault="008944B4">
            <w:pPr>
              <w:pStyle w:val="Compact"/>
              <w:jc w:val="right"/>
            </w:pPr>
            <w:r>
              <w:t>53</w:t>
            </w:r>
          </w:p>
        </w:tc>
      </w:tr>
      <w:tr w:rsidR="00227C58" w14:paraId="6B1EAF5E" w14:textId="77777777">
        <w:tc>
          <w:tcPr>
            <w:tcW w:w="0" w:type="auto"/>
          </w:tcPr>
          <w:p w14:paraId="6E97CFA0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1050CA8" w14:textId="77777777" w:rsidR="00227C58" w:rsidRDefault="008944B4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49C379A6" w14:textId="77777777" w:rsidR="00227C58" w:rsidRDefault="008944B4">
            <w:pPr>
              <w:pStyle w:val="Compact"/>
              <w:jc w:val="right"/>
            </w:pPr>
            <w:r>
              <w:t>41</w:t>
            </w:r>
          </w:p>
        </w:tc>
      </w:tr>
      <w:tr w:rsidR="00227C58" w14:paraId="5E221EE7" w14:textId="77777777">
        <w:tc>
          <w:tcPr>
            <w:tcW w:w="0" w:type="auto"/>
          </w:tcPr>
          <w:p w14:paraId="133A8FBA" w14:textId="77777777" w:rsidR="00227C58" w:rsidRDefault="008944B4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14:paraId="48A89FAC" w14:textId="77777777" w:rsidR="00227C58" w:rsidRDefault="008944B4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08025FCE" w14:textId="77777777" w:rsidR="00227C58" w:rsidRDefault="008944B4">
            <w:pPr>
              <w:pStyle w:val="Compact"/>
              <w:jc w:val="right"/>
            </w:pPr>
            <w:r>
              <w:t>23</w:t>
            </w:r>
          </w:p>
        </w:tc>
      </w:tr>
      <w:tr w:rsidR="00227C58" w14:paraId="5326943E" w14:textId="77777777">
        <w:tc>
          <w:tcPr>
            <w:tcW w:w="0" w:type="auto"/>
          </w:tcPr>
          <w:p w14:paraId="5E085F2E" w14:textId="77777777" w:rsidR="00227C58" w:rsidRDefault="008944B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2384AB2" w14:textId="77777777" w:rsidR="00227C58" w:rsidRDefault="008944B4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4496401E" w14:textId="77777777" w:rsidR="00227C58" w:rsidRDefault="008944B4">
            <w:pPr>
              <w:pStyle w:val="Compact"/>
              <w:jc w:val="right"/>
            </w:pPr>
            <w:r>
              <w:t>13</w:t>
            </w:r>
          </w:p>
        </w:tc>
      </w:tr>
      <w:tr w:rsidR="00227C58" w14:paraId="1F3CC02F" w14:textId="77777777">
        <w:tc>
          <w:tcPr>
            <w:tcW w:w="0" w:type="auto"/>
          </w:tcPr>
          <w:p w14:paraId="0A11FB19" w14:textId="77777777" w:rsidR="00227C58" w:rsidRDefault="008944B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EDAA91F" w14:textId="77777777" w:rsidR="00227C58" w:rsidRDefault="008944B4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55970F8F" w14:textId="77777777" w:rsidR="00227C58" w:rsidRDefault="008944B4">
            <w:pPr>
              <w:pStyle w:val="Compact"/>
              <w:jc w:val="right"/>
            </w:pPr>
            <w:r>
              <w:t>36</w:t>
            </w:r>
          </w:p>
        </w:tc>
      </w:tr>
      <w:tr w:rsidR="00227C58" w14:paraId="1B8F860E" w14:textId="77777777">
        <w:tc>
          <w:tcPr>
            <w:tcW w:w="0" w:type="auto"/>
          </w:tcPr>
          <w:p w14:paraId="78A59FBD" w14:textId="77777777" w:rsidR="00227C58" w:rsidRDefault="008944B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4EE1F9B" w14:textId="77777777" w:rsidR="00227C58" w:rsidRDefault="008944B4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3E3F4038" w14:textId="77777777" w:rsidR="00227C58" w:rsidRDefault="008944B4">
            <w:pPr>
              <w:pStyle w:val="Compact"/>
              <w:jc w:val="right"/>
            </w:pPr>
            <w:r>
              <w:t>32</w:t>
            </w:r>
          </w:p>
        </w:tc>
      </w:tr>
      <w:tr w:rsidR="00227C58" w14:paraId="599D518E" w14:textId="77777777">
        <w:tc>
          <w:tcPr>
            <w:tcW w:w="0" w:type="auto"/>
          </w:tcPr>
          <w:p w14:paraId="6C16752A" w14:textId="77777777" w:rsidR="00227C58" w:rsidRDefault="008944B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499C14C" w14:textId="77777777" w:rsidR="00227C58" w:rsidRDefault="008944B4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09994FF6" w14:textId="77777777" w:rsidR="00227C58" w:rsidRDefault="008944B4">
            <w:pPr>
              <w:pStyle w:val="Compact"/>
              <w:jc w:val="right"/>
            </w:pPr>
            <w:r>
              <w:t>23</w:t>
            </w:r>
          </w:p>
        </w:tc>
      </w:tr>
      <w:tr w:rsidR="00227C58" w14:paraId="73FEA591" w14:textId="77777777">
        <w:tc>
          <w:tcPr>
            <w:tcW w:w="0" w:type="auto"/>
          </w:tcPr>
          <w:p w14:paraId="034E8F7A" w14:textId="77777777" w:rsidR="00227C58" w:rsidRDefault="008944B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7E2FB75" w14:textId="77777777" w:rsidR="00227C58" w:rsidRDefault="008944B4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59D5A3ED" w14:textId="77777777" w:rsidR="00227C58" w:rsidRDefault="008944B4">
            <w:pPr>
              <w:pStyle w:val="Compact"/>
              <w:jc w:val="right"/>
            </w:pPr>
            <w:r>
              <w:t>7</w:t>
            </w:r>
          </w:p>
        </w:tc>
      </w:tr>
      <w:bookmarkEnd w:id="16"/>
    </w:tbl>
    <w:p w14:paraId="0B22B027" w14:textId="77777777" w:rsidR="008944B4" w:rsidRDefault="008944B4"/>
    <w:sectPr w:rsidR="008944B4" w:rsidSect="00333681">
      <w:pgSz w:w="16838" w:h="11906" w:orient="landscape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3D6D8F" w14:textId="77777777" w:rsidR="008944B4" w:rsidRDefault="008944B4">
      <w:pPr>
        <w:spacing w:after="0"/>
      </w:pPr>
      <w:r>
        <w:separator/>
      </w:r>
    </w:p>
  </w:endnote>
  <w:endnote w:type="continuationSeparator" w:id="0">
    <w:p w14:paraId="3C45F8B8" w14:textId="77777777" w:rsidR="008944B4" w:rsidRDefault="008944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47D4B8" w14:textId="77777777" w:rsidR="008944B4" w:rsidRDefault="008944B4">
      <w:r>
        <w:separator/>
      </w:r>
    </w:p>
  </w:footnote>
  <w:footnote w:type="continuationSeparator" w:id="0">
    <w:p w14:paraId="69CCF875" w14:textId="77777777" w:rsidR="008944B4" w:rsidRDefault="00894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8C04C1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7BDACEFC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12"/>
  </w:num>
  <w:num w:numId="14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5">
    <w:abstractNumId w:val="1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7C58"/>
    <w:rsid w:val="004E29B3"/>
    <w:rsid w:val="00590D07"/>
    <w:rsid w:val="00784D58"/>
    <w:rsid w:val="008944B4"/>
    <w:rsid w:val="008D6863"/>
    <w:rsid w:val="00A1438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1756FB4E"/>
  <w15:docId w15:val="{FC78F8D4-8061-7F4B-B25D-27E8FE37D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uiPriority w:val="99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7E0D4A"/>
  </w:style>
  <w:style w:type="paragraph" w:styleId="INNH1">
    <w:name w:val="toc 1"/>
    <w:basedOn w:val="Normal"/>
    <w:next w:val="Normal"/>
    <w:autoRedefine/>
    <w:uiPriority w:val="39"/>
    <w:unhideWhenUsed/>
    <w:rsid w:val="00A1438A"/>
    <w:pPr>
      <w:spacing w:after="100"/>
    </w:pPr>
  </w:style>
  <w:style w:type="paragraph" w:styleId="INNH2">
    <w:name w:val="toc 2"/>
    <w:basedOn w:val="Normal"/>
    <w:next w:val="Normal"/>
    <w:autoRedefine/>
    <w:uiPriority w:val="39"/>
    <w:unhideWhenUsed/>
    <w:rsid w:val="00A1438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2</Pages>
  <Words>2459</Words>
  <Characters>13036</Characters>
  <Application>Microsoft Office Word</Application>
  <DocSecurity>0</DocSecurity>
  <Lines>108</Lines>
  <Paragraphs>30</Paragraphs>
  <ScaleCrop>false</ScaleCrop>
  <Company/>
  <LinksUpToDate>false</LinksUpToDate>
  <CharactersWithSpaces>15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Annals of Internal Medicine review report</dc:title>
  <dc:creator>Inge Christoffer Olsen, PhD</dc:creator>
  <cp:keywords/>
  <cp:lastModifiedBy>Inge Christoffer Olsen</cp:lastModifiedBy>
  <cp:revision>2</cp:revision>
  <dcterms:created xsi:type="dcterms:W3CDTF">2021-04-25T14:25:00Z</dcterms:created>
  <dcterms:modified xsi:type="dcterms:W3CDTF">2021-04-25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April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